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38BF2E" w14:textId="26F96BB4" w:rsidR="00C05338" w:rsidRPr="00FB2709" w:rsidRDefault="003F14AB" w:rsidP="00FB2709">
      <w:pPr>
        <w:spacing w:after="0" w:line="240" w:lineRule="auto"/>
        <w:ind w:left="-630"/>
        <w:rPr>
          <w:rFonts w:ascii="Times New Roman" w:hAnsi="Times New Roman" w:cs="Times New Roman"/>
          <w:b/>
          <w:color w:val="2F5496" w:themeColor="accent5" w:themeShade="BF"/>
          <w:sz w:val="32"/>
          <w:szCs w:val="32"/>
        </w:rPr>
      </w:pPr>
      <w:r w:rsidRPr="00FB2709">
        <w:rPr>
          <w:rFonts w:ascii="Times New Roman" w:hAnsi="Times New Roman" w:cs="Times New Roman"/>
          <w:b/>
          <w:color w:val="2F5496" w:themeColor="accent5" w:themeShade="BF"/>
          <w:sz w:val="32"/>
          <w:szCs w:val="32"/>
        </w:rPr>
        <w:t>NITHIN YARIDA</w:t>
      </w:r>
    </w:p>
    <w:p w14:paraId="67D2BCA0" w14:textId="468858A0" w:rsidR="00E61540" w:rsidRPr="001A5FE7" w:rsidRDefault="00A222EF" w:rsidP="001942DB">
      <w:pPr>
        <w:pBdr>
          <w:bottom w:val="single" w:sz="12" w:space="8" w:color="auto"/>
        </w:pBdr>
        <w:spacing w:after="0" w:line="240" w:lineRule="auto"/>
        <w:ind w:left="-709" w:right="-612" w:firstLine="79"/>
        <w:rPr>
          <w:rFonts w:ascii="Times New Roman" w:hAnsi="Times New Roman" w:cs="Times New Roman"/>
          <w:b/>
        </w:rPr>
      </w:pPr>
      <w:r w:rsidRPr="001A5FE7">
        <w:rPr>
          <w:rFonts w:ascii="Times New Roman" w:hAnsi="Times New Roman" w:cs="Times New Roman"/>
          <w:b/>
        </w:rPr>
        <w:t>438-837</w:t>
      </w:r>
      <w:r w:rsidR="003F14AB" w:rsidRPr="001A5FE7">
        <w:rPr>
          <w:rFonts w:ascii="Times New Roman" w:hAnsi="Times New Roman" w:cs="Times New Roman"/>
          <w:b/>
        </w:rPr>
        <w:t>-4805</w:t>
      </w:r>
      <w:r w:rsidR="00FB2709">
        <w:rPr>
          <w:rFonts w:ascii="Times New Roman" w:hAnsi="Times New Roman" w:cs="Times New Roman"/>
          <w:b/>
        </w:rPr>
        <w:t xml:space="preserve"> | </w:t>
      </w:r>
      <w:hyperlink r:id="rId9" w:history="1">
        <w:r w:rsidR="00E46CE1" w:rsidRPr="001A5FE7">
          <w:rPr>
            <w:rStyle w:val="Hyperlink"/>
            <w:rFonts w:ascii="Times New Roman" w:hAnsi="Times New Roman" w:cs="Times New Roman"/>
            <w:b/>
            <w:color w:val="auto"/>
          </w:rPr>
          <w:t>nithin.yarida12</w:t>
        </w:r>
        <w:r w:rsidR="00DB13F0" w:rsidRPr="001A5FE7">
          <w:rPr>
            <w:rStyle w:val="Hyperlink"/>
            <w:rFonts w:ascii="Times New Roman" w:hAnsi="Times New Roman" w:cs="Times New Roman"/>
            <w:b/>
            <w:color w:val="auto"/>
          </w:rPr>
          <w:t>@gmail.com</w:t>
        </w:r>
      </w:hyperlink>
      <w:r w:rsidR="00FB2709">
        <w:rPr>
          <w:rFonts w:ascii="Times New Roman" w:hAnsi="Times New Roman" w:cs="Times New Roman"/>
          <w:b/>
        </w:rPr>
        <w:t xml:space="preserve"> | </w:t>
      </w:r>
      <w:hyperlink r:id="rId10" w:history="1">
        <w:r w:rsidR="00FB2709" w:rsidRPr="00FB2709">
          <w:rPr>
            <w:rStyle w:val="Hyperlink"/>
            <w:rFonts w:ascii="Times New Roman" w:hAnsi="Times New Roman" w:cs="Times New Roman"/>
            <w:b/>
          </w:rPr>
          <w:t>LinkedIn</w:t>
        </w:r>
      </w:hyperlink>
    </w:p>
    <w:p w14:paraId="05959813" w14:textId="77777777" w:rsidR="00FB2709" w:rsidRDefault="00FB2709" w:rsidP="001942DB">
      <w:pPr>
        <w:spacing w:after="0" w:line="240" w:lineRule="auto"/>
        <w:ind w:left="-720" w:right="-612"/>
        <w:contextualSpacing/>
        <w:jc w:val="both"/>
        <w:rPr>
          <w:rFonts w:ascii="Times New Roman" w:eastAsia="SimSun" w:hAnsi="Times New Roman" w:cs="Times New Roman"/>
          <w:b/>
          <w:sz w:val="21"/>
          <w:szCs w:val="21"/>
        </w:rPr>
      </w:pPr>
    </w:p>
    <w:p w14:paraId="0AF419F3" w14:textId="51943526" w:rsidR="001942DB" w:rsidRPr="001942DB" w:rsidRDefault="003B7837" w:rsidP="00C410DB">
      <w:pPr>
        <w:spacing w:after="0" w:line="240" w:lineRule="auto"/>
        <w:ind w:left="-284" w:right="-612" w:hanging="436"/>
        <w:contextualSpacing/>
        <w:jc w:val="both"/>
        <w:rPr>
          <w:rFonts w:eastAsia="SimSun" w:cstheme="minorHAnsi"/>
          <w:b/>
          <w:sz w:val="21"/>
          <w:szCs w:val="21"/>
          <w:u w:val="single"/>
        </w:rPr>
      </w:pPr>
      <w:r w:rsidRPr="001942DB">
        <w:rPr>
          <w:rFonts w:eastAsia="SimSun" w:cstheme="minorHAnsi"/>
          <w:b/>
          <w:sz w:val="21"/>
          <w:szCs w:val="21"/>
          <w:u w:val="single"/>
        </w:rPr>
        <w:t xml:space="preserve">PROFESSIONAL </w:t>
      </w:r>
      <w:r w:rsidR="00892A19" w:rsidRPr="001942DB">
        <w:rPr>
          <w:rFonts w:eastAsia="SimSun" w:cstheme="minorHAnsi"/>
          <w:b/>
          <w:sz w:val="21"/>
          <w:szCs w:val="21"/>
          <w:u w:val="single"/>
        </w:rPr>
        <w:t>SUMMARY</w:t>
      </w:r>
      <w:r w:rsidR="001D5AD6" w:rsidRPr="001942DB">
        <w:rPr>
          <w:rFonts w:eastAsia="SimSun" w:cstheme="minorHAnsi"/>
          <w:b/>
          <w:sz w:val="21"/>
          <w:szCs w:val="21"/>
          <w:u w:val="single"/>
        </w:rPr>
        <w:t>:</w:t>
      </w:r>
    </w:p>
    <w:p w14:paraId="223571A5" w14:textId="130BEFCB" w:rsidR="003F14AB" w:rsidRPr="001942DB" w:rsidRDefault="00271022"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Certified</w:t>
      </w:r>
      <w:r w:rsidR="001D5AD6" w:rsidRPr="001942DB">
        <w:rPr>
          <w:rFonts w:eastAsia="Times New Roman" w:cstheme="minorHAnsi"/>
          <w:sz w:val="21"/>
          <w:szCs w:val="21"/>
        </w:rPr>
        <w:t xml:space="preserve"> </w:t>
      </w:r>
      <w:r w:rsidR="00AE0911" w:rsidRPr="001942DB">
        <w:rPr>
          <w:rFonts w:eastAsia="Times New Roman" w:cstheme="minorHAnsi"/>
          <w:sz w:val="21"/>
          <w:szCs w:val="21"/>
        </w:rPr>
        <w:t xml:space="preserve">Professional </w:t>
      </w:r>
      <w:r w:rsidR="00C410DB">
        <w:rPr>
          <w:rFonts w:eastAsia="Times New Roman" w:cstheme="minorHAnsi"/>
          <w:sz w:val="21"/>
          <w:szCs w:val="21"/>
        </w:rPr>
        <w:t xml:space="preserve">Cloud </w:t>
      </w:r>
      <w:r w:rsidR="00AE0911" w:rsidRPr="001942DB">
        <w:rPr>
          <w:rFonts w:eastAsia="Times New Roman" w:cstheme="minorHAnsi"/>
          <w:sz w:val="21"/>
          <w:szCs w:val="21"/>
        </w:rPr>
        <w:t>DevOps Engineer</w:t>
      </w:r>
      <w:r w:rsidR="001D5AD6" w:rsidRPr="001942DB">
        <w:rPr>
          <w:rFonts w:eastAsia="Times New Roman" w:cstheme="minorHAnsi"/>
          <w:sz w:val="21"/>
          <w:szCs w:val="21"/>
        </w:rPr>
        <w:t xml:space="preserve"> </w:t>
      </w:r>
      <w:r w:rsidRPr="001942DB">
        <w:rPr>
          <w:rFonts w:eastAsia="Times New Roman" w:cstheme="minorHAnsi"/>
          <w:sz w:val="21"/>
          <w:szCs w:val="21"/>
        </w:rPr>
        <w:t>with</w:t>
      </w:r>
      <w:r w:rsidR="00597D26">
        <w:rPr>
          <w:rFonts w:eastAsia="Times New Roman" w:cstheme="minorHAnsi"/>
          <w:sz w:val="21"/>
          <w:szCs w:val="21"/>
        </w:rPr>
        <w:t xml:space="preserve"> 5</w:t>
      </w:r>
      <w:r w:rsidR="00AE0911" w:rsidRPr="001942DB">
        <w:rPr>
          <w:rFonts w:eastAsia="Times New Roman" w:cstheme="minorHAnsi"/>
          <w:sz w:val="21"/>
          <w:szCs w:val="21"/>
        </w:rPr>
        <w:t xml:space="preserve">+ </w:t>
      </w:r>
      <w:r w:rsidR="00AA5387" w:rsidRPr="001942DB">
        <w:rPr>
          <w:rFonts w:eastAsia="Times New Roman" w:cstheme="minorHAnsi"/>
          <w:sz w:val="21"/>
          <w:szCs w:val="21"/>
        </w:rPr>
        <w:t xml:space="preserve">Years of </w:t>
      </w:r>
      <w:r w:rsidRPr="001942DB">
        <w:rPr>
          <w:rFonts w:eastAsia="Times New Roman" w:cstheme="minorHAnsi"/>
          <w:sz w:val="21"/>
          <w:szCs w:val="21"/>
        </w:rPr>
        <w:t>extensive e</w:t>
      </w:r>
      <w:r w:rsidR="00AA5387" w:rsidRPr="001942DB">
        <w:rPr>
          <w:rFonts w:eastAsia="Times New Roman" w:cstheme="minorHAnsi"/>
          <w:sz w:val="21"/>
          <w:szCs w:val="21"/>
        </w:rPr>
        <w:t xml:space="preserve">xperience with Infrastructure Administration in LINUX </w:t>
      </w:r>
      <w:r w:rsidR="00A16306" w:rsidRPr="001942DB">
        <w:rPr>
          <w:rFonts w:eastAsia="Times New Roman" w:cstheme="minorHAnsi"/>
          <w:sz w:val="21"/>
          <w:szCs w:val="21"/>
        </w:rPr>
        <w:t xml:space="preserve">(RHEL/CENTOS, Ubuntu), </w:t>
      </w:r>
      <w:r w:rsidR="00AA5387" w:rsidRPr="001942DB">
        <w:rPr>
          <w:rFonts w:eastAsia="Times New Roman" w:cstheme="minorHAnsi"/>
          <w:sz w:val="21"/>
          <w:szCs w:val="21"/>
        </w:rPr>
        <w:t xml:space="preserve">Windows Server, </w:t>
      </w:r>
      <w:r w:rsidR="003F14AB" w:rsidRPr="001942DB">
        <w:rPr>
          <w:rFonts w:eastAsia="Times New Roman" w:cstheme="minorHAnsi"/>
          <w:sz w:val="21"/>
          <w:szCs w:val="21"/>
        </w:rPr>
        <w:t xml:space="preserve">Azure, </w:t>
      </w:r>
      <w:r w:rsidR="00AA5387" w:rsidRPr="001942DB">
        <w:rPr>
          <w:rFonts w:eastAsia="Times New Roman" w:cstheme="minorHAnsi"/>
          <w:sz w:val="21"/>
          <w:szCs w:val="21"/>
        </w:rPr>
        <w:t>Amazon Web Services and Tools that are used for Automation of Configuration Management in a CI/CD (Continuous Integration &amp; Deployment/Delivery) Pipeline under DevOps Culture.</w:t>
      </w:r>
    </w:p>
    <w:p w14:paraId="24903201" w14:textId="4F5828DB" w:rsidR="00C62A8C" w:rsidRPr="001942DB" w:rsidRDefault="00C62A8C"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Worked on Amazon Web Services (AWS) infrastructure with automation and configuration management tools such as Chef and Puppet, Proficient in using all Amazon web services like etc. EC2, EBS, IAM, S3, ELB, RDS, VPC, Route 53, Cloud Watch, Cloud Formation.</w:t>
      </w:r>
    </w:p>
    <w:p w14:paraId="38A8F847" w14:textId="77777777" w:rsidR="005E2157" w:rsidRPr="001942DB" w:rsidRDefault="005E2157"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Experienced in using cloud migration tools like Snowball, direct connect for migrating data from on-premises data centers to AWS Cloud.</w:t>
      </w:r>
    </w:p>
    <w:p w14:paraId="3ABD9D32" w14:textId="5FB84BDE" w:rsidR="003F14AB" w:rsidRPr="001942DB" w:rsidRDefault="003F14AB"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Experience in dealing with Windows Azure IaaS - Virtual Networks, Virtual Machines, Cloud Services, Resource Groups, Express Route, VPN, Load Balancing, Application Gateways, Auto-Scaling, and Traffic Manager.</w:t>
      </w:r>
    </w:p>
    <w:p w14:paraId="45498599" w14:textId="18762925" w:rsidR="00AA5387" w:rsidRPr="001942DB" w:rsidRDefault="00AA5387"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Experience</w:t>
      </w:r>
      <w:r w:rsidR="00972D87" w:rsidRPr="001942DB">
        <w:rPr>
          <w:rFonts w:eastAsia="Times New Roman" w:cstheme="minorHAnsi"/>
          <w:sz w:val="21"/>
          <w:szCs w:val="21"/>
        </w:rPr>
        <w:t xml:space="preserve"> </w:t>
      </w:r>
      <w:r w:rsidRPr="001942DB">
        <w:rPr>
          <w:rFonts w:eastAsia="Times New Roman" w:cstheme="minorHAnsi"/>
          <w:sz w:val="21"/>
          <w:szCs w:val="21"/>
        </w:rPr>
        <w:t>in IT industry as DevOps operations, Linux Administrator, Build/Release Management,</w:t>
      </w:r>
      <w:r w:rsidR="00972D87" w:rsidRPr="001942DB">
        <w:rPr>
          <w:rFonts w:eastAsia="Times New Roman" w:cstheme="minorHAnsi"/>
          <w:sz w:val="21"/>
          <w:szCs w:val="21"/>
        </w:rPr>
        <w:t xml:space="preserve"> </w:t>
      </w:r>
      <w:r w:rsidRPr="001942DB">
        <w:rPr>
          <w:rFonts w:eastAsia="Times New Roman" w:cstheme="minorHAnsi"/>
          <w:sz w:val="21"/>
          <w:szCs w:val="21"/>
        </w:rPr>
        <w:t>Change/Incident management and Cloud Management.</w:t>
      </w:r>
    </w:p>
    <w:p w14:paraId="7AE2C44D" w14:textId="0C486433" w:rsidR="00AE676F" w:rsidRPr="001942DB" w:rsidRDefault="00AA5387"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Good experience on DevOps tools such as Chef, Vagrant, Oracle Virtual Box, Puppet, Jenkins, Maven, ANT, SVN, GIT and Docker.</w:t>
      </w:r>
    </w:p>
    <w:p w14:paraId="0D9BA5CA" w14:textId="4ADB161F" w:rsidR="00B32426" w:rsidRPr="001942DB" w:rsidRDefault="00B32426"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Good Knowledge in Shell, Python, Perl &amp; Expect scripting</w:t>
      </w:r>
      <w:r w:rsidR="00C62A8C" w:rsidRPr="001942DB">
        <w:rPr>
          <w:rFonts w:eastAsia="Times New Roman" w:cstheme="minorHAnsi"/>
          <w:sz w:val="21"/>
          <w:szCs w:val="21"/>
        </w:rPr>
        <w:t>.</w:t>
      </w:r>
    </w:p>
    <w:p w14:paraId="583EAC5F" w14:textId="77777777" w:rsidR="00AA5387" w:rsidRPr="001942DB" w:rsidRDefault="00AA5387"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Worked on Amazon Web Services (AWS) infrastructure with automation and configuration management tools such as Chef and Puppet, Proficient in using all Amazon web services like etc. EC2, EBS, IAM, S3, ELB, RDS, VPC, Route 53, Cloud Watch, Cloud Formation.</w:t>
      </w:r>
    </w:p>
    <w:p w14:paraId="5CFE8600" w14:textId="77777777" w:rsidR="002B063B" w:rsidRPr="001942DB" w:rsidRDefault="00AA5387"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Configuring the Docker containers and creating Docker files for different environ</w:t>
      </w:r>
      <w:r w:rsidR="002B063B" w:rsidRPr="001942DB">
        <w:rPr>
          <w:rFonts w:eastAsia="Times New Roman" w:cstheme="minorHAnsi"/>
          <w:sz w:val="21"/>
          <w:szCs w:val="21"/>
        </w:rPr>
        <w:t>ments, on building</w:t>
      </w:r>
    </w:p>
    <w:p w14:paraId="2B67A403" w14:textId="77777777" w:rsidR="002B063B" w:rsidRPr="001942DB" w:rsidRDefault="002B063B"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Hands on experience in build and deployment for Dot net based and Java applications.</w:t>
      </w:r>
    </w:p>
    <w:p w14:paraId="420BE427" w14:textId="77777777" w:rsidR="00AA5387" w:rsidRPr="001942DB" w:rsidRDefault="00AA5387"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Docker images including setting the entry point and volumes also ran Docker containers.</w:t>
      </w:r>
    </w:p>
    <w:p w14:paraId="5D3C7692" w14:textId="77777777" w:rsidR="00AA5387" w:rsidRPr="001942DB" w:rsidRDefault="00AA5387"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Created Ansible Playbooks and Puppet Manifests to provision Apache Web servers, Tomcat servers, Nginx, Apache Spark and other applications.</w:t>
      </w:r>
    </w:p>
    <w:p w14:paraId="554ADFF1" w14:textId="77777777" w:rsidR="00AA5387" w:rsidRPr="001942DB" w:rsidRDefault="00AA5387"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Created Custom as well as Worked and utilized Puppet hierarchy files, facts, and global variables.</w:t>
      </w:r>
    </w:p>
    <w:p w14:paraId="347E1631" w14:textId="77777777" w:rsidR="00AA5387" w:rsidRPr="001942DB" w:rsidRDefault="00AA5387"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Worked on source control tools like Tortoise SVN, CVS, IBM Clear Case, Perforce, and GIT.</w:t>
      </w:r>
    </w:p>
    <w:p w14:paraId="1F3A7198" w14:textId="77777777" w:rsidR="00AA5387" w:rsidRPr="001942DB" w:rsidRDefault="00AA5387"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Managed Amazon Web Services like EC2, S3 bucket, RDS, EBS, ELB, Auto-Scaling, AMI, IAM through AWS Console and API Integration with Puppet Code.</w:t>
      </w:r>
    </w:p>
    <w:p w14:paraId="1F755CC4" w14:textId="77777777" w:rsidR="00AA5387" w:rsidRPr="001942DB" w:rsidRDefault="00AA5387"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Good understanding of the principles and best practices of Software</w:t>
      </w:r>
      <w:r w:rsidR="00960A24" w:rsidRPr="001942DB">
        <w:rPr>
          <w:rFonts w:eastAsia="Times New Roman" w:cstheme="minorHAnsi"/>
          <w:sz w:val="21"/>
          <w:szCs w:val="21"/>
        </w:rPr>
        <w:t xml:space="preserve"> </w:t>
      </w:r>
      <w:r w:rsidRPr="001942DB">
        <w:rPr>
          <w:rFonts w:eastAsia="Times New Roman" w:cstheme="minorHAnsi"/>
          <w:sz w:val="21"/>
          <w:szCs w:val="21"/>
        </w:rPr>
        <w:t>Configuration</w:t>
      </w:r>
      <w:r w:rsidR="00960A24" w:rsidRPr="001942DB">
        <w:rPr>
          <w:rFonts w:eastAsia="Times New Roman" w:cstheme="minorHAnsi"/>
          <w:sz w:val="21"/>
          <w:szCs w:val="21"/>
        </w:rPr>
        <w:t xml:space="preserve"> </w:t>
      </w:r>
      <w:r w:rsidRPr="001942DB">
        <w:rPr>
          <w:rFonts w:eastAsia="Times New Roman" w:cstheme="minorHAnsi"/>
          <w:sz w:val="21"/>
          <w:szCs w:val="21"/>
        </w:rPr>
        <w:t>Management (SCM) in Agile, scrum, and Waterfall methodologies.</w:t>
      </w:r>
    </w:p>
    <w:p w14:paraId="74749D8C" w14:textId="77777777" w:rsidR="00042361" w:rsidRPr="001942DB" w:rsidRDefault="00042361" w:rsidP="00C410DB">
      <w:pPr>
        <w:pStyle w:val="ListParagraph"/>
        <w:spacing w:after="0" w:line="240" w:lineRule="auto"/>
        <w:ind w:left="-284" w:right="-589" w:hanging="436"/>
        <w:jc w:val="both"/>
        <w:rPr>
          <w:rFonts w:eastAsia="Times New Roman" w:cstheme="minorHAnsi"/>
          <w:sz w:val="21"/>
          <w:szCs w:val="21"/>
        </w:rPr>
      </w:pPr>
    </w:p>
    <w:p w14:paraId="38CCF59A" w14:textId="77C15390" w:rsidR="00783A83" w:rsidRPr="001942DB" w:rsidRDefault="00E00327" w:rsidP="00C410DB">
      <w:pPr>
        <w:spacing w:after="0" w:line="240" w:lineRule="auto"/>
        <w:ind w:left="-284" w:right="-589" w:hanging="436"/>
        <w:contextualSpacing/>
        <w:jc w:val="both"/>
        <w:rPr>
          <w:rFonts w:eastAsia="SimSun" w:cstheme="minorHAnsi"/>
          <w:b/>
          <w:sz w:val="21"/>
          <w:szCs w:val="21"/>
          <w:u w:val="single"/>
        </w:rPr>
      </w:pPr>
      <w:r w:rsidRPr="001942DB">
        <w:rPr>
          <w:rFonts w:eastAsia="SimSun" w:cstheme="minorHAnsi"/>
          <w:b/>
          <w:sz w:val="21"/>
          <w:szCs w:val="21"/>
          <w:u w:val="single"/>
        </w:rPr>
        <w:t>TECHNICAL SKILLS</w:t>
      </w:r>
      <w:r w:rsidR="00783A83" w:rsidRPr="001942DB">
        <w:rPr>
          <w:rFonts w:eastAsia="SimSun" w:cstheme="minorHAnsi"/>
          <w:b/>
          <w:sz w:val="21"/>
          <w:szCs w:val="21"/>
          <w:u w:val="single"/>
        </w:rPr>
        <w:t>:</w:t>
      </w:r>
    </w:p>
    <w:p w14:paraId="29F6E499" w14:textId="77777777" w:rsidR="001C0ECA" w:rsidRPr="001942DB" w:rsidRDefault="001C0ECA" w:rsidP="00C410DB">
      <w:pPr>
        <w:spacing w:after="0" w:line="240" w:lineRule="auto"/>
        <w:ind w:left="-284" w:right="-589" w:hanging="436"/>
        <w:contextualSpacing/>
        <w:jc w:val="both"/>
        <w:rPr>
          <w:rFonts w:eastAsia="SimSun" w:cstheme="minorHAnsi"/>
          <w:b/>
          <w:sz w:val="21"/>
          <w:szCs w:val="21"/>
          <w:u w:val="single"/>
        </w:rPr>
      </w:pPr>
    </w:p>
    <w:tbl>
      <w:tblPr>
        <w:tblStyle w:val="TableGrid"/>
        <w:tblW w:w="10490" w:type="dxa"/>
        <w:tblInd w:w="-601" w:type="dxa"/>
        <w:tblLook w:val="04A0" w:firstRow="1" w:lastRow="0" w:firstColumn="1" w:lastColumn="0" w:noHBand="0" w:noVBand="1"/>
      </w:tblPr>
      <w:tblGrid>
        <w:gridCol w:w="4501"/>
        <w:gridCol w:w="5989"/>
      </w:tblGrid>
      <w:tr w:rsidR="00EA1249" w:rsidRPr="000E5E08" w14:paraId="5F669ABC" w14:textId="77777777" w:rsidTr="00EA1249">
        <w:tc>
          <w:tcPr>
            <w:tcW w:w="4501" w:type="dxa"/>
          </w:tcPr>
          <w:p w14:paraId="323495A2" w14:textId="6607A7A5" w:rsidR="00EA1249" w:rsidRPr="000E5E08" w:rsidRDefault="00EA1249" w:rsidP="00C410DB">
            <w:pPr>
              <w:jc w:val="both"/>
              <w:rPr>
                <w:rFonts w:ascii="Arial" w:hAnsi="Arial" w:cs="Arial"/>
                <w:b/>
                <w:color w:val="000000"/>
                <w:sz w:val="20"/>
                <w:szCs w:val="20"/>
                <w:shd w:val="clear" w:color="auto" w:fill="FFFFFF"/>
              </w:rPr>
            </w:pPr>
            <w:r w:rsidRPr="000E5E08">
              <w:rPr>
                <w:rFonts w:ascii="Arial" w:hAnsi="Arial" w:cs="Arial"/>
                <w:b/>
                <w:color w:val="000000"/>
                <w:sz w:val="20"/>
                <w:szCs w:val="20"/>
                <w:shd w:val="clear" w:color="auto" w:fill="FFFFFF"/>
              </w:rPr>
              <w:t xml:space="preserve">Cloud </w:t>
            </w:r>
          </w:p>
        </w:tc>
        <w:tc>
          <w:tcPr>
            <w:tcW w:w="5989" w:type="dxa"/>
          </w:tcPr>
          <w:p w14:paraId="265D2BD0" w14:textId="4099D913" w:rsidR="00EA1249" w:rsidRPr="000E5E08" w:rsidRDefault="00EA1249" w:rsidP="00C410DB">
            <w:pPr>
              <w:jc w:val="both"/>
              <w:rPr>
                <w:rFonts w:ascii="Arial" w:hAnsi="Arial" w:cs="Arial"/>
                <w:color w:val="000000"/>
                <w:sz w:val="20"/>
                <w:szCs w:val="20"/>
              </w:rPr>
            </w:pPr>
            <w:r>
              <w:rPr>
                <w:rFonts w:ascii="Arial" w:hAnsi="Arial" w:cs="Arial"/>
                <w:color w:val="000000"/>
                <w:sz w:val="20"/>
                <w:szCs w:val="20"/>
                <w:shd w:val="clear" w:color="auto" w:fill="FFFFFF"/>
              </w:rPr>
              <w:t xml:space="preserve"> AWS and Microsoft Azure</w:t>
            </w:r>
          </w:p>
        </w:tc>
      </w:tr>
      <w:tr w:rsidR="00EA1249" w:rsidRPr="000E5E08" w14:paraId="0F0F7F75" w14:textId="77777777" w:rsidTr="00EA1249">
        <w:tc>
          <w:tcPr>
            <w:tcW w:w="4501" w:type="dxa"/>
          </w:tcPr>
          <w:p w14:paraId="7E4B05C5" w14:textId="77777777" w:rsidR="00EA1249" w:rsidRPr="000E5E08" w:rsidRDefault="00EA1249" w:rsidP="00C410DB">
            <w:pPr>
              <w:jc w:val="both"/>
              <w:rPr>
                <w:rFonts w:ascii="Arial" w:hAnsi="Arial" w:cs="Arial"/>
                <w:b/>
                <w:color w:val="000000"/>
                <w:sz w:val="20"/>
                <w:szCs w:val="20"/>
                <w:shd w:val="clear" w:color="auto" w:fill="FFFFFF"/>
              </w:rPr>
            </w:pPr>
            <w:r w:rsidRPr="000E5E08">
              <w:rPr>
                <w:rFonts w:ascii="Arial" w:hAnsi="Arial" w:cs="Arial"/>
                <w:b/>
                <w:color w:val="000000"/>
                <w:sz w:val="20"/>
                <w:szCs w:val="20"/>
                <w:shd w:val="clear" w:color="auto" w:fill="FFFFFF"/>
              </w:rPr>
              <w:t>Version Control Tools</w:t>
            </w:r>
          </w:p>
        </w:tc>
        <w:tc>
          <w:tcPr>
            <w:tcW w:w="5989" w:type="dxa"/>
          </w:tcPr>
          <w:p w14:paraId="1F2950DA" w14:textId="77777777" w:rsidR="00EA1249" w:rsidRPr="000E5E08" w:rsidRDefault="00EA1249" w:rsidP="00C410DB">
            <w:pPr>
              <w:jc w:val="both"/>
              <w:rPr>
                <w:rFonts w:ascii="Arial" w:hAnsi="Arial" w:cs="Arial"/>
                <w:color w:val="000000"/>
                <w:sz w:val="20"/>
                <w:szCs w:val="20"/>
              </w:rPr>
            </w:pPr>
            <w:r w:rsidRPr="000E5E08">
              <w:rPr>
                <w:rFonts w:ascii="Arial" w:hAnsi="Arial" w:cs="Arial"/>
                <w:color w:val="000000"/>
                <w:sz w:val="20"/>
                <w:szCs w:val="20"/>
                <w:shd w:val="clear" w:color="auto" w:fill="FFFFFF"/>
              </w:rPr>
              <w:t xml:space="preserve"> Git, SVN, Perforce, GitHub, Atlassian</w:t>
            </w:r>
            <w:r>
              <w:rPr>
                <w:rFonts w:ascii="Arial" w:hAnsi="Arial" w:cs="Arial"/>
                <w:color w:val="000000"/>
                <w:sz w:val="20"/>
                <w:szCs w:val="20"/>
                <w:shd w:val="clear" w:color="auto" w:fill="FFFFFF"/>
              </w:rPr>
              <w:t xml:space="preserve"> </w:t>
            </w:r>
            <w:r w:rsidRPr="000E5E08">
              <w:rPr>
                <w:rFonts w:ascii="Arial" w:hAnsi="Arial" w:cs="Arial"/>
                <w:color w:val="000000"/>
                <w:sz w:val="20"/>
                <w:szCs w:val="20"/>
                <w:shd w:val="clear" w:color="auto" w:fill="FFFFFF"/>
              </w:rPr>
              <w:t>Bitbucket, Git</w:t>
            </w:r>
            <w:r>
              <w:rPr>
                <w:rFonts w:ascii="Arial" w:hAnsi="Arial" w:cs="Arial"/>
                <w:color w:val="000000"/>
                <w:sz w:val="20"/>
                <w:szCs w:val="20"/>
                <w:shd w:val="clear" w:color="auto" w:fill="FFFFFF"/>
              </w:rPr>
              <w:t xml:space="preserve"> </w:t>
            </w:r>
            <w:r w:rsidRPr="000E5E08">
              <w:rPr>
                <w:rFonts w:ascii="Arial" w:hAnsi="Arial" w:cs="Arial"/>
                <w:color w:val="000000"/>
                <w:sz w:val="20"/>
                <w:szCs w:val="20"/>
                <w:shd w:val="clear" w:color="auto" w:fill="FFFFFF"/>
              </w:rPr>
              <w:t xml:space="preserve">Lab's </w:t>
            </w:r>
          </w:p>
        </w:tc>
      </w:tr>
      <w:tr w:rsidR="00EA1249" w:rsidRPr="000E5E08" w14:paraId="5A7AF261" w14:textId="77777777" w:rsidTr="00EA1249">
        <w:tc>
          <w:tcPr>
            <w:tcW w:w="4501" w:type="dxa"/>
          </w:tcPr>
          <w:p w14:paraId="60997130" w14:textId="77777777" w:rsidR="00EA1249" w:rsidRPr="000E5E08" w:rsidRDefault="00EA1249" w:rsidP="00C410DB">
            <w:pPr>
              <w:jc w:val="both"/>
              <w:rPr>
                <w:rFonts w:ascii="Arial" w:hAnsi="Arial" w:cs="Arial"/>
                <w:b/>
                <w:color w:val="000000"/>
                <w:sz w:val="20"/>
                <w:szCs w:val="20"/>
                <w:shd w:val="clear" w:color="auto" w:fill="FFFFFF"/>
              </w:rPr>
            </w:pPr>
            <w:r w:rsidRPr="000E5E08">
              <w:rPr>
                <w:rFonts w:ascii="Arial" w:hAnsi="Arial" w:cs="Arial"/>
                <w:b/>
                <w:color w:val="000000"/>
                <w:sz w:val="20"/>
                <w:szCs w:val="20"/>
                <w:shd w:val="clear" w:color="auto" w:fill="FFFFFF"/>
              </w:rPr>
              <w:t>Languages</w:t>
            </w:r>
          </w:p>
        </w:tc>
        <w:tc>
          <w:tcPr>
            <w:tcW w:w="5989" w:type="dxa"/>
          </w:tcPr>
          <w:p w14:paraId="7998156D" w14:textId="77777777" w:rsidR="00EA1249" w:rsidRPr="000E5E08" w:rsidRDefault="00EA1249" w:rsidP="00C410DB">
            <w:pPr>
              <w:jc w:val="both"/>
              <w:rPr>
                <w:rFonts w:ascii="Arial" w:hAnsi="Arial" w:cs="Arial"/>
                <w:color w:val="000000"/>
                <w:sz w:val="20"/>
                <w:szCs w:val="20"/>
              </w:rPr>
            </w:pPr>
            <w:r w:rsidRPr="000E5E08">
              <w:rPr>
                <w:rFonts w:ascii="Arial" w:hAnsi="Arial" w:cs="Arial"/>
                <w:color w:val="000000"/>
                <w:sz w:val="20"/>
                <w:szCs w:val="20"/>
                <w:shd w:val="clear" w:color="auto" w:fill="FFFFFF"/>
              </w:rPr>
              <w:t xml:space="preserve"> C, C++, .Net, java, PHP, Python, Shell, Perl, Ruby</w:t>
            </w:r>
          </w:p>
        </w:tc>
      </w:tr>
      <w:tr w:rsidR="00EA1249" w:rsidRPr="000E5E08" w14:paraId="6FC4B9A3" w14:textId="77777777" w:rsidTr="00EA1249">
        <w:tc>
          <w:tcPr>
            <w:tcW w:w="4501" w:type="dxa"/>
          </w:tcPr>
          <w:p w14:paraId="39B14FC7" w14:textId="77777777" w:rsidR="00EA1249" w:rsidRPr="000E5E08" w:rsidRDefault="00EA1249" w:rsidP="00C410DB">
            <w:pPr>
              <w:jc w:val="both"/>
              <w:rPr>
                <w:rFonts w:ascii="Arial" w:hAnsi="Arial" w:cs="Arial"/>
                <w:b/>
                <w:color w:val="000000"/>
                <w:sz w:val="20"/>
                <w:szCs w:val="20"/>
                <w:shd w:val="clear" w:color="auto" w:fill="FFFFFF"/>
              </w:rPr>
            </w:pPr>
            <w:r w:rsidRPr="000E5E08">
              <w:rPr>
                <w:rFonts w:ascii="Arial" w:hAnsi="Arial" w:cs="Arial"/>
                <w:b/>
                <w:color w:val="000000"/>
                <w:sz w:val="20"/>
                <w:szCs w:val="20"/>
                <w:shd w:val="clear" w:color="auto" w:fill="FFFFFF"/>
              </w:rPr>
              <w:t>Build Tools</w:t>
            </w:r>
          </w:p>
        </w:tc>
        <w:tc>
          <w:tcPr>
            <w:tcW w:w="5989" w:type="dxa"/>
          </w:tcPr>
          <w:p w14:paraId="624E4548" w14:textId="77777777" w:rsidR="00EA1249" w:rsidRPr="000E5E08" w:rsidRDefault="00EA1249" w:rsidP="00C410DB">
            <w:pPr>
              <w:jc w:val="both"/>
              <w:rPr>
                <w:rFonts w:ascii="Arial" w:hAnsi="Arial" w:cs="Arial"/>
                <w:color w:val="000000"/>
                <w:sz w:val="20"/>
                <w:szCs w:val="20"/>
              </w:rPr>
            </w:pPr>
            <w:r w:rsidRPr="000E5E08">
              <w:rPr>
                <w:rFonts w:ascii="Arial" w:hAnsi="Arial" w:cs="Arial"/>
                <w:color w:val="000000"/>
                <w:sz w:val="20"/>
                <w:szCs w:val="20"/>
                <w:shd w:val="clear" w:color="auto" w:fill="FFFFFF"/>
              </w:rPr>
              <w:t xml:space="preserve"> Apache ANT, Maven, Gradle, Microsoft Build. </w:t>
            </w:r>
          </w:p>
        </w:tc>
      </w:tr>
      <w:tr w:rsidR="00EA1249" w:rsidRPr="000E5E08" w14:paraId="21146928" w14:textId="77777777" w:rsidTr="00EA1249">
        <w:tc>
          <w:tcPr>
            <w:tcW w:w="4501" w:type="dxa"/>
          </w:tcPr>
          <w:p w14:paraId="6912A44A" w14:textId="77777777" w:rsidR="00EA1249" w:rsidRPr="000E5E08" w:rsidRDefault="00EA1249" w:rsidP="00C410DB">
            <w:pPr>
              <w:jc w:val="both"/>
              <w:rPr>
                <w:rFonts w:ascii="Arial" w:hAnsi="Arial" w:cs="Arial"/>
                <w:b/>
                <w:color w:val="000000"/>
                <w:sz w:val="20"/>
                <w:szCs w:val="20"/>
                <w:shd w:val="clear" w:color="auto" w:fill="FFFFFF"/>
              </w:rPr>
            </w:pPr>
            <w:r w:rsidRPr="000E5E08">
              <w:rPr>
                <w:rFonts w:ascii="Arial" w:hAnsi="Arial" w:cs="Arial"/>
                <w:b/>
                <w:color w:val="000000"/>
                <w:sz w:val="20"/>
                <w:szCs w:val="20"/>
                <w:shd w:val="clear" w:color="auto" w:fill="FFFFFF"/>
              </w:rPr>
              <w:t>Databases</w:t>
            </w:r>
          </w:p>
        </w:tc>
        <w:tc>
          <w:tcPr>
            <w:tcW w:w="5989" w:type="dxa"/>
          </w:tcPr>
          <w:p w14:paraId="0B359150" w14:textId="71625FF1" w:rsidR="00EA1249" w:rsidRPr="000E5E08" w:rsidRDefault="00EA1249" w:rsidP="00C410DB">
            <w:pPr>
              <w:jc w:val="both"/>
              <w:rPr>
                <w:rFonts w:ascii="Arial" w:hAnsi="Arial" w:cs="Arial"/>
                <w:color w:val="000000"/>
                <w:sz w:val="20"/>
                <w:szCs w:val="20"/>
              </w:rPr>
            </w:pPr>
            <w:r>
              <w:rPr>
                <w:rFonts w:ascii="Arial" w:hAnsi="Arial" w:cs="Arial"/>
                <w:color w:val="000000"/>
                <w:sz w:val="20"/>
                <w:szCs w:val="20"/>
                <w:shd w:val="clear" w:color="auto" w:fill="FFFFFF"/>
              </w:rPr>
              <w:t xml:space="preserve"> Oracle, </w:t>
            </w:r>
            <w:r w:rsidRPr="000E5E08">
              <w:rPr>
                <w:rFonts w:ascii="Arial" w:hAnsi="Arial" w:cs="Arial"/>
                <w:color w:val="000000"/>
                <w:sz w:val="20"/>
                <w:szCs w:val="20"/>
                <w:shd w:val="clear" w:color="auto" w:fill="FFFFFF"/>
              </w:rPr>
              <w:t xml:space="preserve">MySQL, DB2, MongoDB, Cassandra. </w:t>
            </w:r>
          </w:p>
        </w:tc>
      </w:tr>
      <w:tr w:rsidR="00EA1249" w:rsidRPr="000E5E08" w14:paraId="74996EB9" w14:textId="77777777" w:rsidTr="00EA1249">
        <w:tc>
          <w:tcPr>
            <w:tcW w:w="4501" w:type="dxa"/>
          </w:tcPr>
          <w:p w14:paraId="2712D4C3" w14:textId="77777777" w:rsidR="00EA1249" w:rsidRPr="000E5E08" w:rsidRDefault="00EA1249" w:rsidP="00C410DB">
            <w:pPr>
              <w:jc w:val="both"/>
              <w:rPr>
                <w:rFonts w:ascii="Arial" w:hAnsi="Arial" w:cs="Arial"/>
                <w:b/>
                <w:color w:val="000000"/>
                <w:sz w:val="20"/>
                <w:szCs w:val="20"/>
                <w:shd w:val="clear" w:color="auto" w:fill="FFFFFF"/>
              </w:rPr>
            </w:pPr>
            <w:r w:rsidRPr="000E5E08">
              <w:rPr>
                <w:rFonts w:ascii="Arial" w:hAnsi="Arial" w:cs="Arial"/>
                <w:b/>
                <w:color w:val="000000"/>
                <w:sz w:val="20"/>
                <w:szCs w:val="20"/>
                <w:shd w:val="clear" w:color="auto" w:fill="FFFFFF"/>
              </w:rPr>
              <w:t>Continuous Integration</w:t>
            </w:r>
          </w:p>
        </w:tc>
        <w:tc>
          <w:tcPr>
            <w:tcW w:w="5989" w:type="dxa"/>
          </w:tcPr>
          <w:p w14:paraId="1878FD48" w14:textId="77777777" w:rsidR="00EA1249" w:rsidRPr="000E5E08" w:rsidRDefault="00EA1249" w:rsidP="00C410DB">
            <w:pPr>
              <w:jc w:val="both"/>
              <w:rPr>
                <w:rFonts w:ascii="Arial" w:hAnsi="Arial" w:cs="Arial"/>
                <w:color w:val="000000"/>
                <w:sz w:val="20"/>
                <w:szCs w:val="20"/>
              </w:rPr>
            </w:pPr>
            <w:r w:rsidRPr="000E5E08">
              <w:rPr>
                <w:rFonts w:ascii="Arial" w:hAnsi="Arial" w:cs="Arial"/>
                <w:color w:val="000000"/>
                <w:sz w:val="20"/>
                <w:szCs w:val="20"/>
                <w:shd w:val="clear" w:color="auto" w:fill="FFFFFF"/>
              </w:rPr>
              <w:t xml:space="preserve"> Tools Jenkins, Team</w:t>
            </w:r>
            <w:r>
              <w:rPr>
                <w:rFonts w:ascii="Arial" w:hAnsi="Arial" w:cs="Arial"/>
                <w:color w:val="000000"/>
                <w:sz w:val="20"/>
                <w:szCs w:val="20"/>
                <w:shd w:val="clear" w:color="auto" w:fill="FFFFFF"/>
              </w:rPr>
              <w:t xml:space="preserve"> </w:t>
            </w:r>
            <w:r w:rsidRPr="000E5E08">
              <w:rPr>
                <w:rFonts w:ascii="Arial" w:hAnsi="Arial" w:cs="Arial"/>
                <w:color w:val="000000"/>
                <w:sz w:val="20"/>
                <w:szCs w:val="20"/>
                <w:shd w:val="clear" w:color="auto" w:fill="FFFFFF"/>
              </w:rPr>
              <w:t xml:space="preserve">City, Atlassian Bamboo. </w:t>
            </w:r>
          </w:p>
        </w:tc>
      </w:tr>
      <w:tr w:rsidR="00EA1249" w:rsidRPr="000E5E08" w14:paraId="09186268" w14:textId="77777777" w:rsidTr="00EA1249">
        <w:tc>
          <w:tcPr>
            <w:tcW w:w="4501" w:type="dxa"/>
          </w:tcPr>
          <w:p w14:paraId="3D39988F" w14:textId="77777777" w:rsidR="00EA1249" w:rsidRPr="000E5E08" w:rsidRDefault="00EA1249" w:rsidP="00C410DB">
            <w:pPr>
              <w:jc w:val="both"/>
              <w:rPr>
                <w:rFonts w:ascii="Arial" w:hAnsi="Arial" w:cs="Arial"/>
                <w:b/>
                <w:color w:val="000000"/>
                <w:sz w:val="20"/>
                <w:szCs w:val="20"/>
                <w:shd w:val="clear" w:color="auto" w:fill="FFFFFF"/>
              </w:rPr>
            </w:pPr>
            <w:r w:rsidRPr="000E5E08">
              <w:rPr>
                <w:rFonts w:ascii="Arial" w:hAnsi="Arial" w:cs="Arial"/>
                <w:b/>
                <w:color w:val="000000"/>
                <w:sz w:val="20"/>
                <w:szCs w:val="20"/>
                <w:shd w:val="clear" w:color="auto" w:fill="FFFFFF"/>
              </w:rPr>
              <w:t>Repository Management</w:t>
            </w:r>
          </w:p>
        </w:tc>
        <w:tc>
          <w:tcPr>
            <w:tcW w:w="5989" w:type="dxa"/>
          </w:tcPr>
          <w:p w14:paraId="659E6869" w14:textId="77777777" w:rsidR="00EA1249" w:rsidRPr="000E5E08" w:rsidRDefault="00EA1249" w:rsidP="00C410DB">
            <w:pPr>
              <w:jc w:val="both"/>
              <w:rPr>
                <w:rFonts w:ascii="Arial" w:hAnsi="Arial" w:cs="Arial"/>
                <w:color w:val="000000"/>
                <w:sz w:val="20"/>
                <w:szCs w:val="20"/>
              </w:rPr>
            </w:pPr>
            <w:r w:rsidRPr="000E5E08">
              <w:rPr>
                <w:rFonts w:ascii="Arial" w:hAnsi="Arial" w:cs="Arial"/>
                <w:color w:val="000000"/>
                <w:sz w:val="20"/>
                <w:szCs w:val="20"/>
                <w:shd w:val="clear" w:color="auto" w:fill="FFFFFF"/>
              </w:rPr>
              <w:t xml:space="preserve"> Tools Nexus, JFrog. Arte</w:t>
            </w:r>
            <w:r>
              <w:rPr>
                <w:rFonts w:ascii="Arial" w:hAnsi="Arial" w:cs="Arial"/>
                <w:color w:val="000000"/>
                <w:sz w:val="20"/>
                <w:szCs w:val="20"/>
                <w:shd w:val="clear" w:color="auto" w:fill="FFFFFF"/>
              </w:rPr>
              <w:t xml:space="preserve"> </w:t>
            </w:r>
            <w:r w:rsidRPr="000E5E08">
              <w:rPr>
                <w:rFonts w:ascii="Arial" w:hAnsi="Arial" w:cs="Arial"/>
                <w:color w:val="000000"/>
                <w:sz w:val="20"/>
                <w:szCs w:val="20"/>
                <w:shd w:val="clear" w:color="auto" w:fill="FFFFFF"/>
              </w:rPr>
              <w:t xml:space="preserve">fact </w:t>
            </w:r>
          </w:p>
        </w:tc>
      </w:tr>
      <w:tr w:rsidR="00EA1249" w:rsidRPr="000E5E08" w14:paraId="165E6D7D" w14:textId="77777777" w:rsidTr="00EA1249">
        <w:tc>
          <w:tcPr>
            <w:tcW w:w="4501" w:type="dxa"/>
          </w:tcPr>
          <w:p w14:paraId="0783F698" w14:textId="77777777" w:rsidR="00EA1249" w:rsidRPr="000E5E08" w:rsidRDefault="00EA1249" w:rsidP="00C410DB">
            <w:pPr>
              <w:jc w:val="both"/>
              <w:rPr>
                <w:rFonts w:ascii="Arial" w:hAnsi="Arial" w:cs="Arial"/>
                <w:b/>
                <w:color w:val="000000"/>
                <w:sz w:val="20"/>
                <w:szCs w:val="20"/>
                <w:shd w:val="clear" w:color="auto" w:fill="FFFFFF"/>
              </w:rPr>
            </w:pPr>
            <w:r w:rsidRPr="000E5E08">
              <w:rPr>
                <w:rFonts w:ascii="Arial" w:hAnsi="Arial" w:cs="Arial"/>
                <w:b/>
                <w:color w:val="000000"/>
                <w:sz w:val="20"/>
                <w:szCs w:val="20"/>
                <w:shd w:val="clear" w:color="auto" w:fill="FFFFFF"/>
              </w:rPr>
              <w:t>Configuration Management Tools</w:t>
            </w:r>
          </w:p>
        </w:tc>
        <w:tc>
          <w:tcPr>
            <w:tcW w:w="5989" w:type="dxa"/>
          </w:tcPr>
          <w:p w14:paraId="6C97CB48" w14:textId="77777777" w:rsidR="00EA1249" w:rsidRPr="000E5E08" w:rsidRDefault="00EA1249" w:rsidP="00C410DB">
            <w:pPr>
              <w:jc w:val="both"/>
              <w:rPr>
                <w:rFonts w:ascii="Arial" w:hAnsi="Arial" w:cs="Arial"/>
                <w:color w:val="000000"/>
                <w:sz w:val="20"/>
                <w:szCs w:val="20"/>
              </w:rPr>
            </w:pPr>
            <w:r w:rsidRPr="000E5E08">
              <w:rPr>
                <w:rFonts w:ascii="Arial" w:hAnsi="Arial" w:cs="Arial"/>
                <w:color w:val="000000"/>
                <w:sz w:val="20"/>
                <w:szCs w:val="20"/>
              </w:rPr>
              <w:t xml:space="preserve"> </w:t>
            </w:r>
            <w:r w:rsidRPr="000E5E08">
              <w:rPr>
                <w:rFonts w:ascii="Arial" w:hAnsi="Arial" w:cs="Arial"/>
                <w:color w:val="000000"/>
                <w:sz w:val="20"/>
                <w:szCs w:val="20"/>
                <w:shd w:val="clear" w:color="auto" w:fill="FFFFFF"/>
              </w:rPr>
              <w:t xml:space="preserve">Puppet, Chef, Ansible. </w:t>
            </w:r>
          </w:p>
        </w:tc>
      </w:tr>
      <w:tr w:rsidR="00EA1249" w:rsidRPr="000E5E08" w14:paraId="4B8BA8DC" w14:textId="77777777" w:rsidTr="00EA1249">
        <w:tc>
          <w:tcPr>
            <w:tcW w:w="4501" w:type="dxa"/>
          </w:tcPr>
          <w:p w14:paraId="3F9B1047" w14:textId="77777777" w:rsidR="00EA1249" w:rsidRPr="000E5E08" w:rsidRDefault="00EA1249" w:rsidP="00C410DB">
            <w:pPr>
              <w:jc w:val="both"/>
              <w:rPr>
                <w:rFonts w:ascii="Arial" w:hAnsi="Arial" w:cs="Arial"/>
                <w:b/>
                <w:color w:val="000000"/>
                <w:sz w:val="20"/>
                <w:szCs w:val="20"/>
                <w:shd w:val="clear" w:color="auto" w:fill="FFFFFF"/>
              </w:rPr>
            </w:pPr>
            <w:r w:rsidRPr="000E5E08">
              <w:rPr>
                <w:rFonts w:ascii="Arial" w:hAnsi="Arial" w:cs="Arial"/>
                <w:b/>
                <w:color w:val="000000"/>
                <w:sz w:val="20"/>
                <w:szCs w:val="20"/>
                <w:shd w:val="clear" w:color="auto" w:fill="FFFFFF"/>
              </w:rPr>
              <w:t>Containerization/Orchestration</w:t>
            </w:r>
          </w:p>
        </w:tc>
        <w:tc>
          <w:tcPr>
            <w:tcW w:w="5989" w:type="dxa"/>
          </w:tcPr>
          <w:p w14:paraId="3ACC52A7" w14:textId="4DCC0754" w:rsidR="00EA1249" w:rsidRPr="000E5E08" w:rsidRDefault="00EA1249" w:rsidP="00C410DB">
            <w:pPr>
              <w:jc w:val="both"/>
              <w:rPr>
                <w:rFonts w:ascii="Arial" w:hAnsi="Arial" w:cs="Arial"/>
                <w:color w:val="000000"/>
                <w:sz w:val="20"/>
                <w:szCs w:val="20"/>
              </w:rPr>
            </w:pPr>
            <w:r w:rsidRPr="000E5E08">
              <w:rPr>
                <w:rFonts w:ascii="Arial" w:hAnsi="Arial" w:cs="Arial"/>
                <w:color w:val="000000"/>
                <w:sz w:val="20"/>
                <w:szCs w:val="20"/>
                <w:shd w:val="clear" w:color="auto" w:fill="FFFFFF"/>
              </w:rPr>
              <w:t xml:space="preserve"> Docker, </w:t>
            </w:r>
            <w:r>
              <w:rPr>
                <w:rFonts w:ascii="Arial" w:hAnsi="Arial" w:cs="Arial"/>
                <w:color w:val="000000"/>
                <w:sz w:val="20"/>
                <w:szCs w:val="20"/>
                <w:shd w:val="clear" w:color="auto" w:fill="FFFFFF"/>
              </w:rPr>
              <w:t>Docker Swarm, Kubernetes.</w:t>
            </w:r>
          </w:p>
        </w:tc>
      </w:tr>
      <w:tr w:rsidR="00EA1249" w:rsidRPr="000E5E08" w14:paraId="45B43BAE" w14:textId="77777777" w:rsidTr="00EA1249">
        <w:tc>
          <w:tcPr>
            <w:tcW w:w="4501" w:type="dxa"/>
          </w:tcPr>
          <w:p w14:paraId="47D9D1BE" w14:textId="77777777" w:rsidR="00EA1249" w:rsidRPr="000E5E08" w:rsidRDefault="00EA1249" w:rsidP="00C410DB">
            <w:pPr>
              <w:jc w:val="both"/>
              <w:rPr>
                <w:rFonts w:ascii="Arial" w:hAnsi="Arial" w:cs="Arial"/>
                <w:b/>
                <w:color w:val="000000"/>
                <w:sz w:val="20"/>
                <w:szCs w:val="20"/>
                <w:shd w:val="clear" w:color="auto" w:fill="FFFFFF"/>
              </w:rPr>
            </w:pPr>
            <w:r w:rsidRPr="000E5E08">
              <w:rPr>
                <w:rFonts w:ascii="Arial" w:hAnsi="Arial" w:cs="Arial"/>
                <w:b/>
                <w:color w:val="000000"/>
                <w:sz w:val="20"/>
                <w:szCs w:val="20"/>
                <w:shd w:val="clear" w:color="auto" w:fill="FFFFFF"/>
              </w:rPr>
              <w:t>Bug Tracking Tools</w:t>
            </w:r>
          </w:p>
        </w:tc>
        <w:tc>
          <w:tcPr>
            <w:tcW w:w="5989" w:type="dxa"/>
          </w:tcPr>
          <w:p w14:paraId="0A504D5A" w14:textId="77777777" w:rsidR="00EA1249" w:rsidRPr="000E5E08" w:rsidRDefault="00EA1249" w:rsidP="00C410DB">
            <w:pPr>
              <w:jc w:val="both"/>
              <w:rPr>
                <w:rFonts w:ascii="Arial" w:hAnsi="Arial" w:cs="Arial"/>
                <w:color w:val="000000"/>
                <w:sz w:val="20"/>
                <w:szCs w:val="20"/>
              </w:rPr>
            </w:pPr>
            <w:r w:rsidRPr="000E5E08">
              <w:rPr>
                <w:rFonts w:ascii="Arial" w:hAnsi="Arial" w:cs="Arial"/>
                <w:color w:val="000000"/>
                <w:sz w:val="20"/>
                <w:szCs w:val="20"/>
                <w:shd w:val="clear" w:color="auto" w:fill="FFFFFF"/>
              </w:rPr>
              <w:t xml:space="preserve"> JIRA, REMEDY, IBM ClearQuest. </w:t>
            </w:r>
          </w:p>
        </w:tc>
      </w:tr>
      <w:tr w:rsidR="00EA1249" w:rsidRPr="000E5E08" w14:paraId="20C1CB8C" w14:textId="77777777" w:rsidTr="00EA1249">
        <w:tc>
          <w:tcPr>
            <w:tcW w:w="4501" w:type="dxa"/>
          </w:tcPr>
          <w:p w14:paraId="2E624EB7" w14:textId="77777777" w:rsidR="00EA1249" w:rsidRPr="000E5E08" w:rsidRDefault="00EA1249" w:rsidP="00C410DB">
            <w:pPr>
              <w:jc w:val="both"/>
              <w:rPr>
                <w:rFonts w:ascii="Arial" w:hAnsi="Arial" w:cs="Arial"/>
                <w:b/>
                <w:color w:val="000000"/>
                <w:sz w:val="20"/>
                <w:szCs w:val="20"/>
                <w:shd w:val="clear" w:color="auto" w:fill="FFFFFF"/>
              </w:rPr>
            </w:pPr>
            <w:r w:rsidRPr="000E5E08">
              <w:rPr>
                <w:rFonts w:ascii="Arial" w:hAnsi="Arial" w:cs="Arial"/>
                <w:b/>
                <w:color w:val="000000"/>
                <w:sz w:val="20"/>
                <w:szCs w:val="20"/>
                <w:shd w:val="clear" w:color="auto" w:fill="FFFFFF"/>
              </w:rPr>
              <w:t>Monitoring Tools</w:t>
            </w:r>
          </w:p>
        </w:tc>
        <w:tc>
          <w:tcPr>
            <w:tcW w:w="5989" w:type="dxa"/>
          </w:tcPr>
          <w:p w14:paraId="0C72876B" w14:textId="77777777" w:rsidR="00EA1249" w:rsidRPr="000E5E08" w:rsidRDefault="00EA1249" w:rsidP="00C410DB">
            <w:pPr>
              <w:jc w:val="both"/>
              <w:rPr>
                <w:rFonts w:ascii="Arial" w:hAnsi="Arial" w:cs="Arial"/>
                <w:color w:val="000000"/>
                <w:sz w:val="20"/>
                <w:szCs w:val="20"/>
              </w:rPr>
            </w:pPr>
            <w:r w:rsidRPr="000E5E08">
              <w:rPr>
                <w:rFonts w:ascii="Arial" w:hAnsi="Arial" w:cs="Arial"/>
                <w:color w:val="000000"/>
                <w:sz w:val="20"/>
                <w:szCs w:val="20"/>
                <w:shd w:val="clear" w:color="auto" w:fill="FFFFFF"/>
              </w:rPr>
              <w:t xml:space="preserve"> NAGIOS, Splunk, Zabbix, Cloud Watch. </w:t>
            </w:r>
          </w:p>
        </w:tc>
      </w:tr>
      <w:tr w:rsidR="00EA1249" w:rsidRPr="000E5E08" w14:paraId="10C033B2" w14:textId="77777777" w:rsidTr="00EA1249">
        <w:tc>
          <w:tcPr>
            <w:tcW w:w="4501" w:type="dxa"/>
          </w:tcPr>
          <w:p w14:paraId="45AA6BC3" w14:textId="77777777" w:rsidR="00EA1249" w:rsidRPr="000E5E08" w:rsidRDefault="00EA1249" w:rsidP="00C410DB">
            <w:pPr>
              <w:jc w:val="both"/>
              <w:rPr>
                <w:rFonts w:ascii="Arial" w:hAnsi="Arial" w:cs="Arial"/>
                <w:b/>
                <w:color w:val="000000"/>
                <w:sz w:val="20"/>
                <w:szCs w:val="20"/>
                <w:shd w:val="clear" w:color="auto" w:fill="FFFFFF"/>
              </w:rPr>
            </w:pPr>
            <w:r w:rsidRPr="000E5E08">
              <w:rPr>
                <w:rFonts w:ascii="Arial" w:hAnsi="Arial" w:cs="Arial"/>
                <w:b/>
                <w:color w:val="000000"/>
                <w:sz w:val="20"/>
                <w:szCs w:val="20"/>
                <w:shd w:val="clear" w:color="auto" w:fill="FFFFFF"/>
              </w:rPr>
              <w:t>Operating Systems/Virtualization Tools</w:t>
            </w:r>
          </w:p>
        </w:tc>
        <w:tc>
          <w:tcPr>
            <w:tcW w:w="5989" w:type="dxa"/>
          </w:tcPr>
          <w:p w14:paraId="35F4F0A1" w14:textId="77777777" w:rsidR="00EA1249" w:rsidRPr="000E5E08" w:rsidRDefault="00EA1249" w:rsidP="00C410DB">
            <w:pPr>
              <w:jc w:val="both"/>
              <w:rPr>
                <w:rFonts w:ascii="Arial" w:hAnsi="Arial" w:cs="Arial"/>
                <w:color w:val="000000"/>
                <w:sz w:val="20"/>
                <w:szCs w:val="20"/>
              </w:rPr>
            </w:pPr>
            <w:r w:rsidRPr="000E5E08">
              <w:rPr>
                <w:rFonts w:ascii="Arial" w:hAnsi="Arial" w:cs="Arial"/>
                <w:color w:val="000000"/>
                <w:sz w:val="20"/>
                <w:szCs w:val="20"/>
                <w:shd w:val="clear" w:color="auto" w:fill="FFFFFF"/>
              </w:rPr>
              <w:t xml:space="preserve"> Linux, Windows Servers, Ubuntu, Virtual Box, VMware. </w:t>
            </w:r>
          </w:p>
        </w:tc>
      </w:tr>
      <w:tr w:rsidR="00EA1249" w:rsidRPr="000E5E08" w14:paraId="3A7ED896" w14:textId="77777777" w:rsidTr="00EA1249">
        <w:tc>
          <w:tcPr>
            <w:tcW w:w="4501" w:type="dxa"/>
          </w:tcPr>
          <w:p w14:paraId="388BFA06" w14:textId="77777777" w:rsidR="00EA1249" w:rsidRPr="000E5E08" w:rsidRDefault="00EA1249" w:rsidP="00C410DB">
            <w:pPr>
              <w:jc w:val="both"/>
              <w:rPr>
                <w:rFonts w:ascii="Arial" w:hAnsi="Arial" w:cs="Arial"/>
                <w:b/>
                <w:color w:val="000000"/>
                <w:sz w:val="20"/>
                <w:szCs w:val="20"/>
                <w:shd w:val="clear" w:color="auto" w:fill="FFFFFF"/>
              </w:rPr>
            </w:pPr>
            <w:r w:rsidRPr="000E5E08">
              <w:rPr>
                <w:rFonts w:ascii="Arial" w:hAnsi="Arial" w:cs="Arial"/>
                <w:b/>
                <w:color w:val="000000"/>
                <w:sz w:val="20"/>
                <w:szCs w:val="20"/>
                <w:shd w:val="clear" w:color="auto" w:fill="FFFFFF"/>
              </w:rPr>
              <w:t>Application Servers/ Middleware</w:t>
            </w:r>
          </w:p>
        </w:tc>
        <w:tc>
          <w:tcPr>
            <w:tcW w:w="5989" w:type="dxa"/>
          </w:tcPr>
          <w:p w14:paraId="6D038128" w14:textId="77777777" w:rsidR="00EA1249" w:rsidRPr="000E5E08" w:rsidRDefault="00EA1249" w:rsidP="00C410DB">
            <w:pPr>
              <w:jc w:val="both"/>
              <w:rPr>
                <w:rFonts w:ascii="Arial" w:hAnsi="Arial" w:cs="Arial"/>
                <w:color w:val="000000"/>
                <w:sz w:val="20"/>
                <w:szCs w:val="20"/>
              </w:rPr>
            </w:pPr>
            <w:r w:rsidRPr="000E5E08">
              <w:rPr>
                <w:rFonts w:ascii="Arial" w:hAnsi="Arial" w:cs="Arial"/>
                <w:color w:val="000000"/>
                <w:sz w:val="20"/>
                <w:szCs w:val="20"/>
                <w:shd w:val="clear" w:color="auto" w:fill="FFFFFF"/>
              </w:rPr>
              <w:t xml:space="preserve"> Apache Tomcat, WebLogic, WebSphere, JBOSS. </w:t>
            </w:r>
          </w:p>
        </w:tc>
      </w:tr>
    </w:tbl>
    <w:p w14:paraId="7292B2E6" w14:textId="77777777" w:rsidR="00FB2709" w:rsidRPr="001942DB" w:rsidRDefault="00FB2709" w:rsidP="00C410DB">
      <w:pPr>
        <w:spacing w:after="0" w:line="240" w:lineRule="auto"/>
        <w:ind w:right="-589"/>
        <w:contextualSpacing/>
        <w:jc w:val="both"/>
        <w:rPr>
          <w:rFonts w:eastAsia="SimSun" w:cstheme="minorHAnsi"/>
          <w:b/>
          <w:sz w:val="21"/>
          <w:szCs w:val="21"/>
          <w:u w:val="single"/>
        </w:rPr>
      </w:pPr>
    </w:p>
    <w:p w14:paraId="02FEE474" w14:textId="61DDCCB7" w:rsidR="00C018B1" w:rsidRPr="001942DB" w:rsidRDefault="00524569" w:rsidP="00C410DB">
      <w:pPr>
        <w:spacing w:after="0" w:line="240" w:lineRule="auto"/>
        <w:ind w:left="-284" w:right="-589" w:hanging="436"/>
        <w:contextualSpacing/>
        <w:jc w:val="both"/>
        <w:rPr>
          <w:rFonts w:eastAsia="SimSun" w:cstheme="minorHAnsi"/>
          <w:b/>
          <w:sz w:val="21"/>
          <w:szCs w:val="21"/>
          <w:u w:val="single"/>
        </w:rPr>
      </w:pPr>
      <w:r w:rsidRPr="001942DB">
        <w:rPr>
          <w:rFonts w:eastAsia="SimSun" w:cstheme="minorHAnsi"/>
          <w:b/>
          <w:sz w:val="21"/>
          <w:szCs w:val="21"/>
          <w:u w:val="single"/>
        </w:rPr>
        <w:t>PROFESSIONAL EXPERIENCE</w:t>
      </w:r>
      <w:r w:rsidR="009E4757" w:rsidRPr="001942DB">
        <w:rPr>
          <w:rFonts w:eastAsia="SimSun" w:cstheme="minorHAnsi"/>
          <w:b/>
          <w:sz w:val="21"/>
          <w:szCs w:val="21"/>
          <w:u w:val="single"/>
        </w:rPr>
        <w:t>:</w:t>
      </w:r>
    </w:p>
    <w:p w14:paraId="18FA9868" w14:textId="77777777" w:rsidR="00C410DB" w:rsidRDefault="00C410DB" w:rsidP="00C410DB">
      <w:pPr>
        <w:spacing w:after="0" w:line="240" w:lineRule="auto"/>
        <w:ind w:right="-589"/>
        <w:contextualSpacing/>
        <w:jc w:val="both"/>
        <w:rPr>
          <w:rFonts w:eastAsia="SimSun" w:cstheme="minorHAnsi"/>
          <w:b/>
          <w:sz w:val="21"/>
          <w:szCs w:val="21"/>
        </w:rPr>
      </w:pPr>
    </w:p>
    <w:p w14:paraId="557B4428" w14:textId="0FB1FA50" w:rsidR="00C410DB" w:rsidRDefault="00C410DB" w:rsidP="00C410DB">
      <w:pPr>
        <w:spacing w:after="0" w:line="240" w:lineRule="auto"/>
        <w:ind w:left="-284" w:right="-589" w:hanging="436"/>
        <w:contextualSpacing/>
        <w:jc w:val="both"/>
        <w:rPr>
          <w:rFonts w:eastAsia="SimSun" w:cstheme="minorHAnsi"/>
          <w:b/>
          <w:sz w:val="21"/>
          <w:szCs w:val="21"/>
        </w:rPr>
      </w:pPr>
      <w:r>
        <w:rPr>
          <w:rFonts w:eastAsia="SimSun" w:cstheme="minorHAnsi"/>
          <w:b/>
          <w:sz w:val="21"/>
          <w:szCs w:val="21"/>
        </w:rPr>
        <w:t xml:space="preserve">Air Canada, Toronto, Canada </w:t>
      </w:r>
      <w:r>
        <w:rPr>
          <w:rFonts w:eastAsia="SimSun" w:cstheme="minorHAnsi"/>
          <w:b/>
          <w:sz w:val="21"/>
          <w:szCs w:val="21"/>
        </w:rPr>
        <w:tab/>
      </w:r>
      <w:r>
        <w:rPr>
          <w:rFonts w:eastAsia="SimSun" w:cstheme="minorHAnsi"/>
          <w:b/>
          <w:sz w:val="21"/>
          <w:szCs w:val="21"/>
        </w:rPr>
        <w:tab/>
      </w:r>
      <w:r>
        <w:rPr>
          <w:rFonts w:eastAsia="SimSun" w:cstheme="minorHAnsi"/>
          <w:b/>
          <w:sz w:val="21"/>
          <w:szCs w:val="21"/>
        </w:rPr>
        <w:tab/>
      </w:r>
      <w:r>
        <w:rPr>
          <w:rFonts w:eastAsia="SimSun" w:cstheme="minorHAnsi"/>
          <w:b/>
          <w:sz w:val="21"/>
          <w:szCs w:val="21"/>
        </w:rPr>
        <w:tab/>
      </w:r>
      <w:r>
        <w:rPr>
          <w:rFonts w:eastAsia="SimSun" w:cstheme="minorHAnsi"/>
          <w:b/>
          <w:sz w:val="21"/>
          <w:szCs w:val="21"/>
        </w:rPr>
        <w:tab/>
      </w:r>
      <w:r>
        <w:rPr>
          <w:rFonts w:eastAsia="SimSun" w:cstheme="minorHAnsi"/>
          <w:b/>
          <w:sz w:val="21"/>
          <w:szCs w:val="21"/>
        </w:rPr>
        <w:tab/>
      </w:r>
      <w:r>
        <w:rPr>
          <w:rFonts w:eastAsia="SimSun" w:cstheme="minorHAnsi"/>
          <w:b/>
          <w:sz w:val="21"/>
          <w:szCs w:val="21"/>
        </w:rPr>
        <w:tab/>
      </w:r>
      <w:r>
        <w:rPr>
          <w:rFonts w:eastAsia="SimSun" w:cstheme="minorHAnsi"/>
          <w:b/>
          <w:sz w:val="21"/>
          <w:szCs w:val="21"/>
        </w:rPr>
        <w:tab/>
      </w:r>
      <w:r>
        <w:rPr>
          <w:rFonts w:eastAsia="SimSun" w:cstheme="minorHAnsi"/>
          <w:b/>
          <w:sz w:val="21"/>
          <w:szCs w:val="21"/>
        </w:rPr>
        <w:tab/>
        <w:t xml:space="preserve">     Nov 2020-Till Date </w:t>
      </w:r>
    </w:p>
    <w:p w14:paraId="5CC9796A" w14:textId="094AC3C6" w:rsidR="00C410DB" w:rsidRDefault="00C410DB" w:rsidP="00C410DB">
      <w:pPr>
        <w:spacing w:after="0" w:line="240" w:lineRule="auto"/>
        <w:ind w:left="-284" w:right="-589" w:hanging="436"/>
        <w:contextualSpacing/>
        <w:jc w:val="both"/>
        <w:rPr>
          <w:rFonts w:eastAsia="SimSun" w:cstheme="minorHAnsi"/>
          <w:b/>
          <w:sz w:val="21"/>
          <w:szCs w:val="21"/>
        </w:rPr>
      </w:pPr>
      <w:r>
        <w:rPr>
          <w:rFonts w:eastAsia="SimSun" w:cstheme="minorHAnsi"/>
          <w:b/>
          <w:sz w:val="21"/>
          <w:szCs w:val="21"/>
        </w:rPr>
        <w:t>Azure Devops Engineer</w:t>
      </w:r>
    </w:p>
    <w:p w14:paraId="490822A6" w14:textId="77777777" w:rsidR="00C410DB" w:rsidRPr="00C410DB" w:rsidRDefault="00C410DB"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C410DB">
        <w:rPr>
          <w:rFonts w:eastAsia="Times New Roman" w:cstheme="minorHAnsi"/>
          <w:sz w:val="21"/>
          <w:szCs w:val="21"/>
        </w:rPr>
        <w:t xml:space="preserve">Formulate and implement strategies to improve the velocity of development and release for continuous integration, delivery, and deployment. </w:t>
      </w:r>
    </w:p>
    <w:p w14:paraId="58260D79" w14:textId="77777777" w:rsidR="00C410DB" w:rsidRPr="00C410DB" w:rsidRDefault="00C410DB"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C410DB">
        <w:rPr>
          <w:rFonts w:eastAsia="Times New Roman" w:cstheme="minorHAnsi"/>
          <w:sz w:val="21"/>
          <w:szCs w:val="21"/>
        </w:rPr>
        <w:lastRenderedPageBreak/>
        <w:t>Spearhead the development, configuration, virtualization, and deployment of new and enhanced on-premise applications/tools for integration, automated testing, and release management.</w:t>
      </w:r>
    </w:p>
    <w:p w14:paraId="46DFCCA0" w14:textId="77777777" w:rsidR="00C410DB" w:rsidRPr="00C410DB" w:rsidRDefault="00C410DB"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C410DB">
        <w:rPr>
          <w:rFonts w:eastAsia="Times New Roman" w:cstheme="minorHAnsi"/>
          <w:sz w:val="21"/>
          <w:szCs w:val="21"/>
        </w:rPr>
        <w:t xml:space="preserve">Define dependencies, tasks, and plugins for various initiatives, such as automating infrastructure activities (e.g. Continuous Deployment) or creating CI/CD Pipelines in Azure DevOps environments. </w:t>
      </w:r>
    </w:p>
    <w:p w14:paraId="12B9DEA9" w14:textId="77777777" w:rsidR="00C410DB" w:rsidRDefault="00C410DB"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C410DB">
        <w:rPr>
          <w:rFonts w:eastAsia="Times New Roman" w:cstheme="minorHAnsi"/>
          <w:sz w:val="21"/>
          <w:szCs w:val="21"/>
        </w:rPr>
        <w:t>Establish the Azure Container Registry with Docker and Docker-compose, as well as manage deployments on Docker using Kubernetes.</w:t>
      </w:r>
    </w:p>
    <w:p w14:paraId="20259DFC" w14:textId="77777777" w:rsidR="00C410DB" w:rsidRPr="00C410DB" w:rsidRDefault="00C410DB"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C410DB">
        <w:rPr>
          <w:rFonts w:eastAsia="Times New Roman" w:cstheme="minorHAnsi"/>
          <w:sz w:val="21"/>
          <w:szCs w:val="21"/>
        </w:rPr>
        <w:t>Authored Python scripts in AWS Lambda to communicate with API gateway and process CRUD data operations on the Databases.</w:t>
      </w:r>
    </w:p>
    <w:p w14:paraId="5E2AA1BD" w14:textId="77777777" w:rsidR="00C410DB" w:rsidRPr="00C410DB" w:rsidRDefault="00C410DB"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C410DB">
        <w:rPr>
          <w:rFonts w:eastAsia="Times New Roman" w:cstheme="minorHAnsi"/>
          <w:sz w:val="21"/>
          <w:szCs w:val="21"/>
        </w:rPr>
        <w:t>Managed GitLab and Bit Bucket account to provide access to Developers and store source code.</w:t>
      </w:r>
    </w:p>
    <w:p w14:paraId="1A3FE44A" w14:textId="1EAEC0BE" w:rsidR="00C410DB" w:rsidRPr="00C410DB" w:rsidRDefault="00C410DB"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C410DB">
        <w:rPr>
          <w:rFonts w:eastAsia="Times New Roman" w:cstheme="minorHAnsi"/>
          <w:sz w:val="21"/>
          <w:szCs w:val="21"/>
        </w:rPr>
        <w:t>Deployed AWS Elastic beanstalk applications developed with Java, PHP, Node.js, Python, Ruby, and Docker on Apache and IIS</w:t>
      </w:r>
    </w:p>
    <w:p w14:paraId="7F9FA646" w14:textId="77777777" w:rsidR="00C410DB" w:rsidRPr="00C410DB" w:rsidRDefault="00C410DB"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C410DB">
        <w:rPr>
          <w:rFonts w:eastAsia="Times New Roman" w:cstheme="minorHAnsi"/>
          <w:sz w:val="21"/>
          <w:szCs w:val="21"/>
        </w:rPr>
        <w:t xml:space="preserve">Coordinate the release of a managed Kubernetes cluster in Azure, the creation of an AKS cluster in the Azure portal, and the management of template-driven deployment options (e.g. Resource Manager </w:t>
      </w:r>
      <w:proofErr w:type="gramStart"/>
      <w:r w:rsidRPr="00C410DB">
        <w:rPr>
          <w:rFonts w:eastAsia="Times New Roman" w:cstheme="minorHAnsi"/>
          <w:sz w:val="21"/>
          <w:szCs w:val="21"/>
        </w:rPr>
        <w:t>templates</w:t>
      </w:r>
      <w:proofErr w:type="gramEnd"/>
      <w:r w:rsidRPr="00C410DB">
        <w:rPr>
          <w:rFonts w:eastAsia="Times New Roman" w:cstheme="minorHAnsi"/>
          <w:sz w:val="21"/>
          <w:szCs w:val="21"/>
        </w:rPr>
        <w:t>, Terraform).</w:t>
      </w:r>
    </w:p>
    <w:p w14:paraId="2ABAC411" w14:textId="77777777" w:rsidR="00C410DB" w:rsidRPr="00C410DB" w:rsidRDefault="00C410DB"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C410DB">
        <w:rPr>
          <w:rFonts w:eastAsia="Times New Roman" w:cstheme="minorHAnsi"/>
          <w:sz w:val="21"/>
          <w:szCs w:val="21"/>
        </w:rPr>
        <w:t>Configure servers to host Team Foundation Server (TFS), setting up and managing Continuous Integration (CI) using Team Foundation (TF) Build Service.</w:t>
      </w:r>
    </w:p>
    <w:p w14:paraId="5A0084BC" w14:textId="77777777" w:rsidR="00C410DB" w:rsidRPr="00C410DB" w:rsidRDefault="00C410DB"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C410DB">
        <w:rPr>
          <w:rFonts w:eastAsia="Times New Roman" w:cstheme="minorHAnsi"/>
          <w:sz w:val="21"/>
          <w:szCs w:val="21"/>
        </w:rPr>
        <w:t>Oversee the integration of Ansible with Jenkins on AZURE, as well as Maven with GIT to manage and deploy project-related tags.</w:t>
      </w:r>
    </w:p>
    <w:p w14:paraId="60F101DA" w14:textId="77777777" w:rsidR="00C410DB" w:rsidRPr="00C410DB" w:rsidRDefault="00C410DB"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C410DB">
        <w:rPr>
          <w:rFonts w:eastAsia="Times New Roman" w:cstheme="minorHAnsi"/>
          <w:sz w:val="21"/>
          <w:szCs w:val="21"/>
        </w:rPr>
        <w:t>Build automation scripting in Python (core) using Puppet to deploy and manage Java applications across Linux servers.</w:t>
      </w:r>
    </w:p>
    <w:p w14:paraId="18E0F512" w14:textId="77777777" w:rsidR="00C410DB" w:rsidRPr="00C410DB" w:rsidRDefault="00C410DB"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C410DB">
        <w:rPr>
          <w:rFonts w:eastAsia="Times New Roman" w:cstheme="minorHAnsi"/>
          <w:sz w:val="21"/>
          <w:szCs w:val="21"/>
        </w:rPr>
        <w:t>Maintain the User &amp; File System quota on Red Hat LINUX, including creating users and managing user permissions.</w:t>
      </w:r>
    </w:p>
    <w:p w14:paraId="09266419" w14:textId="77777777" w:rsidR="00C410DB" w:rsidRPr="00C410DB" w:rsidRDefault="00C410DB"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C410DB">
        <w:rPr>
          <w:rFonts w:eastAsia="Times New Roman" w:cstheme="minorHAnsi"/>
          <w:sz w:val="21"/>
          <w:szCs w:val="21"/>
        </w:rPr>
        <w:t>Optimize overall performance by developing an automation pipeline, organizing production deployment, and setting master-slave architecture.</w:t>
      </w:r>
    </w:p>
    <w:p w14:paraId="20DABB2C" w14:textId="77777777" w:rsidR="00C410DB" w:rsidRPr="00C410DB" w:rsidRDefault="00C410DB"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C410DB">
        <w:rPr>
          <w:rFonts w:eastAsia="Times New Roman" w:cstheme="minorHAnsi"/>
          <w:sz w:val="21"/>
          <w:szCs w:val="21"/>
        </w:rPr>
        <w:t>Leverage SCM tools like GIT, Subversion (SVN), and TFS on Linux platforms to maintain, tag, and branch versions on multiple environments.</w:t>
      </w:r>
    </w:p>
    <w:p w14:paraId="024B4148" w14:textId="77777777" w:rsidR="00C410DB" w:rsidRPr="00C410DB" w:rsidRDefault="00C410DB"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C410DB">
        <w:rPr>
          <w:rFonts w:eastAsia="Times New Roman" w:cstheme="minorHAnsi"/>
          <w:sz w:val="21"/>
          <w:szCs w:val="21"/>
        </w:rPr>
        <w:t xml:space="preserve">Direct issue tracking and project management in JIRA, including installing and configuring the NEXUS Repository manager for sharing the artifacts within the company. </w:t>
      </w:r>
    </w:p>
    <w:p w14:paraId="1C1426C6" w14:textId="77777777" w:rsidR="00C410DB" w:rsidRPr="00C410DB" w:rsidRDefault="00C410DB"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C410DB">
        <w:rPr>
          <w:rFonts w:eastAsia="Times New Roman" w:cstheme="minorHAnsi"/>
          <w:sz w:val="21"/>
          <w:szCs w:val="21"/>
        </w:rPr>
        <w:t>Provide continuous support for Kubernetes, Docker, and Helm charts.</w:t>
      </w:r>
    </w:p>
    <w:p w14:paraId="4C203593" w14:textId="77777777" w:rsidR="00C410DB" w:rsidRPr="00C410DB" w:rsidRDefault="00C410DB"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C410DB">
        <w:rPr>
          <w:rFonts w:eastAsia="Times New Roman" w:cstheme="minorHAnsi"/>
          <w:sz w:val="21"/>
          <w:szCs w:val="21"/>
        </w:rPr>
        <w:t>Test and examine code written by colleagues and analyze results.</w:t>
      </w:r>
    </w:p>
    <w:p w14:paraId="0AB4295D" w14:textId="77777777" w:rsidR="00C410DB" w:rsidRPr="00C410DB" w:rsidRDefault="00C410DB"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C410DB">
        <w:rPr>
          <w:rFonts w:eastAsia="Times New Roman" w:cstheme="minorHAnsi"/>
          <w:sz w:val="21"/>
          <w:szCs w:val="21"/>
        </w:rPr>
        <w:t>Establish observability and tracing and monitor current infrastructure.</w:t>
      </w:r>
    </w:p>
    <w:p w14:paraId="3CA389E9" w14:textId="77777777" w:rsidR="00C410DB" w:rsidRPr="00C410DB" w:rsidRDefault="00C410DB"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C410DB">
        <w:rPr>
          <w:rFonts w:eastAsia="Times New Roman" w:cstheme="minorHAnsi"/>
          <w:sz w:val="21"/>
          <w:szCs w:val="21"/>
        </w:rPr>
        <w:t>Organize projects and participate in project management decisions.</w:t>
      </w:r>
    </w:p>
    <w:p w14:paraId="257D8E51" w14:textId="77777777" w:rsidR="00C410DB" w:rsidRDefault="00C410DB" w:rsidP="00C410DB">
      <w:pPr>
        <w:spacing w:after="0" w:line="240" w:lineRule="auto"/>
        <w:ind w:right="-589"/>
        <w:contextualSpacing/>
        <w:jc w:val="both"/>
        <w:rPr>
          <w:rFonts w:eastAsia="SimSun" w:cstheme="minorHAnsi"/>
          <w:b/>
          <w:sz w:val="21"/>
          <w:szCs w:val="21"/>
        </w:rPr>
      </w:pPr>
    </w:p>
    <w:p w14:paraId="144DFD6E" w14:textId="79CC57C2" w:rsidR="00AE676F" w:rsidRPr="001942DB" w:rsidRDefault="002B224E" w:rsidP="00C410DB">
      <w:pPr>
        <w:spacing w:after="0" w:line="240" w:lineRule="auto"/>
        <w:ind w:left="-284" w:right="-589" w:hanging="436"/>
        <w:contextualSpacing/>
        <w:jc w:val="both"/>
        <w:rPr>
          <w:rFonts w:eastAsia="SimSun" w:cstheme="minorHAnsi"/>
          <w:b/>
          <w:sz w:val="21"/>
          <w:szCs w:val="21"/>
        </w:rPr>
      </w:pPr>
      <w:r w:rsidRPr="001942DB">
        <w:rPr>
          <w:rFonts w:eastAsia="SimSun" w:cstheme="minorHAnsi"/>
          <w:b/>
          <w:sz w:val="21"/>
          <w:szCs w:val="21"/>
        </w:rPr>
        <w:t>Walmart, Montreal, QC, Canada</w:t>
      </w:r>
      <w:r w:rsidR="00AE676F" w:rsidRPr="001942DB">
        <w:rPr>
          <w:rFonts w:eastAsia="SimSun" w:cstheme="minorHAnsi"/>
          <w:b/>
          <w:sz w:val="21"/>
          <w:szCs w:val="21"/>
        </w:rPr>
        <w:tab/>
      </w:r>
      <w:r w:rsidR="00AE676F" w:rsidRPr="001942DB">
        <w:rPr>
          <w:rFonts w:eastAsia="SimSun" w:cstheme="minorHAnsi"/>
          <w:b/>
          <w:sz w:val="21"/>
          <w:szCs w:val="21"/>
        </w:rPr>
        <w:tab/>
      </w:r>
      <w:r w:rsidR="00AE676F" w:rsidRPr="001942DB">
        <w:rPr>
          <w:rFonts w:eastAsia="SimSun" w:cstheme="minorHAnsi"/>
          <w:b/>
          <w:sz w:val="21"/>
          <w:szCs w:val="21"/>
        </w:rPr>
        <w:tab/>
      </w:r>
      <w:r w:rsidR="00AE676F" w:rsidRPr="001942DB">
        <w:rPr>
          <w:rFonts w:eastAsia="SimSun" w:cstheme="minorHAnsi"/>
          <w:b/>
          <w:sz w:val="21"/>
          <w:szCs w:val="21"/>
        </w:rPr>
        <w:tab/>
      </w:r>
      <w:r w:rsidR="00AE676F" w:rsidRPr="001942DB">
        <w:rPr>
          <w:rFonts w:eastAsia="SimSun" w:cstheme="minorHAnsi"/>
          <w:b/>
          <w:sz w:val="21"/>
          <w:szCs w:val="21"/>
        </w:rPr>
        <w:tab/>
        <w:t xml:space="preserve"> </w:t>
      </w:r>
      <w:r w:rsidR="00AE676F" w:rsidRPr="001942DB">
        <w:rPr>
          <w:rFonts w:eastAsia="SimSun" w:cstheme="minorHAnsi"/>
          <w:b/>
          <w:sz w:val="21"/>
          <w:szCs w:val="21"/>
        </w:rPr>
        <w:tab/>
      </w:r>
      <w:r w:rsidR="000C4A7F" w:rsidRPr="001942DB">
        <w:rPr>
          <w:rFonts w:eastAsia="SimSun" w:cstheme="minorHAnsi"/>
          <w:b/>
          <w:sz w:val="21"/>
          <w:szCs w:val="21"/>
        </w:rPr>
        <w:t xml:space="preserve">          </w:t>
      </w:r>
      <w:r w:rsidR="00B257B4" w:rsidRPr="001942DB">
        <w:rPr>
          <w:rFonts w:eastAsia="SimSun" w:cstheme="minorHAnsi"/>
          <w:b/>
          <w:sz w:val="21"/>
          <w:szCs w:val="21"/>
        </w:rPr>
        <w:t xml:space="preserve">  </w:t>
      </w:r>
      <w:r w:rsidR="005741CE">
        <w:rPr>
          <w:rFonts w:eastAsia="SimSun" w:cstheme="minorHAnsi"/>
          <w:b/>
          <w:sz w:val="21"/>
          <w:szCs w:val="21"/>
        </w:rPr>
        <w:t xml:space="preserve">                           </w:t>
      </w:r>
      <w:r w:rsidR="00791C66">
        <w:rPr>
          <w:rFonts w:eastAsia="SimSun" w:cstheme="minorHAnsi"/>
          <w:b/>
          <w:sz w:val="21"/>
          <w:szCs w:val="21"/>
        </w:rPr>
        <w:t>Feb</w:t>
      </w:r>
      <w:r w:rsidR="00D36851" w:rsidRPr="001942DB">
        <w:rPr>
          <w:rFonts w:eastAsia="SimSun" w:cstheme="minorHAnsi"/>
          <w:b/>
          <w:sz w:val="21"/>
          <w:szCs w:val="21"/>
        </w:rPr>
        <w:t xml:space="preserve"> 2019</w:t>
      </w:r>
      <w:r w:rsidR="00AE676F" w:rsidRPr="001942DB">
        <w:rPr>
          <w:rFonts w:eastAsia="SimSun" w:cstheme="minorHAnsi"/>
          <w:b/>
          <w:sz w:val="21"/>
          <w:szCs w:val="21"/>
        </w:rPr>
        <w:t xml:space="preserve"> – </w:t>
      </w:r>
      <w:r w:rsidR="00C410DB">
        <w:rPr>
          <w:rFonts w:eastAsia="SimSun" w:cstheme="minorHAnsi"/>
          <w:b/>
          <w:sz w:val="21"/>
          <w:szCs w:val="21"/>
        </w:rPr>
        <w:t>Oct 2020</w:t>
      </w:r>
    </w:p>
    <w:p w14:paraId="06F50592" w14:textId="7BE93E89" w:rsidR="00AE0911" w:rsidRPr="001942DB" w:rsidRDefault="005741CE" w:rsidP="00C410DB">
      <w:pPr>
        <w:spacing w:after="0" w:line="240" w:lineRule="auto"/>
        <w:ind w:left="-284" w:right="-589" w:hanging="436"/>
        <w:contextualSpacing/>
        <w:jc w:val="both"/>
        <w:rPr>
          <w:rFonts w:eastAsia="SimSun" w:cstheme="minorHAnsi"/>
          <w:b/>
          <w:sz w:val="21"/>
          <w:szCs w:val="21"/>
        </w:rPr>
      </w:pPr>
      <w:r>
        <w:rPr>
          <w:rFonts w:eastAsia="SimSun" w:cstheme="minorHAnsi"/>
          <w:b/>
          <w:sz w:val="21"/>
          <w:szCs w:val="21"/>
        </w:rPr>
        <w:t xml:space="preserve">Azure </w:t>
      </w:r>
      <w:r w:rsidR="003F14AB" w:rsidRPr="001942DB">
        <w:rPr>
          <w:rFonts w:eastAsia="SimSun" w:cstheme="minorHAnsi"/>
          <w:b/>
          <w:sz w:val="21"/>
          <w:szCs w:val="21"/>
        </w:rPr>
        <w:t>Devops Engineer</w:t>
      </w:r>
      <w:r w:rsidR="00AE676F" w:rsidRPr="001942DB">
        <w:rPr>
          <w:rFonts w:eastAsia="SimSun" w:cstheme="minorHAnsi"/>
          <w:b/>
          <w:sz w:val="21"/>
          <w:szCs w:val="21"/>
        </w:rPr>
        <w:tab/>
      </w:r>
      <w:r w:rsidR="00AE676F" w:rsidRPr="001942DB">
        <w:rPr>
          <w:rFonts w:eastAsia="SimSun" w:cstheme="minorHAnsi"/>
          <w:b/>
          <w:sz w:val="21"/>
          <w:szCs w:val="21"/>
        </w:rPr>
        <w:tab/>
      </w:r>
      <w:r w:rsidR="00AE676F" w:rsidRPr="001942DB">
        <w:rPr>
          <w:rFonts w:eastAsia="SimSun" w:cstheme="minorHAnsi"/>
          <w:b/>
          <w:sz w:val="21"/>
          <w:szCs w:val="21"/>
        </w:rPr>
        <w:tab/>
      </w:r>
      <w:r w:rsidR="00AE676F" w:rsidRPr="001942DB">
        <w:rPr>
          <w:rFonts w:eastAsia="SimSun" w:cstheme="minorHAnsi"/>
          <w:b/>
          <w:sz w:val="21"/>
          <w:szCs w:val="21"/>
        </w:rPr>
        <w:tab/>
      </w:r>
      <w:r w:rsidR="00AE676F" w:rsidRPr="001942DB">
        <w:rPr>
          <w:rFonts w:eastAsia="SimSun" w:cstheme="minorHAnsi"/>
          <w:b/>
          <w:sz w:val="21"/>
          <w:szCs w:val="21"/>
        </w:rPr>
        <w:tab/>
      </w:r>
      <w:r w:rsidR="00AE676F" w:rsidRPr="001942DB">
        <w:rPr>
          <w:rFonts w:eastAsia="SimSun" w:cstheme="minorHAnsi"/>
          <w:b/>
          <w:sz w:val="21"/>
          <w:szCs w:val="21"/>
        </w:rPr>
        <w:tab/>
      </w:r>
      <w:r w:rsidR="00AE676F" w:rsidRPr="001942DB">
        <w:rPr>
          <w:rFonts w:eastAsia="SimSun" w:cstheme="minorHAnsi"/>
          <w:b/>
          <w:sz w:val="21"/>
          <w:szCs w:val="21"/>
        </w:rPr>
        <w:tab/>
      </w:r>
    </w:p>
    <w:p w14:paraId="73315F08" w14:textId="77777777" w:rsidR="005741CE" w:rsidRPr="001942DB" w:rsidRDefault="005741CE"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 xml:space="preserve">Administrating and supporting company’s Cloud infrastructure, ensuring it is secure, resilient and performance and responsible for complete DevOps activities and coordinating with development team. </w:t>
      </w:r>
    </w:p>
    <w:p w14:paraId="4817A939" w14:textId="77777777" w:rsidR="005741CE" w:rsidRPr="001942DB" w:rsidRDefault="005741CE"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Involved in configuration for web apps, Azure App services, Azure Application insights, Azure Application gateway, Azure DNS, Azure traffic manager, App services.</w:t>
      </w:r>
    </w:p>
    <w:p w14:paraId="4EC3C3B3" w14:textId="77777777" w:rsidR="005741CE" w:rsidRPr="001942DB" w:rsidRDefault="005741CE"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 xml:space="preserve">Configured V-net integration, Active directory, Encryption, and security on Azure using ARM templates and PowerShell scripts. </w:t>
      </w:r>
    </w:p>
    <w:p w14:paraId="47379B9E" w14:textId="77777777" w:rsidR="005741CE" w:rsidRPr="001942DB" w:rsidRDefault="005741CE"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 xml:space="preserve">Responsible to configure alert notification to monitor CPU metrics, VM </w:t>
      </w:r>
      <w:proofErr w:type="gramStart"/>
      <w:r w:rsidRPr="001942DB">
        <w:rPr>
          <w:rFonts w:eastAsia="Times New Roman" w:cstheme="minorHAnsi"/>
          <w:sz w:val="21"/>
          <w:szCs w:val="21"/>
        </w:rPr>
        <w:t>health’s</w:t>
      </w:r>
      <w:proofErr w:type="gramEnd"/>
      <w:r w:rsidRPr="001942DB">
        <w:rPr>
          <w:rFonts w:eastAsia="Times New Roman" w:cstheme="minorHAnsi"/>
          <w:sz w:val="21"/>
          <w:szCs w:val="21"/>
        </w:rPr>
        <w:t xml:space="preserve"> and events logs.</w:t>
      </w:r>
    </w:p>
    <w:p w14:paraId="3B59E453" w14:textId="77777777" w:rsidR="005741CE" w:rsidRPr="001942DB" w:rsidRDefault="005741CE"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Deployed VNETs and site-site VPN using PowerShell and deployed VMs into various subnets and enabled communications between subnets.</w:t>
      </w:r>
    </w:p>
    <w:p w14:paraId="02991B86" w14:textId="77777777" w:rsidR="005741CE" w:rsidRPr="001942DB" w:rsidRDefault="005741CE"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Developed PowerShell scripts and ARM templates to automate the provisioning and deployment process.</w:t>
      </w:r>
    </w:p>
    <w:p w14:paraId="46C18F37" w14:textId="77777777" w:rsidR="005741CE" w:rsidRPr="001942DB" w:rsidRDefault="005741CE"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Successfully created pipeline of deployment &amp; operation activities where all code is written in java, python &amp; stored into Bitbucket, for staging &amp; testing purpose.</w:t>
      </w:r>
    </w:p>
    <w:p w14:paraId="0A9FF8EB" w14:textId="77777777" w:rsidR="005741CE" w:rsidRPr="001942DB" w:rsidRDefault="005741CE"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Preferable Azure by creating multilevel hybrid pipeline of CI &amp; CD helped clients to achieve Kubernetes platform.</w:t>
      </w:r>
    </w:p>
    <w:p w14:paraId="361D01E0" w14:textId="77777777" w:rsidR="005741CE" w:rsidRPr="001942DB" w:rsidRDefault="005741CE"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Automated various infrastructure activities like Continuous Deployment, Application Server setup, stack monitoring using Ansible Playbooks using Jenkins.</w:t>
      </w:r>
    </w:p>
    <w:p w14:paraId="251E9A99" w14:textId="77777777" w:rsidR="007117EC" w:rsidRPr="00421109" w:rsidRDefault="007117EC"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421109">
        <w:rPr>
          <w:rFonts w:eastAsia="Times New Roman" w:cstheme="minorHAnsi"/>
          <w:sz w:val="21"/>
          <w:szCs w:val="21"/>
        </w:rPr>
        <w:t>Developing Azure ARM templates and deploying using Azure DevOps to provision the Infrastructure.</w:t>
      </w:r>
    </w:p>
    <w:p w14:paraId="221D9BE7" w14:textId="77777777" w:rsidR="007117EC" w:rsidRPr="00421109" w:rsidRDefault="007117EC"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421109">
        <w:rPr>
          <w:rFonts w:eastAsia="Times New Roman" w:cstheme="minorHAnsi"/>
          <w:sz w:val="21"/>
          <w:szCs w:val="21"/>
        </w:rPr>
        <w:t>Used Azure ARM templates, Bash Shell for implementing infrastructure as a code</w:t>
      </w:r>
    </w:p>
    <w:p w14:paraId="64F2A8DC" w14:textId="77777777" w:rsidR="007117EC" w:rsidRDefault="007117EC"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C05338">
        <w:rPr>
          <w:rFonts w:eastAsia="Times New Roman" w:cstheme="minorHAnsi"/>
          <w:sz w:val="21"/>
          <w:szCs w:val="21"/>
        </w:rPr>
        <w:t>Create/Refresh/reuse Azure DevOps CI/CD pipeline based on requirement.</w:t>
      </w:r>
    </w:p>
    <w:p w14:paraId="4C44E5C0" w14:textId="77777777" w:rsidR="007117EC" w:rsidRDefault="007117EC"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421109">
        <w:rPr>
          <w:rFonts w:eastAsia="Times New Roman" w:cstheme="minorHAnsi"/>
          <w:sz w:val="21"/>
          <w:szCs w:val="21"/>
        </w:rPr>
        <w:t>Worked on the Docker ecosystem with a bunch of open source tool like Docker machine, Docker Compose, Docker Swarm.</w:t>
      </w:r>
    </w:p>
    <w:p w14:paraId="0A2ECAD3" w14:textId="77777777" w:rsidR="007117EC" w:rsidRPr="00421109" w:rsidRDefault="007117EC"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421109">
        <w:rPr>
          <w:rFonts w:eastAsia="Times New Roman" w:cstheme="minorHAnsi"/>
          <w:sz w:val="21"/>
          <w:szCs w:val="21"/>
        </w:rPr>
        <w:t xml:space="preserve">Developed auto container to automate containerization of new and existing applications as well as deployment and management of complex run time environment like </w:t>
      </w:r>
      <w:proofErr w:type="spellStart"/>
      <w:r w:rsidRPr="00421109">
        <w:rPr>
          <w:rFonts w:eastAsia="Times New Roman" w:cstheme="minorHAnsi"/>
          <w:sz w:val="21"/>
          <w:szCs w:val="21"/>
        </w:rPr>
        <w:t>Kubernates</w:t>
      </w:r>
      <w:proofErr w:type="spellEnd"/>
      <w:r w:rsidRPr="00421109">
        <w:rPr>
          <w:rFonts w:eastAsia="Times New Roman" w:cstheme="minorHAnsi"/>
          <w:sz w:val="21"/>
          <w:szCs w:val="21"/>
        </w:rPr>
        <w:t>.</w:t>
      </w:r>
    </w:p>
    <w:p w14:paraId="4027AC7C" w14:textId="77777777" w:rsidR="007117EC" w:rsidRDefault="007117EC"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C05338">
        <w:rPr>
          <w:rFonts w:eastAsia="Times New Roman" w:cstheme="minorHAnsi"/>
          <w:sz w:val="21"/>
          <w:szCs w:val="21"/>
        </w:rPr>
        <w:t xml:space="preserve">Provided high availability for IaaS VMs and PaaS role instances for access from other services in the </w:t>
      </w:r>
      <w:proofErr w:type="spellStart"/>
      <w:r w:rsidRPr="00C05338">
        <w:rPr>
          <w:rFonts w:eastAsia="Times New Roman" w:cstheme="minorHAnsi"/>
          <w:sz w:val="21"/>
          <w:szCs w:val="21"/>
        </w:rPr>
        <w:t>VNet</w:t>
      </w:r>
      <w:proofErr w:type="spellEnd"/>
      <w:r w:rsidRPr="00C05338">
        <w:rPr>
          <w:rFonts w:eastAsia="Times New Roman" w:cstheme="minorHAnsi"/>
          <w:sz w:val="21"/>
          <w:szCs w:val="21"/>
        </w:rPr>
        <w:t xml:space="preserve"> with Azure Internal Load Balancer.</w:t>
      </w:r>
    </w:p>
    <w:p w14:paraId="4D10F4DA" w14:textId="77777777" w:rsidR="007117EC" w:rsidRPr="005D0C3A" w:rsidRDefault="007117EC"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82D3C">
        <w:rPr>
          <w:rFonts w:eastAsia="Times New Roman" w:cstheme="minorHAnsi"/>
          <w:sz w:val="21"/>
          <w:szCs w:val="21"/>
        </w:rPr>
        <w:t xml:space="preserve">Written </w:t>
      </w:r>
      <w:proofErr w:type="spellStart"/>
      <w:r w:rsidRPr="00182D3C">
        <w:rPr>
          <w:rFonts w:eastAsia="Times New Roman" w:cstheme="minorHAnsi"/>
          <w:sz w:val="21"/>
          <w:szCs w:val="21"/>
        </w:rPr>
        <w:t>docker</w:t>
      </w:r>
      <w:proofErr w:type="spellEnd"/>
      <w:r w:rsidRPr="00182D3C">
        <w:rPr>
          <w:rFonts w:eastAsia="Times New Roman" w:cstheme="minorHAnsi"/>
          <w:sz w:val="21"/>
          <w:szCs w:val="21"/>
        </w:rPr>
        <w:t xml:space="preserve"> file and </w:t>
      </w:r>
      <w:proofErr w:type="spellStart"/>
      <w:r w:rsidRPr="00182D3C">
        <w:rPr>
          <w:rFonts w:eastAsia="Times New Roman" w:cstheme="minorHAnsi"/>
          <w:sz w:val="21"/>
          <w:szCs w:val="21"/>
        </w:rPr>
        <w:t>docker</w:t>
      </w:r>
      <w:proofErr w:type="spellEnd"/>
      <w:r w:rsidRPr="00182D3C">
        <w:rPr>
          <w:rFonts w:eastAsia="Times New Roman" w:cstheme="minorHAnsi"/>
          <w:sz w:val="21"/>
          <w:szCs w:val="21"/>
        </w:rPr>
        <w:t xml:space="preserve"> compose file for java and </w:t>
      </w:r>
      <w:proofErr w:type="spellStart"/>
      <w:r w:rsidRPr="00182D3C">
        <w:rPr>
          <w:rFonts w:eastAsia="Times New Roman" w:cstheme="minorHAnsi"/>
          <w:sz w:val="21"/>
          <w:szCs w:val="21"/>
        </w:rPr>
        <w:t>php</w:t>
      </w:r>
      <w:proofErr w:type="spellEnd"/>
      <w:r w:rsidRPr="00182D3C">
        <w:rPr>
          <w:rFonts w:eastAsia="Times New Roman" w:cstheme="minorHAnsi"/>
          <w:sz w:val="21"/>
          <w:szCs w:val="21"/>
        </w:rPr>
        <w:t xml:space="preserve"> application.</w:t>
      </w:r>
    </w:p>
    <w:p w14:paraId="01099DAE" w14:textId="77777777" w:rsidR="005741CE" w:rsidRPr="001942DB" w:rsidRDefault="005741CE"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Expertise in using Nexus and Arti factory Repository server for Maven and Gradle builds.</w:t>
      </w:r>
    </w:p>
    <w:p w14:paraId="68F2BF33" w14:textId="77777777" w:rsidR="005741CE" w:rsidRPr="001942DB" w:rsidRDefault="005741CE"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lastRenderedPageBreak/>
        <w:t>Implemented cluster services using Docker and Azure Kubernetes services (AKS) to manage local deployments in Kubernetes by building a self-hosted Kubernetes cluster using Jenkins CI/CD pipeline.</w:t>
      </w:r>
    </w:p>
    <w:p w14:paraId="439E0110" w14:textId="77777777" w:rsidR="005741CE" w:rsidRPr="001942DB" w:rsidRDefault="005741CE"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Maintained and automated the scripts by using Python for automated deployments.</w:t>
      </w:r>
    </w:p>
    <w:p w14:paraId="1F9B9995" w14:textId="77777777" w:rsidR="005741CE" w:rsidRPr="001942DB" w:rsidRDefault="005741CE"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Drive end to end deployment of various components on the Azure cloud platform.</w:t>
      </w:r>
    </w:p>
    <w:p w14:paraId="2F5FA9A5" w14:textId="77777777" w:rsidR="005741CE" w:rsidRPr="001942DB" w:rsidRDefault="005741CE"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Developed Ansible playbooks to manage Web Applications, Environments configuration files, Users, Mount, points and packages. Implemented Continuous Integration using Jenkins and GIT.</w:t>
      </w:r>
    </w:p>
    <w:p w14:paraId="03FBE17B" w14:textId="77777777" w:rsidR="005741CE" w:rsidRPr="001942DB" w:rsidRDefault="005741CE"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Ensured, successful architecture and deployment of enterprise grade PaaS solutions using Private Cloud Foundry (PCF) as well as proper operation during initial Application migration and net new development.</w:t>
      </w:r>
    </w:p>
    <w:p w14:paraId="7105EA8C" w14:textId="77777777" w:rsidR="005741CE" w:rsidRPr="001942DB" w:rsidRDefault="005741CE"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Moved all Kubernetes container logs, application logs, event logs and cluster logs, activity logs and diagnostic logs into Azure Event Hubs and then into Splunk for monitoring.</w:t>
      </w:r>
    </w:p>
    <w:p w14:paraId="0B03E5EA" w14:textId="77777777" w:rsidR="005741CE" w:rsidRPr="001942DB" w:rsidRDefault="005741CE"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Daily monitoring production servers using Grafana and Prometheus which is integrated with Kubernetes, exceptions and report to the team if something happen during standups.</w:t>
      </w:r>
    </w:p>
    <w:p w14:paraId="2F97E899" w14:textId="77777777" w:rsidR="005741CE" w:rsidRPr="001942DB" w:rsidRDefault="005741CE"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Managing Azure DevOps build and release pipeline. Setting up new repos managing the permissions for various GIT branches. Deployed microservices, including provisioning AZURE environment.</w:t>
      </w:r>
    </w:p>
    <w:p w14:paraId="71C2FDF6" w14:textId="77777777" w:rsidR="005741CE" w:rsidRPr="001942DB" w:rsidRDefault="005741CE"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Extended support for existing product teams on how to integrate CICD into development life cycle.</w:t>
      </w:r>
    </w:p>
    <w:p w14:paraId="3CF6BAC4" w14:textId="50F9327B" w:rsidR="00EA1249" w:rsidRPr="005741CE" w:rsidRDefault="005741CE"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Creating JIRA confluence articles for recent development performed POC and tech designs.</w:t>
      </w:r>
    </w:p>
    <w:p w14:paraId="75013BCC" w14:textId="77777777" w:rsidR="00AE676F" w:rsidRPr="001942DB" w:rsidRDefault="00AE676F" w:rsidP="00C410DB">
      <w:pPr>
        <w:pStyle w:val="ListParagraph"/>
        <w:spacing w:after="0" w:line="240" w:lineRule="auto"/>
        <w:ind w:left="-284" w:right="-589" w:hanging="436"/>
        <w:jc w:val="both"/>
        <w:rPr>
          <w:rFonts w:eastAsia="Times New Roman" w:cstheme="minorHAnsi"/>
          <w:sz w:val="21"/>
          <w:szCs w:val="21"/>
        </w:rPr>
      </w:pPr>
    </w:p>
    <w:p w14:paraId="078EF768" w14:textId="1217B5F2" w:rsidR="00960A24" w:rsidRPr="001942DB" w:rsidRDefault="00E46CE1" w:rsidP="00C410DB">
      <w:pPr>
        <w:spacing w:after="0" w:line="240" w:lineRule="auto"/>
        <w:ind w:left="-284" w:right="-589" w:hanging="436"/>
        <w:contextualSpacing/>
        <w:jc w:val="both"/>
        <w:rPr>
          <w:rFonts w:eastAsia="SimSun" w:cstheme="minorHAnsi"/>
          <w:b/>
          <w:sz w:val="21"/>
          <w:szCs w:val="21"/>
        </w:rPr>
      </w:pPr>
      <w:r w:rsidRPr="001942DB">
        <w:rPr>
          <w:rFonts w:eastAsia="SimSun" w:cstheme="minorHAnsi"/>
          <w:b/>
          <w:sz w:val="21"/>
          <w:szCs w:val="21"/>
        </w:rPr>
        <w:t>Edge10, Montreal, Canada</w:t>
      </w:r>
      <w:r w:rsidR="00C018B1" w:rsidRPr="001942DB">
        <w:rPr>
          <w:rFonts w:eastAsia="SimSun" w:cstheme="minorHAnsi"/>
          <w:b/>
          <w:sz w:val="21"/>
          <w:szCs w:val="21"/>
        </w:rPr>
        <w:tab/>
      </w:r>
      <w:r w:rsidR="00C018B1" w:rsidRPr="001942DB">
        <w:rPr>
          <w:rFonts w:eastAsia="SimSun" w:cstheme="minorHAnsi"/>
          <w:b/>
          <w:sz w:val="21"/>
          <w:szCs w:val="21"/>
        </w:rPr>
        <w:tab/>
      </w:r>
      <w:r w:rsidR="00C018B1" w:rsidRPr="001942DB">
        <w:rPr>
          <w:rFonts w:eastAsia="SimSun" w:cstheme="minorHAnsi"/>
          <w:b/>
          <w:sz w:val="21"/>
          <w:szCs w:val="21"/>
        </w:rPr>
        <w:tab/>
      </w:r>
      <w:r w:rsidR="004F4C4F" w:rsidRPr="001942DB">
        <w:rPr>
          <w:rFonts w:eastAsia="SimSun" w:cstheme="minorHAnsi"/>
          <w:b/>
          <w:sz w:val="21"/>
          <w:szCs w:val="21"/>
        </w:rPr>
        <w:tab/>
      </w:r>
      <w:r w:rsidR="00524569" w:rsidRPr="001942DB">
        <w:rPr>
          <w:rFonts w:eastAsia="SimSun" w:cstheme="minorHAnsi"/>
          <w:b/>
          <w:sz w:val="21"/>
          <w:szCs w:val="21"/>
        </w:rPr>
        <w:tab/>
      </w:r>
      <w:r w:rsidR="008711F4" w:rsidRPr="001942DB">
        <w:rPr>
          <w:rFonts w:eastAsia="SimSun" w:cstheme="minorHAnsi"/>
          <w:b/>
          <w:sz w:val="21"/>
          <w:szCs w:val="21"/>
        </w:rPr>
        <w:tab/>
      </w:r>
      <w:r w:rsidR="000C4A7F" w:rsidRPr="001942DB">
        <w:rPr>
          <w:rFonts w:eastAsia="SimSun" w:cstheme="minorHAnsi"/>
          <w:b/>
          <w:sz w:val="21"/>
          <w:szCs w:val="21"/>
        </w:rPr>
        <w:t xml:space="preserve">        </w:t>
      </w:r>
      <w:r w:rsidR="00B257B4" w:rsidRPr="001942DB">
        <w:rPr>
          <w:rFonts w:eastAsia="SimSun" w:cstheme="minorHAnsi"/>
          <w:b/>
          <w:sz w:val="21"/>
          <w:szCs w:val="21"/>
        </w:rPr>
        <w:t xml:space="preserve">  </w:t>
      </w:r>
      <w:r w:rsidRPr="001942DB">
        <w:rPr>
          <w:rFonts w:eastAsia="SimSun" w:cstheme="minorHAnsi"/>
          <w:b/>
          <w:sz w:val="21"/>
          <w:szCs w:val="21"/>
        </w:rPr>
        <w:t xml:space="preserve">              </w:t>
      </w:r>
      <w:r w:rsidR="007E1744">
        <w:rPr>
          <w:rFonts w:eastAsia="SimSun" w:cstheme="minorHAnsi"/>
          <w:b/>
          <w:sz w:val="21"/>
          <w:szCs w:val="21"/>
        </w:rPr>
        <w:t xml:space="preserve">                    </w:t>
      </w:r>
      <w:r w:rsidR="002B224E" w:rsidRPr="001942DB">
        <w:rPr>
          <w:rFonts w:eastAsia="SimSun" w:cstheme="minorHAnsi"/>
          <w:b/>
          <w:sz w:val="21"/>
          <w:szCs w:val="21"/>
        </w:rPr>
        <w:t>Aug</w:t>
      </w:r>
      <w:r w:rsidR="00C14017" w:rsidRPr="001942DB">
        <w:rPr>
          <w:rFonts w:eastAsia="SimSun" w:cstheme="minorHAnsi"/>
          <w:b/>
          <w:sz w:val="21"/>
          <w:szCs w:val="21"/>
        </w:rPr>
        <w:t xml:space="preserve"> 201</w:t>
      </w:r>
      <w:r w:rsidR="00791C66">
        <w:rPr>
          <w:rFonts w:eastAsia="SimSun" w:cstheme="minorHAnsi"/>
          <w:b/>
          <w:sz w:val="21"/>
          <w:szCs w:val="21"/>
        </w:rPr>
        <w:t>7</w:t>
      </w:r>
      <w:r w:rsidR="00C018B1" w:rsidRPr="001942DB">
        <w:rPr>
          <w:rFonts w:eastAsia="SimSun" w:cstheme="minorHAnsi"/>
          <w:b/>
          <w:sz w:val="21"/>
          <w:szCs w:val="21"/>
        </w:rPr>
        <w:t xml:space="preserve"> – </w:t>
      </w:r>
      <w:r w:rsidR="00791C66">
        <w:rPr>
          <w:rFonts w:eastAsia="SimSun" w:cstheme="minorHAnsi"/>
          <w:b/>
          <w:sz w:val="21"/>
          <w:szCs w:val="21"/>
        </w:rPr>
        <w:t>Jan</w:t>
      </w:r>
      <w:r w:rsidR="002B224E" w:rsidRPr="001942DB">
        <w:rPr>
          <w:rFonts w:eastAsia="SimSun" w:cstheme="minorHAnsi"/>
          <w:b/>
          <w:sz w:val="21"/>
          <w:szCs w:val="21"/>
        </w:rPr>
        <w:t xml:space="preserve"> </w:t>
      </w:r>
      <w:r w:rsidR="00791C66">
        <w:rPr>
          <w:rFonts w:eastAsia="SimSun" w:cstheme="minorHAnsi"/>
          <w:b/>
          <w:sz w:val="21"/>
          <w:szCs w:val="21"/>
        </w:rPr>
        <w:t>2019</w:t>
      </w:r>
    </w:p>
    <w:p w14:paraId="12B60C48" w14:textId="35895F07" w:rsidR="00CF45A6" w:rsidRPr="001942DB" w:rsidRDefault="00E46CE1" w:rsidP="00C410DB">
      <w:pPr>
        <w:spacing w:after="0" w:line="240" w:lineRule="auto"/>
        <w:ind w:left="-284" w:right="-589" w:hanging="436"/>
        <w:contextualSpacing/>
        <w:jc w:val="both"/>
        <w:rPr>
          <w:rFonts w:eastAsia="SimSun" w:cstheme="minorHAnsi"/>
          <w:b/>
          <w:sz w:val="21"/>
          <w:szCs w:val="21"/>
        </w:rPr>
      </w:pPr>
      <w:r w:rsidRPr="001942DB">
        <w:rPr>
          <w:rFonts w:eastAsia="SimSun" w:cstheme="minorHAnsi"/>
          <w:b/>
          <w:sz w:val="21"/>
          <w:szCs w:val="21"/>
        </w:rPr>
        <w:t xml:space="preserve">Cloud </w:t>
      </w:r>
      <w:r w:rsidR="00C018B1" w:rsidRPr="001942DB">
        <w:rPr>
          <w:rFonts w:eastAsia="SimSun" w:cstheme="minorHAnsi"/>
          <w:b/>
          <w:sz w:val="21"/>
          <w:szCs w:val="21"/>
        </w:rPr>
        <w:t>DevOps Engineer</w:t>
      </w:r>
      <w:r w:rsidR="00C018B1" w:rsidRPr="001942DB">
        <w:rPr>
          <w:rFonts w:eastAsia="SimSun" w:cstheme="minorHAnsi"/>
          <w:b/>
          <w:sz w:val="21"/>
          <w:szCs w:val="21"/>
        </w:rPr>
        <w:tab/>
      </w:r>
      <w:r w:rsidR="00C018B1" w:rsidRPr="001942DB">
        <w:rPr>
          <w:rFonts w:eastAsia="SimSun" w:cstheme="minorHAnsi"/>
          <w:b/>
          <w:sz w:val="21"/>
          <w:szCs w:val="21"/>
        </w:rPr>
        <w:tab/>
      </w:r>
      <w:r w:rsidR="00C018B1" w:rsidRPr="001942DB">
        <w:rPr>
          <w:rFonts w:eastAsia="SimSun" w:cstheme="minorHAnsi"/>
          <w:b/>
          <w:sz w:val="21"/>
          <w:szCs w:val="21"/>
        </w:rPr>
        <w:tab/>
      </w:r>
      <w:r w:rsidR="00C018B1" w:rsidRPr="001942DB">
        <w:rPr>
          <w:rFonts w:eastAsia="SimSun" w:cstheme="minorHAnsi"/>
          <w:b/>
          <w:sz w:val="21"/>
          <w:szCs w:val="21"/>
        </w:rPr>
        <w:tab/>
      </w:r>
      <w:r w:rsidR="00C018B1" w:rsidRPr="001942DB">
        <w:rPr>
          <w:rFonts w:eastAsia="SimSun" w:cstheme="minorHAnsi"/>
          <w:b/>
          <w:sz w:val="21"/>
          <w:szCs w:val="21"/>
        </w:rPr>
        <w:tab/>
      </w:r>
      <w:r w:rsidR="00C018B1" w:rsidRPr="001942DB">
        <w:rPr>
          <w:rFonts w:eastAsia="SimSun" w:cstheme="minorHAnsi"/>
          <w:b/>
          <w:sz w:val="21"/>
          <w:szCs w:val="21"/>
        </w:rPr>
        <w:tab/>
      </w:r>
      <w:r w:rsidR="00C018B1" w:rsidRPr="001942DB">
        <w:rPr>
          <w:rFonts w:eastAsia="SimSun" w:cstheme="minorHAnsi"/>
          <w:b/>
          <w:sz w:val="21"/>
          <w:szCs w:val="21"/>
        </w:rPr>
        <w:tab/>
      </w:r>
    </w:p>
    <w:p w14:paraId="7A00FD50" w14:textId="77777777" w:rsidR="007302A4" w:rsidRPr="001942DB" w:rsidRDefault="007302A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Good experience in Amazon Web Services (AWS) environment and good knowledge of AWS</w:t>
      </w:r>
      <w:r w:rsidR="00877E21" w:rsidRPr="001942DB">
        <w:rPr>
          <w:rFonts w:eastAsia="Times New Roman" w:cstheme="minorHAnsi"/>
          <w:sz w:val="21"/>
          <w:szCs w:val="21"/>
        </w:rPr>
        <w:t xml:space="preserve"> </w:t>
      </w:r>
      <w:r w:rsidRPr="001942DB">
        <w:rPr>
          <w:rFonts w:eastAsia="Times New Roman" w:cstheme="minorHAnsi"/>
          <w:sz w:val="21"/>
          <w:szCs w:val="21"/>
        </w:rPr>
        <w:t xml:space="preserve">services like Elastic Compute </w:t>
      </w:r>
      <w:r w:rsidR="00877E21" w:rsidRPr="001942DB">
        <w:rPr>
          <w:rFonts w:eastAsia="Times New Roman" w:cstheme="minorHAnsi"/>
          <w:sz w:val="21"/>
          <w:szCs w:val="21"/>
        </w:rPr>
        <w:t>Cloud (</w:t>
      </w:r>
      <w:r w:rsidRPr="001942DB">
        <w:rPr>
          <w:rFonts w:eastAsia="Times New Roman" w:cstheme="minorHAnsi"/>
          <w:sz w:val="21"/>
          <w:szCs w:val="21"/>
        </w:rPr>
        <w:t>EC2), Elastic Load-balancers, Elastic Container Service (Docker Containers), S3, Elastic Beanstalk, Cloud Front, Elastic Filesystem, RDS, DMS, VPC, Route53, Cloud Watch, Cloud Trail, Cloud Formation, IAM. </w:t>
      </w:r>
    </w:p>
    <w:p w14:paraId="1302F1CF" w14:textId="77777777" w:rsidR="00797787" w:rsidRPr="001942DB" w:rsidRDefault="00797787"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Implemented a Continuous Delivery pipeline with Docker, Jenkins and GitHub and AWS AMI’s.</w:t>
      </w:r>
    </w:p>
    <w:p w14:paraId="73033C88" w14:textId="77777777" w:rsidR="007302A4" w:rsidRPr="001942DB" w:rsidRDefault="007302A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Created detailed AWS Security Groups which behaved as virtual firewalls that controlled the traffic allowed to reach one or more AWS EC2 instances. Managing Multiple AWS instances, assigning the security groups, Elastic Load Balancer and AMIs. </w:t>
      </w:r>
    </w:p>
    <w:p w14:paraId="37358A7E" w14:textId="5A08961E" w:rsidR="00B32426" w:rsidRPr="001942DB" w:rsidRDefault="00B32426"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 xml:space="preserve">Developed </w:t>
      </w:r>
      <w:proofErr w:type="spellStart"/>
      <w:r w:rsidRPr="001942DB">
        <w:rPr>
          <w:rFonts w:eastAsia="Times New Roman" w:cstheme="minorHAnsi"/>
          <w:sz w:val="21"/>
          <w:szCs w:val="21"/>
        </w:rPr>
        <w:t>microservice</w:t>
      </w:r>
      <w:proofErr w:type="spellEnd"/>
      <w:r w:rsidRPr="001942DB">
        <w:rPr>
          <w:rFonts w:eastAsia="Times New Roman" w:cstheme="minorHAnsi"/>
          <w:sz w:val="21"/>
          <w:szCs w:val="21"/>
        </w:rPr>
        <w:t xml:space="preserve"> on boarding tools leveraging Python and Jenkins allowing for easy creation and maintenance of build jobs and Kubernetes deploy and services</w:t>
      </w:r>
    </w:p>
    <w:p w14:paraId="5E361F4C" w14:textId="77777777" w:rsidR="00FB508F" w:rsidRPr="001942DB" w:rsidRDefault="00FB508F"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Virtualized the AWS Servers using the Docker, created the Docker files and version controlled them.</w:t>
      </w:r>
    </w:p>
    <w:p w14:paraId="5D5B840B" w14:textId="77777777" w:rsidR="00075725" w:rsidRPr="001942DB" w:rsidRDefault="00075725"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Implemented a CI/CD pipeline with Jenkins, GitHub, Nexus, Maven and AWS AMI's.</w:t>
      </w:r>
    </w:p>
    <w:p w14:paraId="1AE5873E" w14:textId="77777777" w:rsidR="00326493" w:rsidRPr="001942DB" w:rsidRDefault="00326493"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Developed and managed cloud VMs with AWS EC2 command line clients and management console.</w:t>
      </w:r>
    </w:p>
    <w:p w14:paraId="06689F95" w14:textId="77777777" w:rsidR="007302A4" w:rsidRPr="001942DB" w:rsidRDefault="007302A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Configuring of Virtual Private Cloud (VPC) with networking of subnets containing servers. </w:t>
      </w:r>
    </w:p>
    <w:p w14:paraId="417BF600" w14:textId="77777777" w:rsidR="00421109" w:rsidRPr="001942DB" w:rsidRDefault="007302A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Built S3 buckets and managed policies for S3 buckets and used S3 bucket and Glacier for storage and backup on AWS. </w:t>
      </w:r>
    </w:p>
    <w:p w14:paraId="1955D493" w14:textId="77777777" w:rsidR="00417B70" w:rsidRPr="001942DB" w:rsidRDefault="00421109"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Implemented CI/CD using Jenkins &amp; Docker swarm.</w:t>
      </w:r>
    </w:p>
    <w:p w14:paraId="540B2170" w14:textId="0CC8CE77" w:rsidR="00417B70" w:rsidRPr="001942DB" w:rsidRDefault="00417B70"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Implemented Hadoop clusters on processing big data pipelines using Amazon EMR and Cloudera whereas it depended on Apache Spark for fast processing and for the integration of APIs</w:t>
      </w:r>
    </w:p>
    <w:p w14:paraId="7CF1F4A1" w14:textId="3C89D9D6" w:rsidR="00A16306" w:rsidRDefault="00A16306"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 xml:space="preserve">Generated SQL Scripts using </w:t>
      </w:r>
      <w:proofErr w:type="gramStart"/>
      <w:r w:rsidRPr="001942DB">
        <w:rPr>
          <w:rFonts w:eastAsia="Times New Roman" w:cstheme="minorHAnsi"/>
          <w:sz w:val="21"/>
          <w:szCs w:val="21"/>
        </w:rPr>
        <w:t>python  to</w:t>
      </w:r>
      <w:proofErr w:type="gramEnd"/>
      <w:r w:rsidRPr="001942DB">
        <w:rPr>
          <w:rFonts w:eastAsia="Times New Roman" w:cstheme="minorHAnsi"/>
          <w:sz w:val="21"/>
          <w:szCs w:val="21"/>
        </w:rPr>
        <w:t xml:space="preserve"> extract Structured and non-structured data  from various platforms - Teradata, Redshift, Snowflake, Databricks.</w:t>
      </w:r>
    </w:p>
    <w:p w14:paraId="6811848B" w14:textId="77777777" w:rsidR="005741CE" w:rsidRPr="00600B5E" w:rsidRDefault="005741CE"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421109">
        <w:rPr>
          <w:rFonts w:eastAsia="Times New Roman" w:cstheme="minorHAnsi"/>
          <w:sz w:val="21"/>
          <w:szCs w:val="21"/>
        </w:rPr>
        <w:t>Implemented CI/CD pipelines on Azure Devops, provisioning Azure Resources, creating resources using ARM templates, creating different stages of deployment pipelines using pipeline tasks &amp; groups, powershell</w:t>
      </w:r>
    </w:p>
    <w:p w14:paraId="0316AF61" w14:textId="77777777" w:rsidR="005741CE" w:rsidRPr="00421109" w:rsidRDefault="005741CE"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421109">
        <w:rPr>
          <w:rFonts w:eastAsia="Times New Roman" w:cstheme="minorHAnsi"/>
          <w:sz w:val="21"/>
          <w:szCs w:val="21"/>
        </w:rPr>
        <w:t>Developing Azure ARM templates and deploying using Azure DevOps to provision the Infrastructure.</w:t>
      </w:r>
    </w:p>
    <w:p w14:paraId="1852C6CD" w14:textId="77777777" w:rsidR="005741CE" w:rsidRPr="00421109" w:rsidRDefault="005741CE"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421109">
        <w:rPr>
          <w:rFonts w:eastAsia="Times New Roman" w:cstheme="minorHAnsi"/>
          <w:sz w:val="21"/>
          <w:szCs w:val="21"/>
        </w:rPr>
        <w:t>Used Azure ARM templates, Bash Shell for implementing infrastructure as a code</w:t>
      </w:r>
    </w:p>
    <w:p w14:paraId="31D44762" w14:textId="77777777" w:rsidR="005741CE" w:rsidRDefault="005741CE"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C05338">
        <w:rPr>
          <w:rFonts w:eastAsia="Times New Roman" w:cstheme="minorHAnsi"/>
          <w:sz w:val="21"/>
          <w:szCs w:val="21"/>
        </w:rPr>
        <w:t>Create/Refresh/reuse Azure DevOps CI/CD pipeline based on requirement.</w:t>
      </w:r>
    </w:p>
    <w:p w14:paraId="13C724BD" w14:textId="77777777" w:rsidR="005741CE" w:rsidRDefault="00005658"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5741CE">
        <w:rPr>
          <w:rFonts w:eastAsia="Times New Roman" w:cstheme="minorHAnsi"/>
          <w:sz w:val="21"/>
          <w:szCs w:val="21"/>
        </w:rPr>
        <w:t>Used Jira as the bug tracking tool to keep track of all the JIRA issues in the corresponding projects.</w:t>
      </w:r>
    </w:p>
    <w:p w14:paraId="27CCAB0F" w14:textId="59D926B9" w:rsidR="00182D3C" w:rsidRPr="005741CE" w:rsidRDefault="00421109"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5741CE">
        <w:rPr>
          <w:rFonts w:eastAsia="Times New Roman" w:cstheme="minorHAnsi"/>
          <w:sz w:val="21"/>
          <w:szCs w:val="21"/>
        </w:rPr>
        <w:t>Used to manage GitLab and Bit Bucket account for providing access to the Developers and storing the source code.</w:t>
      </w:r>
    </w:p>
    <w:p w14:paraId="06A14FA1" w14:textId="71CB1E96" w:rsidR="00182D3C" w:rsidRPr="001942DB" w:rsidRDefault="00182D3C"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Dockerized Deployment of Various Tools like Gitlab Server and Jenkins.</w:t>
      </w:r>
    </w:p>
    <w:p w14:paraId="4F6BE8F7" w14:textId="77777777" w:rsidR="0083427F" w:rsidRPr="001942DB" w:rsidRDefault="0083427F"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Design, implement and own administration of multiple public cloud environments (AWS &amp; GCP)</w:t>
      </w:r>
    </w:p>
    <w:p w14:paraId="14464571" w14:textId="77777777" w:rsidR="00DA1FD5" w:rsidRPr="001942DB" w:rsidRDefault="00DA1FD5"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 xml:space="preserve">Integrated Docker container orchestration framework using </w:t>
      </w:r>
      <w:proofErr w:type="spellStart"/>
      <w:r w:rsidRPr="001942DB">
        <w:rPr>
          <w:rFonts w:eastAsia="Times New Roman" w:cstheme="minorHAnsi"/>
          <w:sz w:val="21"/>
          <w:szCs w:val="21"/>
        </w:rPr>
        <w:t>Kubernates</w:t>
      </w:r>
      <w:proofErr w:type="spellEnd"/>
      <w:r w:rsidRPr="001942DB">
        <w:rPr>
          <w:rFonts w:eastAsia="Times New Roman" w:cstheme="minorHAnsi"/>
          <w:sz w:val="21"/>
          <w:szCs w:val="21"/>
        </w:rPr>
        <w:t xml:space="preserve"> by creating pods, config Maps and deployments.</w:t>
      </w:r>
    </w:p>
    <w:p w14:paraId="515AD858" w14:textId="66E2CE46" w:rsidR="00DA1FD5" w:rsidRPr="001942DB" w:rsidRDefault="00DA1FD5"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 xml:space="preserve">Created Multi-Masters and Multiple worker </w:t>
      </w:r>
      <w:proofErr w:type="spellStart"/>
      <w:r w:rsidRPr="001942DB">
        <w:rPr>
          <w:rFonts w:eastAsia="Times New Roman" w:cstheme="minorHAnsi"/>
          <w:sz w:val="21"/>
          <w:szCs w:val="21"/>
        </w:rPr>
        <w:t>Kubernates</w:t>
      </w:r>
      <w:proofErr w:type="spellEnd"/>
      <w:r w:rsidRPr="001942DB">
        <w:rPr>
          <w:rFonts w:eastAsia="Times New Roman" w:cstheme="minorHAnsi"/>
          <w:sz w:val="21"/>
          <w:szCs w:val="21"/>
        </w:rPr>
        <w:t xml:space="preserve"> cluster for Production environment</w:t>
      </w:r>
    </w:p>
    <w:p w14:paraId="0EB31FC0" w14:textId="77777777" w:rsidR="005E6965" w:rsidRPr="001942DB" w:rsidRDefault="005E6965"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Maintained automatic environment using Chef Recipes&amp; cookbooks within AWS environment. </w:t>
      </w:r>
    </w:p>
    <w:p w14:paraId="400516E8" w14:textId="77777777" w:rsidR="004809C7" w:rsidRDefault="004809C7"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Developed automation scripting in Python (core) using Puppet to deploy and manage Java applications across Linux servers.</w:t>
      </w:r>
    </w:p>
    <w:p w14:paraId="039B2160" w14:textId="77777777" w:rsidR="00C410DB" w:rsidRPr="001942DB" w:rsidRDefault="00C410DB" w:rsidP="00C410DB">
      <w:pPr>
        <w:pStyle w:val="ListParagraph"/>
        <w:spacing w:after="0" w:line="240" w:lineRule="auto"/>
        <w:ind w:left="-284" w:right="-589"/>
        <w:jc w:val="both"/>
        <w:rPr>
          <w:rFonts w:eastAsia="Times New Roman" w:cstheme="minorHAnsi"/>
          <w:sz w:val="21"/>
          <w:szCs w:val="21"/>
        </w:rPr>
      </w:pPr>
    </w:p>
    <w:p w14:paraId="75DBA9C7" w14:textId="48F7EDB4" w:rsidR="007E1744" w:rsidRPr="001942DB" w:rsidRDefault="007E1744" w:rsidP="00C410DB">
      <w:pPr>
        <w:spacing w:after="0" w:line="240" w:lineRule="auto"/>
        <w:ind w:left="-284" w:right="-589" w:hanging="436"/>
        <w:contextualSpacing/>
        <w:jc w:val="both"/>
        <w:rPr>
          <w:rFonts w:eastAsia="SimSun" w:cstheme="minorHAnsi"/>
          <w:b/>
          <w:sz w:val="21"/>
          <w:szCs w:val="21"/>
        </w:rPr>
      </w:pPr>
      <w:r>
        <w:rPr>
          <w:rFonts w:eastAsia="SimSun" w:cstheme="minorHAnsi"/>
          <w:b/>
          <w:sz w:val="21"/>
          <w:szCs w:val="21"/>
        </w:rPr>
        <w:t>Cognizant</w:t>
      </w:r>
      <w:r w:rsidRPr="001942DB">
        <w:rPr>
          <w:rFonts w:eastAsia="SimSun" w:cstheme="minorHAnsi"/>
          <w:b/>
          <w:sz w:val="21"/>
          <w:szCs w:val="21"/>
        </w:rPr>
        <w:t>, India</w:t>
      </w:r>
      <w:r w:rsidRPr="001942DB">
        <w:rPr>
          <w:rFonts w:eastAsia="SimSun" w:cstheme="minorHAnsi"/>
          <w:b/>
          <w:sz w:val="21"/>
          <w:szCs w:val="21"/>
        </w:rPr>
        <w:tab/>
      </w:r>
      <w:r w:rsidRPr="001942DB">
        <w:rPr>
          <w:rFonts w:eastAsia="SimSun" w:cstheme="minorHAnsi"/>
          <w:b/>
          <w:sz w:val="21"/>
          <w:szCs w:val="21"/>
        </w:rPr>
        <w:tab/>
      </w:r>
      <w:r w:rsidRPr="001942DB">
        <w:rPr>
          <w:rFonts w:eastAsia="SimSun" w:cstheme="minorHAnsi"/>
          <w:b/>
          <w:sz w:val="21"/>
          <w:szCs w:val="21"/>
        </w:rPr>
        <w:tab/>
      </w:r>
      <w:r w:rsidRPr="001942DB">
        <w:rPr>
          <w:rFonts w:eastAsia="SimSun" w:cstheme="minorHAnsi"/>
          <w:b/>
          <w:sz w:val="21"/>
          <w:szCs w:val="21"/>
        </w:rPr>
        <w:tab/>
      </w:r>
      <w:r w:rsidRPr="001942DB">
        <w:rPr>
          <w:rFonts w:eastAsia="SimSun" w:cstheme="minorHAnsi"/>
          <w:b/>
          <w:sz w:val="21"/>
          <w:szCs w:val="21"/>
        </w:rPr>
        <w:tab/>
      </w:r>
      <w:r w:rsidRPr="001942DB">
        <w:rPr>
          <w:rFonts w:eastAsia="SimSun" w:cstheme="minorHAnsi"/>
          <w:b/>
          <w:sz w:val="21"/>
          <w:szCs w:val="21"/>
        </w:rPr>
        <w:tab/>
      </w:r>
      <w:r w:rsidRPr="001942DB">
        <w:rPr>
          <w:rFonts w:eastAsia="SimSun" w:cstheme="minorHAnsi"/>
          <w:b/>
          <w:sz w:val="21"/>
          <w:szCs w:val="21"/>
        </w:rPr>
        <w:tab/>
        <w:t xml:space="preserve">         </w:t>
      </w:r>
      <w:r>
        <w:rPr>
          <w:rFonts w:eastAsia="SimSun" w:cstheme="minorHAnsi"/>
          <w:b/>
          <w:sz w:val="21"/>
          <w:szCs w:val="21"/>
        </w:rPr>
        <w:t xml:space="preserve">                            </w:t>
      </w:r>
      <w:r w:rsidR="00791C66">
        <w:rPr>
          <w:rFonts w:eastAsia="SimSun" w:cstheme="minorHAnsi"/>
          <w:b/>
          <w:sz w:val="21"/>
          <w:szCs w:val="21"/>
        </w:rPr>
        <w:t xml:space="preserve">                        Jan 2016 - July 2017</w:t>
      </w:r>
    </w:p>
    <w:p w14:paraId="070D25AB" w14:textId="5B5D8E46" w:rsidR="007E1744" w:rsidRPr="001942DB" w:rsidRDefault="007E1744" w:rsidP="00C410DB">
      <w:pPr>
        <w:spacing w:after="0" w:line="240" w:lineRule="auto"/>
        <w:ind w:left="-284" w:right="-589" w:hanging="436"/>
        <w:contextualSpacing/>
        <w:jc w:val="both"/>
        <w:rPr>
          <w:rFonts w:eastAsia="SimSun" w:cstheme="minorHAnsi"/>
          <w:b/>
          <w:sz w:val="21"/>
          <w:szCs w:val="21"/>
        </w:rPr>
      </w:pPr>
      <w:r>
        <w:rPr>
          <w:rFonts w:eastAsia="SimSun" w:cstheme="minorHAnsi"/>
          <w:b/>
          <w:sz w:val="21"/>
          <w:szCs w:val="21"/>
        </w:rPr>
        <w:t>DevOps Engineer</w:t>
      </w:r>
      <w:r w:rsidRPr="001942DB">
        <w:rPr>
          <w:rFonts w:eastAsia="SimSun" w:cstheme="minorHAnsi"/>
          <w:b/>
          <w:sz w:val="21"/>
          <w:szCs w:val="21"/>
        </w:rPr>
        <w:tab/>
      </w:r>
    </w:p>
    <w:p w14:paraId="202CF66B"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 xml:space="preserve">Developed and implemented Software Release Management strategies for various applications through the agile process Using DevOps tools. </w:t>
      </w:r>
    </w:p>
    <w:p w14:paraId="6B33855A"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lastRenderedPageBreak/>
        <w:t>Worked with Development and QA teams to continuously integrate software development using Maven, GIT, and Jenkins.</w:t>
      </w:r>
    </w:p>
    <w:p w14:paraId="53C38F2D"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Developed build and deployment scripts using Maven as build tool in Jenkins to move from one environment to other environments and Involved in editing the existing Maven files in case of errors or changes in the project requirements.</w:t>
      </w:r>
    </w:p>
    <w:p w14:paraId="2935939F"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Used Aws Lambda for Server less code compiling and Kinesis for the product development.</w:t>
      </w:r>
    </w:p>
    <w:p w14:paraId="53CCFEE3"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Implemented continuous delivery pipeline involving Jenkins, Ansible to complete the automation from commit to deployment.</w:t>
      </w:r>
    </w:p>
    <w:p w14:paraId="2C4989CB"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 xml:space="preserve">Installed Pivotal Cloud Foundry on EC2 to manage the containers created by PCF. </w:t>
      </w:r>
    </w:p>
    <w:p w14:paraId="58BB01CD"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Used Docker to virtualize deployment containers and push the code to EC2 Cloud using PCF.</w:t>
      </w:r>
    </w:p>
    <w:p w14:paraId="45305B8A"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Debug and resolve Pre-Post Open Stack deployment failures.</w:t>
      </w:r>
    </w:p>
    <w:p w14:paraId="20B833A5"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Created playbooks for Open Stack deployments and bug fixes with Ansible.</w:t>
      </w:r>
    </w:p>
    <w:p w14:paraId="472BE30A"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Used the Application Server Admin (JBOSS/ Tomcat) to manage the systems remotely using Ansible and using Linux.</w:t>
      </w:r>
    </w:p>
    <w:p w14:paraId="01C24CE3"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Incorporated Ansible and Vagrant to provision testing environments and model network configuration changes.</w:t>
      </w:r>
    </w:p>
    <w:p w14:paraId="4CBFD570"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Used Docker to containerized Micro services in cloud and managed clusters using Docker Swarm and Kubernetes. Developed Private cloud system solution on Core OS using Kubernetes.</w:t>
      </w:r>
    </w:p>
    <w:p w14:paraId="291D81A9"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Worked with the groovy scripts in Jenkins to execute jobs for a continuous integration pipeline where 'Groovy Jenkins Plugin' and 'Groovy Post-Build Action Plugin' is used as a build step and post build actions environments needs. And, configuration automation using Docker containers.</w:t>
      </w:r>
    </w:p>
    <w:p w14:paraId="617443A6"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Wrote AWS Lambda functions in python for AWS's Lambda which invokes python scripts to perform various transformations and analytics on large data sets in EMR clusters.</w:t>
      </w:r>
    </w:p>
    <w:p w14:paraId="44BB3231"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Used the AWS-CLI to suspend an AWS Lambda function processing an Amazon Kinesis stream, then to resume it again.</w:t>
      </w:r>
    </w:p>
    <w:p w14:paraId="3946460E"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Implemented AWS Lambda functions to run scripts in response to event in Amazon Dynamo DB table or S3 bucket or to HTTP requests using Amazon API Gateway.</w:t>
      </w:r>
    </w:p>
    <w:p w14:paraId="407EE01E"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Achieved Continuous Delivery on high scalable environment, used Docker coupled with Nginx.</w:t>
      </w:r>
    </w:p>
    <w:p w14:paraId="3B1B76CE"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Deploy and monitor scalable infrastructure on Amazon web services (AWS) &amp; configuration management using Ansible.</w:t>
      </w:r>
    </w:p>
    <w:p w14:paraId="275AFAA9"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Installed Ansible Tower and wrote playbooks, created roles to rollout configurations to different environments.</w:t>
      </w:r>
    </w:p>
    <w:p w14:paraId="4E3A9D9D"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 xml:space="preserve">Configured Chef </w:t>
      </w:r>
      <w:proofErr w:type="gramStart"/>
      <w:r w:rsidRPr="007E1744">
        <w:rPr>
          <w:rFonts w:eastAsia="Times New Roman" w:cstheme="minorHAnsi"/>
          <w:sz w:val="21"/>
          <w:szCs w:val="21"/>
        </w:rPr>
        <w:t>infrastructure</w:t>
      </w:r>
      <w:proofErr w:type="gramEnd"/>
      <w:r w:rsidRPr="007E1744">
        <w:rPr>
          <w:rFonts w:eastAsia="Times New Roman" w:cstheme="minorHAnsi"/>
          <w:sz w:val="21"/>
          <w:szCs w:val="21"/>
        </w:rPr>
        <w:t>. Setup chef infrastructure for various environments. Used open source chef, chef-solo and chef-zero. Also, written various cookbooks for infrastructure automation.</w:t>
      </w:r>
    </w:p>
    <w:p w14:paraId="407C4719"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Creating Cloud Formation scripts for hosting software on AWS cloud and automating the installation of software through PowerShell scripts.</w:t>
      </w:r>
    </w:p>
    <w:p w14:paraId="3F4F9B5B"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Developed Open Stack API to integrate with Amazon EC2 cloud based architecture in AWS, including creating machine Images.</w:t>
      </w:r>
    </w:p>
    <w:p w14:paraId="64949CDF"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Used Kubernetes to deploy scale, load balance, scale and manage Docker containers with multiple namespace versions.</w:t>
      </w:r>
    </w:p>
    <w:p w14:paraId="2486BF16"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Employed automation, utilizing PowerShell and batch scripting best practices and Cloud Formation templates, to ensure repeatable deployments and for automating the AMI image deployment.</w:t>
      </w:r>
    </w:p>
    <w:p w14:paraId="057344BC"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Designed and developed UNIX shell scripts to schedule jobs. Also wrote pre-session and post-session shell scripts, Wrote PL/SQL scripts for dropping, debugging and rebuilding indexes.</w:t>
      </w:r>
    </w:p>
    <w:p w14:paraId="244C741F"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Configured and managed environments DEV, QA, UAT and PROD on Open Stack for various releases and designed instance strategies.</w:t>
      </w:r>
    </w:p>
    <w:p w14:paraId="127AC683"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Worked with Terraform for automating VPC's, ELB's, security group's, SQS queues, S3 buckets, and continuing to replace the rest of our infrastructure.</w:t>
      </w:r>
    </w:p>
    <w:p w14:paraId="51BC861B"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Developed Dev/Test/Prod environments of different applications on AWS by provisioning Kubernetes clusters on EC2 instances using Docker, Bash, Chef, and Terraform.</w:t>
      </w:r>
    </w:p>
    <w:p w14:paraId="357B93BE"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Used JIRA tool to track all the defects and changes re</w:t>
      </w:r>
      <w:r>
        <w:rPr>
          <w:rFonts w:eastAsia="Times New Roman" w:cstheme="minorHAnsi"/>
          <w:sz w:val="21"/>
          <w:szCs w:val="21"/>
        </w:rPr>
        <w:t>lated to Build and Release Team</w:t>
      </w:r>
    </w:p>
    <w:p w14:paraId="192DA5D8" w14:textId="77777777" w:rsid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Used Confluence to create, share and discuss content and projects.</w:t>
      </w:r>
    </w:p>
    <w:p w14:paraId="40F9ED92" w14:textId="07400EF0" w:rsidR="007E1744" w:rsidRPr="007E1744" w:rsidRDefault="007E1744"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7E1744">
        <w:rPr>
          <w:rFonts w:eastAsia="Times New Roman" w:cstheme="minorHAnsi"/>
          <w:sz w:val="21"/>
          <w:szCs w:val="21"/>
        </w:rPr>
        <w:t>Created monitors, alarms and notifications for EC2 hosts using Cloud Watch, creating automated build and release environment using CI/CD Tools like Jenkins Route 53.</w:t>
      </w:r>
    </w:p>
    <w:p w14:paraId="4BFAEC3A" w14:textId="77777777" w:rsidR="00597D26" w:rsidRPr="001942DB" w:rsidRDefault="00597D26" w:rsidP="00C410DB">
      <w:pPr>
        <w:spacing w:after="0" w:line="240" w:lineRule="auto"/>
        <w:ind w:left="-284" w:right="-589" w:hanging="436"/>
        <w:jc w:val="both"/>
        <w:rPr>
          <w:rFonts w:eastAsia="Times New Roman" w:cstheme="minorHAnsi"/>
          <w:sz w:val="21"/>
          <w:szCs w:val="21"/>
        </w:rPr>
      </w:pPr>
      <w:bookmarkStart w:id="0" w:name="_GoBack"/>
      <w:bookmarkEnd w:id="0"/>
    </w:p>
    <w:p w14:paraId="735CA0F3" w14:textId="1DF13D87" w:rsidR="003F574D" w:rsidRPr="001942DB" w:rsidRDefault="00E46CE1" w:rsidP="00C410DB">
      <w:pPr>
        <w:spacing w:after="0" w:line="240" w:lineRule="auto"/>
        <w:ind w:left="-284" w:right="-589" w:hanging="436"/>
        <w:jc w:val="both"/>
        <w:rPr>
          <w:rFonts w:eastAsia="Times New Roman" w:cstheme="minorHAnsi"/>
          <w:b/>
          <w:bCs/>
          <w:sz w:val="21"/>
          <w:szCs w:val="21"/>
        </w:rPr>
      </w:pPr>
      <w:r w:rsidRPr="001942DB">
        <w:rPr>
          <w:rFonts w:eastAsia="Times New Roman" w:cstheme="minorHAnsi"/>
          <w:b/>
          <w:bCs/>
          <w:sz w:val="21"/>
          <w:szCs w:val="21"/>
        </w:rPr>
        <w:t xml:space="preserve">Educational &amp; </w:t>
      </w:r>
      <w:r w:rsidR="00D47DD8" w:rsidRPr="001942DB">
        <w:rPr>
          <w:rFonts w:eastAsia="Times New Roman" w:cstheme="minorHAnsi"/>
          <w:b/>
          <w:bCs/>
          <w:sz w:val="21"/>
          <w:szCs w:val="21"/>
        </w:rPr>
        <w:t>Details:</w:t>
      </w:r>
    </w:p>
    <w:p w14:paraId="720F5992" w14:textId="770B50D6" w:rsidR="00E46CE1" w:rsidRDefault="00D47DD8" w:rsidP="00C410DB">
      <w:pPr>
        <w:pStyle w:val="ListParagraph"/>
        <w:numPr>
          <w:ilvl w:val="0"/>
          <w:numId w:val="14"/>
        </w:numPr>
        <w:spacing w:after="0" w:line="240" w:lineRule="auto"/>
        <w:ind w:left="-284" w:right="-589" w:hanging="436"/>
        <w:jc w:val="both"/>
        <w:rPr>
          <w:rFonts w:eastAsia="Times New Roman" w:cstheme="minorHAnsi"/>
          <w:sz w:val="21"/>
          <w:szCs w:val="21"/>
        </w:rPr>
      </w:pPr>
      <w:r w:rsidRPr="001942DB">
        <w:rPr>
          <w:rFonts w:eastAsia="Times New Roman" w:cstheme="minorHAnsi"/>
          <w:sz w:val="21"/>
          <w:szCs w:val="21"/>
        </w:rPr>
        <w:t>Bachelor of Technology</w:t>
      </w:r>
      <w:r w:rsidR="00B257B4" w:rsidRPr="001942DB">
        <w:rPr>
          <w:rFonts w:eastAsia="Times New Roman" w:cstheme="minorHAnsi"/>
          <w:sz w:val="21"/>
          <w:szCs w:val="21"/>
        </w:rPr>
        <w:t xml:space="preserve"> in Computer Science from JNT University, India</w:t>
      </w:r>
    </w:p>
    <w:p w14:paraId="14453476" w14:textId="45C84B5F" w:rsidR="00C410DB" w:rsidRPr="00EA1249" w:rsidRDefault="00C410DB" w:rsidP="00C410DB">
      <w:pPr>
        <w:pStyle w:val="ListParagraph"/>
        <w:numPr>
          <w:ilvl w:val="0"/>
          <w:numId w:val="14"/>
        </w:numPr>
        <w:spacing w:after="0" w:line="240" w:lineRule="auto"/>
        <w:ind w:left="-284" w:right="-589" w:hanging="436"/>
        <w:jc w:val="both"/>
        <w:rPr>
          <w:rFonts w:eastAsia="Times New Roman" w:cstheme="minorHAnsi"/>
          <w:sz w:val="21"/>
          <w:szCs w:val="21"/>
        </w:rPr>
      </w:pPr>
      <w:r>
        <w:rPr>
          <w:rFonts w:eastAsia="Times New Roman" w:cstheme="minorHAnsi"/>
          <w:sz w:val="21"/>
          <w:szCs w:val="21"/>
        </w:rPr>
        <w:t>#open to work</w:t>
      </w:r>
    </w:p>
    <w:sectPr w:rsidR="00C410DB" w:rsidRPr="00EA1249" w:rsidSect="001942DB">
      <w:pgSz w:w="11907" w:h="16839" w:code="9"/>
      <w:pgMar w:top="810" w:right="1275" w:bottom="900" w:left="1440"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C009A2" w14:textId="77777777" w:rsidR="007F3B6C" w:rsidRDefault="007F3B6C" w:rsidP="00EF5E3E">
      <w:pPr>
        <w:spacing w:after="0" w:line="240" w:lineRule="auto"/>
      </w:pPr>
      <w:r>
        <w:separator/>
      </w:r>
    </w:p>
  </w:endnote>
  <w:endnote w:type="continuationSeparator" w:id="0">
    <w:p w14:paraId="71395F46" w14:textId="77777777" w:rsidR="007F3B6C" w:rsidRDefault="007F3B6C" w:rsidP="00EF5E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104CA1" w14:textId="77777777" w:rsidR="007F3B6C" w:rsidRDefault="007F3B6C" w:rsidP="00EF5E3E">
      <w:pPr>
        <w:spacing w:after="0" w:line="240" w:lineRule="auto"/>
      </w:pPr>
      <w:r>
        <w:separator/>
      </w:r>
    </w:p>
  </w:footnote>
  <w:footnote w:type="continuationSeparator" w:id="0">
    <w:p w14:paraId="2057FD02" w14:textId="77777777" w:rsidR="007F3B6C" w:rsidRDefault="007F3B6C" w:rsidP="00EF5E3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6C3C8E"/>
    <w:multiLevelType w:val="hybridMultilevel"/>
    <w:tmpl w:val="B54E171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5C16562"/>
    <w:multiLevelType w:val="hybridMultilevel"/>
    <w:tmpl w:val="F2E27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2B6266"/>
    <w:multiLevelType w:val="hybridMultilevel"/>
    <w:tmpl w:val="50FAEF2E"/>
    <w:lvl w:ilvl="0" w:tplc="97481D2E">
      <w:numFmt w:val="bullet"/>
      <w:lvlText w:val="•"/>
      <w:lvlJc w:val="left"/>
      <w:pPr>
        <w:ind w:left="36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8D16642"/>
    <w:multiLevelType w:val="multilevel"/>
    <w:tmpl w:val="948A1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A9E7147"/>
    <w:multiLevelType w:val="hybridMultilevel"/>
    <w:tmpl w:val="FA0066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6D6327A"/>
    <w:multiLevelType w:val="multilevel"/>
    <w:tmpl w:val="75525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7CF066E"/>
    <w:multiLevelType w:val="multilevel"/>
    <w:tmpl w:val="C7549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D771485"/>
    <w:multiLevelType w:val="hybridMultilevel"/>
    <w:tmpl w:val="EF88D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62070EE">
      <w:start w:val="1"/>
      <w:numFmt w:val="bullet"/>
      <w:lvlText w:val=""/>
      <w:lvlJc w:val="left"/>
      <w:pPr>
        <w:ind w:left="2880" w:hanging="360"/>
      </w:pPr>
      <w:rPr>
        <w:rFonts w:ascii="Symbol" w:hAnsi="Symbol" w:hint="default"/>
        <w:sz w:val="14"/>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D7B3AEB"/>
    <w:multiLevelType w:val="multilevel"/>
    <w:tmpl w:val="2F3EB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EAF64B8"/>
    <w:multiLevelType w:val="multilevel"/>
    <w:tmpl w:val="4DF29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03A1B16"/>
    <w:multiLevelType w:val="hybridMultilevel"/>
    <w:tmpl w:val="9B6890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3430A62"/>
    <w:multiLevelType w:val="multilevel"/>
    <w:tmpl w:val="E710F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nsid w:val="248E13B0"/>
    <w:multiLevelType w:val="hybridMultilevel"/>
    <w:tmpl w:val="D8C809EC"/>
    <w:lvl w:ilvl="0" w:tplc="04090001">
      <w:start w:val="1"/>
      <w:numFmt w:val="bullet"/>
      <w:lvlText w:val=""/>
      <w:lvlJc w:val="left"/>
      <w:pPr>
        <w:ind w:left="-72" w:hanging="360"/>
      </w:pPr>
      <w:rPr>
        <w:rFonts w:ascii="Symbol" w:hAnsi="Symbol" w:hint="default"/>
      </w:rPr>
    </w:lvl>
    <w:lvl w:ilvl="1" w:tplc="04090003" w:tentative="1">
      <w:start w:val="1"/>
      <w:numFmt w:val="bullet"/>
      <w:lvlText w:val="o"/>
      <w:lvlJc w:val="left"/>
      <w:pPr>
        <w:ind w:left="648" w:hanging="360"/>
      </w:pPr>
      <w:rPr>
        <w:rFonts w:ascii="Courier New" w:hAnsi="Courier New" w:cs="Courier New" w:hint="default"/>
      </w:rPr>
    </w:lvl>
    <w:lvl w:ilvl="2" w:tplc="04090005" w:tentative="1">
      <w:start w:val="1"/>
      <w:numFmt w:val="bullet"/>
      <w:lvlText w:val=""/>
      <w:lvlJc w:val="left"/>
      <w:pPr>
        <w:ind w:left="1368" w:hanging="360"/>
      </w:pPr>
      <w:rPr>
        <w:rFonts w:ascii="Wingdings" w:hAnsi="Wingdings" w:hint="default"/>
      </w:rPr>
    </w:lvl>
    <w:lvl w:ilvl="3" w:tplc="04090001" w:tentative="1">
      <w:start w:val="1"/>
      <w:numFmt w:val="bullet"/>
      <w:lvlText w:val=""/>
      <w:lvlJc w:val="left"/>
      <w:pPr>
        <w:ind w:left="2088" w:hanging="360"/>
      </w:pPr>
      <w:rPr>
        <w:rFonts w:ascii="Symbol" w:hAnsi="Symbol" w:hint="default"/>
      </w:rPr>
    </w:lvl>
    <w:lvl w:ilvl="4" w:tplc="04090003" w:tentative="1">
      <w:start w:val="1"/>
      <w:numFmt w:val="bullet"/>
      <w:lvlText w:val="o"/>
      <w:lvlJc w:val="left"/>
      <w:pPr>
        <w:ind w:left="2808" w:hanging="360"/>
      </w:pPr>
      <w:rPr>
        <w:rFonts w:ascii="Courier New" w:hAnsi="Courier New" w:cs="Courier New" w:hint="default"/>
      </w:rPr>
    </w:lvl>
    <w:lvl w:ilvl="5" w:tplc="04090005" w:tentative="1">
      <w:start w:val="1"/>
      <w:numFmt w:val="bullet"/>
      <w:lvlText w:val=""/>
      <w:lvlJc w:val="left"/>
      <w:pPr>
        <w:ind w:left="3528" w:hanging="360"/>
      </w:pPr>
      <w:rPr>
        <w:rFonts w:ascii="Wingdings" w:hAnsi="Wingdings" w:hint="default"/>
      </w:rPr>
    </w:lvl>
    <w:lvl w:ilvl="6" w:tplc="04090001" w:tentative="1">
      <w:start w:val="1"/>
      <w:numFmt w:val="bullet"/>
      <w:lvlText w:val=""/>
      <w:lvlJc w:val="left"/>
      <w:pPr>
        <w:ind w:left="4248" w:hanging="360"/>
      </w:pPr>
      <w:rPr>
        <w:rFonts w:ascii="Symbol" w:hAnsi="Symbol" w:hint="default"/>
      </w:rPr>
    </w:lvl>
    <w:lvl w:ilvl="7" w:tplc="04090003" w:tentative="1">
      <w:start w:val="1"/>
      <w:numFmt w:val="bullet"/>
      <w:lvlText w:val="o"/>
      <w:lvlJc w:val="left"/>
      <w:pPr>
        <w:ind w:left="4968" w:hanging="360"/>
      </w:pPr>
      <w:rPr>
        <w:rFonts w:ascii="Courier New" w:hAnsi="Courier New" w:cs="Courier New" w:hint="default"/>
      </w:rPr>
    </w:lvl>
    <w:lvl w:ilvl="8" w:tplc="04090005" w:tentative="1">
      <w:start w:val="1"/>
      <w:numFmt w:val="bullet"/>
      <w:lvlText w:val=""/>
      <w:lvlJc w:val="left"/>
      <w:pPr>
        <w:ind w:left="5688" w:hanging="360"/>
      </w:pPr>
      <w:rPr>
        <w:rFonts w:ascii="Wingdings" w:hAnsi="Wingdings" w:hint="default"/>
      </w:rPr>
    </w:lvl>
  </w:abstractNum>
  <w:abstractNum w:abstractNumId="13">
    <w:nsid w:val="30AD0D78"/>
    <w:multiLevelType w:val="multilevel"/>
    <w:tmpl w:val="E7F66A6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nsid w:val="32D01F46"/>
    <w:multiLevelType w:val="hybridMultilevel"/>
    <w:tmpl w:val="040A62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5372E0F"/>
    <w:multiLevelType w:val="hybridMultilevel"/>
    <w:tmpl w:val="FDAEB890"/>
    <w:lvl w:ilvl="0" w:tplc="4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64F39CD"/>
    <w:multiLevelType w:val="hybridMultilevel"/>
    <w:tmpl w:val="3662D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2D3DC5"/>
    <w:multiLevelType w:val="hybridMultilevel"/>
    <w:tmpl w:val="E5F0CFFC"/>
    <w:lvl w:ilvl="0" w:tplc="7B782302">
      <w:start w:val="1"/>
      <w:numFmt w:val="bullet"/>
      <w:lvlText w:val=""/>
      <w:lvlJc w:val="left"/>
      <w:pPr>
        <w:ind w:left="720" w:hanging="360"/>
      </w:pPr>
      <w:rPr>
        <w:rFonts w:ascii="Symbol" w:hAnsi="Symbol" w:hint="default"/>
        <w:color w:val="auto"/>
        <w:sz w:val="15"/>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A102815"/>
    <w:multiLevelType w:val="multilevel"/>
    <w:tmpl w:val="DEFE7362"/>
    <w:lvl w:ilvl="0">
      <w:start w:val="1"/>
      <w:numFmt w:val="bullet"/>
      <w:lvlText w:val="●"/>
      <w:lvlJc w:val="left"/>
      <w:pPr>
        <w:ind w:left="720" w:firstLine="360"/>
      </w:pPr>
      <w:rPr>
        <w:rFonts w:ascii="Arial" w:eastAsia="Arial" w:hAnsi="Arial" w:cs="Arial"/>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9">
    <w:nsid w:val="3C8F6D0F"/>
    <w:multiLevelType w:val="hybridMultilevel"/>
    <w:tmpl w:val="38AC9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7735970"/>
    <w:multiLevelType w:val="multilevel"/>
    <w:tmpl w:val="EC10B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7AB3789"/>
    <w:multiLevelType w:val="hybridMultilevel"/>
    <w:tmpl w:val="8716D48C"/>
    <w:lvl w:ilvl="0" w:tplc="40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4A4A4FFA"/>
    <w:multiLevelType w:val="hybridMultilevel"/>
    <w:tmpl w:val="6B3083EC"/>
    <w:lvl w:ilvl="0" w:tplc="B4DCFA1C">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1A02ACC"/>
    <w:multiLevelType w:val="hybridMultilevel"/>
    <w:tmpl w:val="09E60FFA"/>
    <w:lvl w:ilvl="0" w:tplc="062070EE">
      <w:start w:val="1"/>
      <w:numFmt w:val="bullet"/>
      <w:lvlText w:val=""/>
      <w:lvlJc w:val="left"/>
      <w:pPr>
        <w:ind w:left="720" w:hanging="360"/>
      </w:pPr>
      <w:rPr>
        <w:rFonts w:ascii="Symbol" w:hAnsi="Symbol" w:hint="default"/>
        <w:sz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75D57B0"/>
    <w:multiLevelType w:val="multilevel"/>
    <w:tmpl w:val="866E8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E6F0682"/>
    <w:multiLevelType w:val="hybridMultilevel"/>
    <w:tmpl w:val="CF6CFB6C"/>
    <w:lvl w:ilvl="0" w:tplc="04090001">
      <w:start w:val="1"/>
      <w:numFmt w:val="bullet"/>
      <w:lvlText w:val=""/>
      <w:lvlJc w:val="left"/>
      <w:pPr>
        <w:ind w:left="720" w:hanging="360"/>
      </w:pPr>
      <w:rPr>
        <w:rFonts w:ascii="Symbol" w:hAnsi="Symbol" w:hint="default"/>
        <w:sz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46D07AF"/>
    <w:multiLevelType w:val="hybridMultilevel"/>
    <w:tmpl w:val="01740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4BE201D"/>
    <w:multiLevelType w:val="multilevel"/>
    <w:tmpl w:val="426EE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ACB3D1F"/>
    <w:multiLevelType w:val="hybridMultilevel"/>
    <w:tmpl w:val="238E6B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6AD54B94"/>
    <w:multiLevelType w:val="hybridMultilevel"/>
    <w:tmpl w:val="4858E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E003FE6"/>
    <w:multiLevelType w:val="hybridMultilevel"/>
    <w:tmpl w:val="3EE8B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10C23D8"/>
    <w:multiLevelType w:val="multilevel"/>
    <w:tmpl w:val="A3905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61607A1"/>
    <w:multiLevelType w:val="hybridMultilevel"/>
    <w:tmpl w:val="D2EAE58A"/>
    <w:lvl w:ilvl="0" w:tplc="04090001">
      <w:start w:val="1"/>
      <w:numFmt w:val="bullet"/>
      <w:lvlText w:val=""/>
      <w:lvlJc w:val="left"/>
      <w:pPr>
        <w:ind w:left="720" w:hanging="360"/>
      </w:pPr>
      <w:rPr>
        <w:rFonts w:ascii="Symbol" w:hAnsi="Symbol" w:hint="default"/>
        <w:sz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7EF4C28"/>
    <w:multiLevelType w:val="hybridMultilevel"/>
    <w:tmpl w:val="8A1A75C2"/>
    <w:lvl w:ilvl="0" w:tplc="40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7E5430AD"/>
    <w:multiLevelType w:val="hybridMultilevel"/>
    <w:tmpl w:val="497A2D2C"/>
    <w:lvl w:ilvl="0" w:tplc="04090001">
      <w:start w:val="1"/>
      <w:numFmt w:val="bullet"/>
      <w:lvlText w:val=""/>
      <w:lvlJc w:val="left"/>
      <w:pPr>
        <w:ind w:left="720" w:hanging="360"/>
      </w:pPr>
      <w:rPr>
        <w:rFonts w:ascii="Symbol" w:hAnsi="Symbol" w:hint="default"/>
        <w:sz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30"/>
  </w:num>
  <w:num w:numId="3">
    <w:abstractNumId w:val="26"/>
  </w:num>
  <w:num w:numId="4">
    <w:abstractNumId w:val="16"/>
  </w:num>
  <w:num w:numId="5">
    <w:abstractNumId w:val="19"/>
  </w:num>
  <w:num w:numId="6">
    <w:abstractNumId w:val="29"/>
  </w:num>
  <w:num w:numId="7">
    <w:abstractNumId w:val="23"/>
  </w:num>
  <w:num w:numId="8">
    <w:abstractNumId w:val="32"/>
  </w:num>
  <w:num w:numId="9">
    <w:abstractNumId w:val="7"/>
  </w:num>
  <w:num w:numId="10">
    <w:abstractNumId w:val="25"/>
  </w:num>
  <w:num w:numId="11">
    <w:abstractNumId w:val="34"/>
  </w:num>
  <w:num w:numId="12">
    <w:abstractNumId w:val="10"/>
  </w:num>
  <w:num w:numId="13">
    <w:abstractNumId w:val="12"/>
  </w:num>
  <w:num w:numId="14">
    <w:abstractNumId w:val="2"/>
  </w:num>
  <w:num w:numId="15">
    <w:abstractNumId w:val="33"/>
  </w:num>
  <w:num w:numId="16">
    <w:abstractNumId w:val="21"/>
  </w:num>
  <w:num w:numId="17">
    <w:abstractNumId w:val="15"/>
  </w:num>
  <w:num w:numId="18">
    <w:abstractNumId w:val="18"/>
  </w:num>
  <w:num w:numId="19">
    <w:abstractNumId w:val="1"/>
  </w:num>
  <w:num w:numId="20">
    <w:abstractNumId w:val="22"/>
  </w:num>
  <w:num w:numId="21">
    <w:abstractNumId w:val="13"/>
  </w:num>
  <w:num w:numId="22">
    <w:abstractNumId w:val="11"/>
  </w:num>
  <w:num w:numId="23">
    <w:abstractNumId w:val="9"/>
  </w:num>
  <w:num w:numId="24">
    <w:abstractNumId w:val="20"/>
  </w:num>
  <w:num w:numId="25">
    <w:abstractNumId w:val="24"/>
  </w:num>
  <w:num w:numId="26">
    <w:abstractNumId w:val="31"/>
  </w:num>
  <w:num w:numId="27">
    <w:abstractNumId w:val="3"/>
  </w:num>
  <w:num w:numId="28">
    <w:abstractNumId w:val="8"/>
  </w:num>
  <w:num w:numId="29">
    <w:abstractNumId w:val="27"/>
  </w:num>
  <w:num w:numId="30">
    <w:abstractNumId w:val="6"/>
  </w:num>
  <w:num w:numId="31">
    <w:abstractNumId w:val="5"/>
  </w:num>
  <w:num w:numId="32">
    <w:abstractNumId w:val="0"/>
  </w:num>
  <w:num w:numId="33">
    <w:abstractNumId w:val="4"/>
  </w:num>
  <w:num w:numId="34">
    <w:abstractNumId w:val="28"/>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ztDQwszQxMTa2sLRQ0lEKTi0uzszPAykwqwUA/hebMCwAAAA="/>
  </w:docVars>
  <w:rsids>
    <w:rsidRoot w:val="00892A19"/>
    <w:rsid w:val="00002AE4"/>
    <w:rsid w:val="00005658"/>
    <w:rsid w:val="00017DE1"/>
    <w:rsid w:val="00021418"/>
    <w:rsid w:val="000306A7"/>
    <w:rsid w:val="00037DDE"/>
    <w:rsid w:val="00042361"/>
    <w:rsid w:val="00055C2D"/>
    <w:rsid w:val="00056650"/>
    <w:rsid w:val="00071030"/>
    <w:rsid w:val="00075725"/>
    <w:rsid w:val="0008549D"/>
    <w:rsid w:val="000A21EE"/>
    <w:rsid w:val="000A7F8A"/>
    <w:rsid w:val="000C0C51"/>
    <w:rsid w:val="000C4A7F"/>
    <w:rsid w:val="000C5FC4"/>
    <w:rsid w:val="000C60EB"/>
    <w:rsid w:val="000D72C4"/>
    <w:rsid w:val="000D7660"/>
    <w:rsid w:val="000E0C32"/>
    <w:rsid w:val="000F5495"/>
    <w:rsid w:val="000F7C91"/>
    <w:rsid w:val="00106676"/>
    <w:rsid w:val="001416A4"/>
    <w:rsid w:val="00151990"/>
    <w:rsid w:val="00160537"/>
    <w:rsid w:val="00175A15"/>
    <w:rsid w:val="00176131"/>
    <w:rsid w:val="00182D3C"/>
    <w:rsid w:val="00186412"/>
    <w:rsid w:val="001942DB"/>
    <w:rsid w:val="001A5FE7"/>
    <w:rsid w:val="001A6C7A"/>
    <w:rsid w:val="001B26BA"/>
    <w:rsid w:val="001B2D47"/>
    <w:rsid w:val="001C0ECA"/>
    <w:rsid w:val="001D208B"/>
    <w:rsid w:val="001D5AD6"/>
    <w:rsid w:val="001D5D6F"/>
    <w:rsid w:val="001E23F1"/>
    <w:rsid w:val="001F2D16"/>
    <w:rsid w:val="00222312"/>
    <w:rsid w:val="002272AD"/>
    <w:rsid w:val="002316DB"/>
    <w:rsid w:val="00271022"/>
    <w:rsid w:val="002826D6"/>
    <w:rsid w:val="0029277A"/>
    <w:rsid w:val="002B063B"/>
    <w:rsid w:val="002B08E6"/>
    <w:rsid w:val="002B224E"/>
    <w:rsid w:val="002B6C8A"/>
    <w:rsid w:val="002C354C"/>
    <w:rsid w:val="002C6830"/>
    <w:rsid w:val="002D73CE"/>
    <w:rsid w:val="002E2DCB"/>
    <w:rsid w:val="002E6E5C"/>
    <w:rsid w:val="002F6A6C"/>
    <w:rsid w:val="003044B0"/>
    <w:rsid w:val="00321CC4"/>
    <w:rsid w:val="00326493"/>
    <w:rsid w:val="00342C4D"/>
    <w:rsid w:val="00350439"/>
    <w:rsid w:val="00357A3D"/>
    <w:rsid w:val="00357B5F"/>
    <w:rsid w:val="00364D2B"/>
    <w:rsid w:val="003868BE"/>
    <w:rsid w:val="003869DE"/>
    <w:rsid w:val="00386DBE"/>
    <w:rsid w:val="00394339"/>
    <w:rsid w:val="00397B28"/>
    <w:rsid w:val="003A3B3F"/>
    <w:rsid w:val="003B0501"/>
    <w:rsid w:val="003B622E"/>
    <w:rsid w:val="003B7837"/>
    <w:rsid w:val="003C48DF"/>
    <w:rsid w:val="003D2AB4"/>
    <w:rsid w:val="003F01D6"/>
    <w:rsid w:val="003F14AB"/>
    <w:rsid w:val="003F38B0"/>
    <w:rsid w:val="003F574D"/>
    <w:rsid w:val="00417B70"/>
    <w:rsid w:val="00421109"/>
    <w:rsid w:val="00424D55"/>
    <w:rsid w:val="00446852"/>
    <w:rsid w:val="00470EB5"/>
    <w:rsid w:val="004809C7"/>
    <w:rsid w:val="00481341"/>
    <w:rsid w:val="00490B0E"/>
    <w:rsid w:val="004C37F8"/>
    <w:rsid w:val="004C4B57"/>
    <w:rsid w:val="004D377E"/>
    <w:rsid w:val="004E2A74"/>
    <w:rsid w:val="004F4C4F"/>
    <w:rsid w:val="00505680"/>
    <w:rsid w:val="00524569"/>
    <w:rsid w:val="00532E5C"/>
    <w:rsid w:val="00533A66"/>
    <w:rsid w:val="0053745B"/>
    <w:rsid w:val="00542BEC"/>
    <w:rsid w:val="00547992"/>
    <w:rsid w:val="00554872"/>
    <w:rsid w:val="00556494"/>
    <w:rsid w:val="0056424D"/>
    <w:rsid w:val="005643AB"/>
    <w:rsid w:val="00564AC3"/>
    <w:rsid w:val="005741CE"/>
    <w:rsid w:val="005839DE"/>
    <w:rsid w:val="00590FD6"/>
    <w:rsid w:val="00594132"/>
    <w:rsid w:val="00597D26"/>
    <w:rsid w:val="005C6E6D"/>
    <w:rsid w:val="005E2157"/>
    <w:rsid w:val="005E4B8B"/>
    <w:rsid w:val="005E6965"/>
    <w:rsid w:val="005F5ACB"/>
    <w:rsid w:val="005F5FFF"/>
    <w:rsid w:val="006634AD"/>
    <w:rsid w:val="00663C72"/>
    <w:rsid w:val="006714C2"/>
    <w:rsid w:val="00672D92"/>
    <w:rsid w:val="0067324B"/>
    <w:rsid w:val="00681353"/>
    <w:rsid w:val="00683BA5"/>
    <w:rsid w:val="006914AD"/>
    <w:rsid w:val="006B7D16"/>
    <w:rsid w:val="006D73AD"/>
    <w:rsid w:val="006E0507"/>
    <w:rsid w:val="006E3958"/>
    <w:rsid w:val="006F6595"/>
    <w:rsid w:val="006F7C7F"/>
    <w:rsid w:val="007117EC"/>
    <w:rsid w:val="007145EF"/>
    <w:rsid w:val="00715965"/>
    <w:rsid w:val="00716D3F"/>
    <w:rsid w:val="007223BD"/>
    <w:rsid w:val="007237D9"/>
    <w:rsid w:val="007302A4"/>
    <w:rsid w:val="0075032C"/>
    <w:rsid w:val="00763F4E"/>
    <w:rsid w:val="0077105B"/>
    <w:rsid w:val="007743D9"/>
    <w:rsid w:val="00783A83"/>
    <w:rsid w:val="00786F0B"/>
    <w:rsid w:val="00791C66"/>
    <w:rsid w:val="00791E64"/>
    <w:rsid w:val="00797787"/>
    <w:rsid w:val="007A42BF"/>
    <w:rsid w:val="007A43D5"/>
    <w:rsid w:val="007A4E82"/>
    <w:rsid w:val="007B32D5"/>
    <w:rsid w:val="007C628B"/>
    <w:rsid w:val="007D499D"/>
    <w:rsid w:val="007E1744"/>
    <w:rsid w:val="007F2EA6"/>
    <w:rsid w:val="007F3B6C"/>
    <w:rsid w:val="00802F0E"/>
    <w:rsid w:val="0081184F"/>
    <w:rsid w:val="008179DA"/>
    <w:rsid w:val="0083427F"/>
    <w:rsid w:val="00836366"/>
    <w:rsid w:val="0083794B"/>
    <w:rsid w:val="008711F4"/>
    <w:rsid w:val="00873ED3"/>
    <w:rsid w:val="00877E21"/>
    <w:rsid w:val="00892A19"/>
    <w:rsid w:val="00893F3B"/>
    <w:rsid w:val="008A7B9C"/>
    <w:rsid w:val="008B343D"/>
    <w:rsid w:val="008E1558"/>
    <w:rsid w:val="008E7EF6"/>
    <w:rsid w:val="00906510"/>
    <w:rsid w:val="00913133"/>
    <w:rsid w:val="00924440"/>
    <w:rsid w:val="00926A96"/>
    <w:rsid w:val="00935B04"/>
    <w:rsid w:val="00952438"/>
    <w:rsid w:val="00952994"/>
    <w:rsid w:val="00953AA6"/>
    <w:rsid w:val="00954376"/>
    <w:rsid w:val="00960A24"/>
    <w:rsid w:val="00960FBD"/>
    <w:rsid w:val="00971CE9"/>
    <w:rsid w:val="00972D87"/>
    <w:rsid w:val="009B4A0E"/>
    <w:rsid w:val="009D7047"/>
    <w:rsid w:val="009E4757"/>
    <w:rsid w:val="009F218A"/>
    <w:rsid w:val="00A01BF7"/>
    <w:rsid w:val="00A101E4"/>
    <w:rsid w:val="00A11FE6"/>
    <w:rsid w:val="00A16306"/>
    <w:rsid w:val="00A222EF"/>
    <w:rsid w:val="00A23349"/>
    <w:rsid w:val="00A26A0A"/>
    <w:rsid w:val="00A26F17"/>
    <w:rsid w:val="00A7195A"/>
    <w:rsid w:val="00A71B3D"/>
    <w:rsid w:val="00A83B7A"/>
    <w:rsid w:val="00A87A23"/>
    <w:rsid w:val="00A952E4"/>
    <w:rsid w:val="00A9598E"/>
    <w:rsid w:val="00AA5387"/>
    <w:rsid w:val="00AE0911"/>
    <w:rsid w:val="00AE676F"/>
    <w:rsid w:val="00AE774A"/>
    <w:rsid w:val="00AF51FF"/>
    <w:rsid w:val="00AF6074"/>
    <w:rsid w:val="00B11B37"/>
    <w:rsid w:val="00B20520"/>
    <w:rsid w:val="00B257B4"/>
    <w:rsid w:val="00B27939"/>
    <w:rsid w:val="00B32426"/>
    <w:rsid w:val="00B54C34"/>
    <w:rsid w:val="00B60D46"/>
    <w:rsid w:val="00B75907"/>
    <w:rsid w:val="00B806C3"/>
    <w:rsid w:val="00BB79E2"/>
    <w:rsid w:val="00BF1B65"/>
    <w:rsid w:val="00BF56C9"/>
    <w:rsid w:val="00BF6F79"/>
    <w:rsid w:val="00C00C7D"/>
    <w:rsid w:val="00C018B1"/>
    <w:rsid w:val="00C04AE4"/>
    <w:rsid w:val="00C05338"/>
    <w:rsid w:val="00C07865"/>
    <w:rsid w:val="00C14017"/>
    <w:rsid w:val="00C17363"/>
    <w:rsid w:val="00C21294"/>
    <w:rsid w:val="00C34DBE"/>
    <w:rsid w:val="00C410DB"/>
    <w:rsid w:val="00C45545"/>
    <w:rsid w:val="00C47205"/>
    <w:rsid w:val="00C51C9C"/>
    <w:rsid w:val="00C625C7"/>
    <w:rsid w:val="00C62A8C"/>
    <w:rsid w:val="00C66202"/>
    <w:rsid w:val="00C67712"/>
    <w:rsid w:val="00CA724C"/>
    <w:rsid w:val="00CB0852"/>
    <w:rsid w:val="00CB68BA"/>
    <w:rsid w:val="00CD3235"/>
    <w:rsid w:val="00CF45A6"/>
    <w:rsid w:val="00CF7D93"/>
    <w:rsid w:val="00D01576"/>
    <w:rsid w:val="00D0200D"/>
    <w:rsid w:val="00D06DAF"/>
    <w:rsid w:val="00D36851"/>
    <w:rsid w:val="00D42B3A"/>
    <w:rsid w:val="00D44BE3"/>
    <w:rsid w:val="00D47DD8"/>
    <w:rsid w:val="00D5041E"/>
    <w:rsid w:val="00D7735D"/>
    <w:rsid w:val="00D84045"/>
    <w:rsid w:val="00D8418C"/>
    <w:rsid w:val="00DA01F9"/>
    <w:rsid w:val="00DA1FD5"/>
    <w:rsid w:val="00DB13F0"/>
    <w:rsid w:val="00DC5422"/>
    <w:rsid w:val="00DD39AB"/>
    <w:rsid w:val="00E00327"/>
    <w:rsid w:val="00E02BF1"/>
    <w:rsid w:val="00E062A0"/>
    <w:rsid w:val="00E1334C"/>
    <w:rsid w:val="00E13DC0"/>
    <w:rsid w:val="00E162D6"/>
    <w:rsid w:val="00E243F4"/>
    <w:rsid w:val="00E40795"/>
    <w:rsid w:val="00E46CE1"/>
    <w:rsid w:val="00E52118"/>
    <w:rsid w:val="00E61540"/>
    <w:rsid w:val="00E6387C"/>
    <w:rsid w:val="00E77733"/>
    <w:rsid w:val="00EA1249"/>
    <w:rsid w:val="00EA1B29"/>
    <w:rsid w:val="00EA4DB7"/>
    <w:rsid w:val="00EB4D6D"/>
    <w:rsid w:val="00EF5E3E"/>
    <w:rsid w:val="00EF7586"/>
    <w:rsid w:val="00F014DF"/>
    <w:rsid w:val="00F15DF4"/>
    <w:rsid w:val="00F23710"/>
    <w:rsid w:val="00F33BCB"/>
    <w:rsid w:val="00F416FE"/>
    <w:rsid w:val="00F451B8"/>
    <w:rsid w:val="00F47EEB"/>
    <w:rsid w:val="00F5715F"/>
    <w:rsid w:val="00F64E5B"/>
    <w:rsid w:val="00F66893"/>
    <w:rsid w:val="00F86E0A"/>
    <w:rsid w:val="00FA0E30"/>
    <w:rsid w:val="00FA4B46"/>
    <w:rsid w:val="00FB2709"/>
    <w:rsid w:val="00FB508F"/>
    <w:rsid w:val="00FB5CEB"/>
    <w:rsid w:val="00FC6417"/>
    <w:rsid w:val="00FD0DE3"/>
    <w:rsid w:val="00FD1EE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22E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92A19"/>
    <w:pPr>
      <w:ind w:left="720"/>
      <w:contextualSpacing/>
    </w:pPr>
  </w:style>
  <w:style w:type="character" w:styleId="Hyperlink">
    <w:name w:val="Hyperlink"/>
    <w:basedOn w:val="DefaultParagraphFont"/>
    <w:uiPriority w:val="99"/>
    <w:unhideWhenUsed/>
    <w:rsid w:val="003F38B0"/>
    <w:rPr>
      <w:color w:val="0563C1" w:themeColor="hyperlink"/>
      <w:u w:val="single"/>
    </w:rPr>
  </w:style>
  <w:style w:type="paragraph" w:styleId="Header">
    <w:name w:val="header"/>
    <w:basedOn w:val="Normal"/>
    <w:link w:val="HeaderChar"/>
    <w:uiPriority w:val="99"/>
    <w:unhideWhenUsed/>
    <w:rsid w:val="00EF5E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5E3E"/>
  </w:style>
  <w:style w:type="paragraph" w:styleId="Footer">
    <w:name w:val="footer"/>
    <w:basedOn w:val="Normal"/>
    <w:link w:val="FooterChar"/>
    <w:uiPriority w:val="99"/>
    <w:unhideWhenUsed/>
    <w:rsid w:val="00EF5E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5E3E"/>
  </w:style>
  <w:style w:type="character" w:customStyle="1" w:styleId="apple-converted-space">
    <w:name w:val="apple-converted-space"/>
    <w:rsid w:val="00AA5387"/>
  </w:style>
  <w:style w:type="paragraph" w:customStyle="1" w:styleId="Normal1">
    <w:name w:val="Normal1"/>
    <w:rsid w:val="00AA5387"/>
    <w:pPr>
      <w:spacing w:after="0" w:line="240" w:lineRule="auto"/>
    </w:pPr>
    <w:rPr>
      <w:rFonts w:ascii="Times New Roman" w:eastAsia="Times New Roman" w:hAnsi="Times New Roman" w:cs="Times New Roman"/>
      <w:color w:val="000000"/>
      <w:sz w:val="24"/>
      <w:lang w:val="en-IN" w:eastAsia="en-IN"/>
    </w:rPr>
  </w:style>
  <w:style w:type="character" w:customStyle="1" w:styleId="hl">
    <w:name w:val="hl"/>
    <w:basedOn w:val="DefaultParagraphFont"/>
    <w:rsid w:val="00AA5387"/>
  </w:style>
  <w:style w:type="paragraph" w:styleId="NoSpacing">
    <w:name w:val="No Spacing"/>
    <w:uiPriority w:val="1"/>
    <w:qFormat/>
    <w:rsid w:val="00AA5387"/>
    <w:pPr>
      <w:spacing w:after="0" w:line="240" w:lineRule="auto"/>
    </w:pPr>
    <w:rPr>
      <w:rFonts w:ascii="Calibri" w:eastAsia="Calibri" w:hAnsi="Calibri" w:cs="Calibri"/>
    </w:rPr>
  </w:style>
  <w:style w:type="paragraph" w:styleId="BalloonText">
    <w:name w:val="Balloon Text"/>
    <w:basedOn w:val="Normal"/>
    <w:link w:val="BalloonTextChar"/>
    <w:uiPriority w:val="99"/>
    <w:semiHidden/>
    <w:unhideWhenUsed/>
    <w:rsid w:val="004813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341"/>
    <w:rPr>
      <w:rFonts w:ascii="Tahoma" w:hAnsi="Tahoma" w:cs="Tahoma"/>
      <w:sz w:val="16"/>
      <w:szCs w:val="16"/>
    </w:rPr>
  </w:style>
  <w:style w:type="character" w:customStyle="1" w:styleId="ListParagraphChar">
    <w:name w:val="List Paragraph Char"/>
    <w:link w:val="ListParagraph"/>
    <w:uiPriority w:val="34"/>
    <w:locked/>
    <w:rsid w:val="008A7B9C"/>
  </w:style>
  <w:style w:type="paragraph" w:styleId="Title">
    <w:name w:val="Title"/>
    <w:basedOn w:val="Normal"/>
    <w:next w:val="Normal"/>
    <w:link w:val="TitleChar"/>
    <w:rsid w:val="00547992"/>
    <w:pPr>
      <w:keepNext/>
      <w:keepLines/>
      <w:widowControl w:val="0"/>
      <w:spacing w:before="480" w:after="120" w:line="240" w:lineRule="auto"/>
      <w:contextualSpacing/>
    </w:pPr>
    <w:rPr>
      <w:rFonts w:ascii="Times New Roman" w:eastAsia="Times New Roman" w:hAnsi="Times New Roman" w:cs="Times New Roman"/>
      <w:b/>
      <w:color w:val="000000"/>
      <w:sz w:val="72"/>
      <w:szCs w:val="72"/>
    </w:rPr>
  </w:style>
  <w:style w:type="character" w:customStyle="1" w:styleId="TitleChar">
    <w:name w:val="Title Char"/>
    <w:basedOn w:val="DefaultParagraphFont"/>
    <w:link w:val="Title"/>
    <w:rsid w:val="00547992"/>
    <w:rPr>
      <w:rFonts w:ascii="Times New Roman" w:eastAsia="Times New Roman" w:hAnsi="Times New Roman" w:cs="Times New Roman"/>
      <w:b/>
      <w:color w:val="000000"/>
      <w:sz w:val="72"/>
      <w:szCs w:val="72"/>
    </w:rPr>
  </w:style>
  <w:style w:type="table" w:styleId="TableGrid">
    <w:name w:val="Table Grid"/>
    <w:basedOn w:val="TableNormal"/>
    <w:uiPriority w:val="59"/>
    <w:rsid w:val="00783A83"/>
    <w:pPr>
      <w:spacing w:after="0" w:line="240" w:lineRule="auto"/>
    </w:pPr>
    <w:rPr>
      <w:rFonts w:eastAsiaTheme="minorEastAs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C67712"/>
    <w:rPr>
      <w:color w:val="605E5C"/>
      <w:shd w:val="clear" w:color="auto" w:fill="E1DFDD"/>
    </w:rPr>
  </w:style>
  <w:style w:type="character" w:styleId="Strong">
    <w:name w:val="Strong"/>
    <w:basedOn w:val="DefaultParagraphFont"/>
    <w:uiPriority w:val="22"/>
    <w:qFormat/>
    <w:rsid w:val="003F14AB"/>
    <w:rPr>
      <w:b/>
      <w:bCs/>
    </w:rPr>
  </w:style>
  <w:style w:type="character" w:customStyle="1" w:styleId="UnresolvedMention">
    <w:name w:val="Unresolved Mention"/>
    <w:basedOn w:val="DefaultParagraphFont"/>
    <w:uiPriority w:val="99"/>
    <w:semiHidden/>
    <w:unhideWhenUsed/>
    <w:rsid w:val="00DB13F0"/>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92A19"/>
    <w:pPr>
      <w:ind w:left="720"/>
      <w:contextualSpacing/>
    </w:pPr>
  </w:style>
  <w:style w:type="character" w:styleId="Hyperlink">
    <w:name w:val="Hyperlink"/>
    <w:basedOn w:val="DefaultParagraphFont"/>
    <w:uiPriority w:val="99"/>
    <w:unhideWhenUsed/>
    <w:rsid w:val="003F38B0"/>
    <w:rPr>
      <w:color w:val="0563C1" w:themeColor="hyperlink"/>
      <w:u w:val="single"/>
    </w:rPr>
  </w:style>
  <w:style w:type="paragraph" w:styleId="Header">
    <w:name w:val="header"/>
    <w:basedOn w:val="Normal"/>
    <w:link w:val="HeaderChar"/>
    <w:uiPriority w:val="99"/>
    <w:unhideWhenUsed/>
    <w:rsid w:val="00EF5E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5E3E"/>
  </w:style>
  <w:style w:type="paragraph" w:styleId="Footer">
    <w:name w:val="footer"/>
    <w:basedOn w:val="Normal"/>
    <w:link w:val="FooterChar"/>
    <w:uiPriority w:val="99"/>
    <w:unhideWhenUsed/>
    <w:rsid w:val="00EF5E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5E3E"/>
  </w:style>
  <w:style w:type="character" w:customStyle="1" w:styleId="apple-converted-space">
    <w:name w:val="apple-converted-space"/>
    <w:rsid w:val="00AA5387"/>
  </w:style>
  <w:style w:type="paragraph" w:customStyle="1" w:styleId="Normal1">
    <w:name w:val="Normal1"/>
    <w:rsid w:val="00AA5387"/>
    <w:pPr>
      <w:spacing w:after="0" w:line="240" w:lineRule="auto"/>
    </w:pPr>
    <w:rPr>
      <w:rFonts w:ascii="Times New Roman" w:eastAsia="Times New Roman" w:hAnsi="Times New Roman" w:cs="Times New Roman"/>
      <w:color w:val="000000"/>
      <w:sz w:val="24"/>
      <w:lang w:val="en-IN" w:eastAsia="en-IN"/>
    </w:rPr>
  </w:style>
  <w:style w:type="character" w:customStyle="1" w:styleId="hl">
    <w:name w:val="hl"/>
    <w:basedOn w:val="DefaultParagraphFont"/>
    <w:rsid w:val="00AA5387"/>
  </w:style>
  <w:style w:type="paragraph" w:styleId="NoSpacing">
    <w:name w:val="No Spacing"/>
    <w:uiPriority w:val="1"/>
    <w:qFormat/>
    <w:rsid w:val="00AA5387"/>
    <w:pPr>
      <w:spacing w:after="0" w:line="240" w:lineRule="auto"/>
    </w:pPr>
    <w:rPr>
      <w:rFonts w:ascii="Calibri" w:eastAsia="Calibri" w:hAnsi="Calibri" w:cs="Calibri"/>
    </w:rPr>
  </w:style>
  <w:style w:type="paragraph" w:styleId="BalloonText">
    <w:name w:val="Balloon Text"/>
    <w:basedOn w:val="Normal"/>
    <w:link w:val="BalloonTextChar"/>
    <w:uiPriority w:val="99"/>
    <w:semiHidden/>
    <w:unhideWhenUsed/>
    <w:rsid w:val="004813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341"/>
    <w:rPr>
      <w:rFonts w:ascii="Tahoma" w:hAnsi="Tahoma" w:cs="Tahoma"/>
      <w:sz w:val="16"/>
      <w:szCs w:val="16"/>
    </w:rPr>
  </w:style>
  <w:style w:type="character" w:customStyle="1" w:styleId="ListParagraphChar">
    <w:name w:val="List Paragraph Char"/>
    <w:link w:val="ListParagraph"/>
    <w:uiPriority w:val="34"/>
    <w:locked/>
    <w:rsid w:val="008A7B9C"/>
  </w:style>
  <w:style w:type="paragraph" w:styleId="Title">
    <w:name w:val="Title"/>
    <w:basedOn w:val="Normal"/>
    <w:next w:val="Normal"/>
    <w:link w:val="TitleChar"/>
    <w:rsid w:val="00547992"/>
    <w:pPr>
      <w:keepNext/>
      <w:keepLines/>
      <w:widowControl w:val="0"/>
      <w:spacing w:before="480" w:after="120" w:line="240" w:lineRule="auto"/>
      <w:contextualSpacing/>
    </w:pPr>
    <w:rPr>
      <w:rFonts w:ascii="Times New Roman" w:eastAsia="Times New Roman" w:hAnsi="Times New Roman" w:cs="Times New Roman"/>
      <w:b/>
      <w:color w:val="000000"/>
      <w:sz w:val="72"/>
      <w:szCs w:val="72"/>
    </w:rPr>
  </w:style>
  <w:style w:type="character" w:customStyle="1" w:styleId="TitleChar">
    <w:name w:val="Title Char"/>
    <w:basedOn w:val="DefaultParagraphFont"/>
    <w:link w:val="Title"/>
    <w:rsid w:val="00547992"/>
    <w:rPr>
      <w:rFonts w:ascii="Times New Roman" w:eastAsia="Times New Roman" w:hAnsi="Times New Roman" w:cs="Times New Roman"/>
      <w:b/>
      <w:color w:val="000000"/>
      <w:sz w:val="72"/>
      <w:szCs w:val="72"/>
    </w:rPr>
  </w:style>
  <w:style w:type="table" w:styleId="TableGrid">
    <w:name w:val="Table Grid"/>
    <w:basedOn w:val="TableNormal"/>
    <w:uiPriority w:val="59"/>
    <w:rsid w:val="00783A83"/>
    <w:pPr>
      <w:spacing w:after="0" w:line="240" w:lineRule="auto"/>
    </w:pPr>
    <w:rPr>
      <w:rFonts w:eastAsiaTheme="minorEastAs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C67712"/>
    <w:rPr>
      <w:color w:val="605E5C"/>
      <w:shd w:val="clear" w:color="auto" w:fill="E1DFDD"/>
    </w:rPr>
  </w:style>
  <w:style w:type="character" w:styleId="Strong">
    <w:name w:val="Strong"/>
    <w:basedOn w:val="DefaultParagraphFont"/>
    <w:uiPriority w:val="22"/>
    <w:qFormat/>
    <w:rsid w:val="003F14AB"/>
    <w:rPr>
      <w:b/>
      <w:bCs/>
    </w:rPr>
  </w:style>
  <w:style w:type="character" w:customStyle="1" w:styleId="UnresolvedMention">
    <w:name w:val="Unresolved Mention"/>
    <w:basedOn w:val="DefaultParagraphFont"/>
    <w:uiPriority w:val="99"/>
    <w:semiHidden/>
    <w:unhideWhenUsed/>
    <w:rsid w:val="00DB13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125903">
      <w:bodyDiv w:val="1"/>
      <w:marLeft w:val="0"/>
      <w:marRight w:val="0"/>
      <w:marTop w:val="0"/>
      <w:marBottom w:val="0"/>
      <w:divBdr>
        <w:top w:val="none" w:sz="0" w:space="0" w:color="auto"/>
        <w:left w:val="none" w:sz="0" w:space="0" w:color="auto"/>
        <w:bottom w:val="none" w:sz="0" w:space="0" w:color="auto"/>
        <w:right w:val="none" w:sz="0" w:space="0" w:color="auto"/>
      </w:divBdr>
    </w:div>
    <w:div w:id="346568307">
      <w:bodyDiv w:val="1"/>
      <w:marLeft w:val="0"/>
      <w:marRight w:val="0"/>
      <w:marTop w:val="0"/>
      <w:marBottom w:val="0"/>
      <w:divBdr>
        <w:top w:val="none" w:sz="0" w:space="0" w:color="auto"/>
        <w:left w:val="none" w:sz="0" w:space="0" w:color="auto"/>
        <w:bottom w:val="none" w:sz="0" w:space="0" w:color="auto"/>
        <w:right w:val="none" w:sz="0" w:space="0" w:color="auto"/>
      </w:divBdr>
    </w:div>
    <w:div w:id="379287028">
      <w:bodyDiv w:val="1"/>
      <w:marLeft w:val="0"/>
      <w:marRight w:val="0"/>
      <w:marTop w:val="0"/>
      <w:marBottom w:val="0"/>
      <w:divBdr>
        <w:top w:val="none" w:sz="0" w:space="0" w:color="auto"/>
        <w:left w:val="none" w:sz="0" w:space="0" w:color="auto"/>
        <w:bottom w:val="none" w:sz="0" w:space="0" w:color="auto"/>
        <w:right w:val="none" w:sz="0" w:space="0" w:color="auto"/>
      </w:divBdr>
    </w:div>
    <w:div w:id="435255196">
      <w:bodyDiv w:val="1"/>
      <w:marLeft w:val="0"/>
      <w:marRight w:val="0"/>
      <w:marTop w:val="0"/>
      <w:marBottom w:val="0"/>
      <w:divBdr>
        <w:top w:val="none" w:sz="0" w:space="0" w:color="auto"/>
        <w:left w:val="none" w:sz="0" w:space="0" w:color="auto"/>
        <w:bottom w:val="none" w:sz="0" w:space="0" w:color="auto"/>
        <w:right w:val="none" w:sz="0" w:space="0" w:color="auto"/>
      </w:divBdr>
    </w:div>
    <w:div w:id="877474810">
      <w:bodyDiv w:val="1"/>
      <w:marLeft w:val="0"/>
      <w:marRight w:val="0"/>
      <w:marTop w:val="0"/>
      <w:marBottom w:val="0"/>
      <w:divBdr>
        <w:top w:val="none" w:sz="0" w:space="0" w:color="auto"/>
        <w:left w:val="none" w:sz="0" w:space="0" w:color="auto"/>
        <w:bottom w:val="none" w:sz="0" w:space="0" w:color="auto"/>
        <w:right w:val="none" w:sz="0" w:space="0" w:color="auto"/>
      </w:divBdr>
    </w:div>
    <w:div w:id="915242120">
      <w:bodyDiv w:val="1"/>
      <w:marLeft w:val="0"/>
      <w:marRight w:val="0"/>
      <w:marTop w:val="0"/>
      <w:marBottom w:val="0"/>
      <w:divBdr>
        <w:top w:val="none" w:sz="0" w:space="0" w:color="auto"/>
        <w:left w:val="none" w:sz="0" w:space="0" w:color="auto"/>
        <w:bottom w:val="none" w:sz="0" w:space="0" w:color="auto"/>
        <w:right w:val="none" w:sz="0" w:space="0" w:color="auto"/>
      </w:divBdr>
    </w:div>
    <w:div w:id="1002396317">
      <w:bodyDiv w:val="1"/>
      <w:marLeft w:val="0"/>
      <w:marRight w:val="0"/>
      <w:marTop w:val="0"/>
      <w:marBottom w:val="0"/>
      <w:divBdr>
        <w:top w:val="none" w:sz="0" w:space="0" w:color="auto"/>
        <w:left w:val="none" w:sz="0" w:space="0" w:color="auto"/>
        <w:bottom w:val="none" w:sz="0" w:space="0" w:color="auto"/>
        <w:right w:val="none" w:sz="0" w:space="0" w:color="auto"/>
      </w:divBdr>
    </w:div>
    <w:div w:id="1452548807">
      <w:bodyDiv w:val="1"/>
      <w:marLeft w:val="0"/>
      <w:marRight w:val="0"/>
      <w:marTop w:val="0"/>
      <w:marBottom w:val="0"/>
      <w:divBdr>
        <w:top w:val="none" w:sz="0" w:space="0" w:color="auto"/>
        <w:left w:val="none" w:sz="0" w:space="0" w:color="auto"/>
        <w:bottom w:val="none" w:sz="0" w:space="0" w:color="auto"/>
        <w:right w:val="none" w:sz="0" w:space="0" w:color="auto"/>
      </w:divBdr>
    </w:div>
    <w:div w:id="1575816787">
      <w:bodyDiv w:val="1"/>
      <w:marLeft w:val="0"/>
      <w:marRight w:val="0"/>
      <w:marTop w:val="0"/>
      <w:marBottom w:val="0"/>
      <w:divBdr>
        <w:top w:val="none" w:sz="0" w:space="0" w:color="auto"/>
        <w:left w:val="none" w:sz="0" w:space="0" w:color="auto"/>
        <w:bottom w:val="none" w:sz="0" w:space="0" w:color="auto"/>
        <w:right w:val="none" w:sz="0" w:space="0" w:color="auto"/>
      </w:divBdr>
    </w:div>
    <w:div w:id="2004166034">
      <w:bodyDiv w:val="1"/>
      <w:marLeft w:val="0"/>
      <w:marRight w:val="0"/>
      <w:marTop w:val="0"/>
      <w:marBottom w:val="0"/>
      <w:divBdr>
        <w:top w:val="none" w:sz="0" w:space="0" w:color="auto"/>
        <w:left w:val="none" w:sz="0" w:space="0" w:color="auto"/>
        <w:bottom w:val="none" w:sz="0" w:space="0" w:color="auto"/>
        <w:right w:val="none" w:sz="0" w:space="0" w:color="auto"/>
      </w:divBdr>
    </w:div>
    <w:div w:id="2104065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file:///C:\Users\sathi\OneDrive\Desktop\linkedin.com\in\nithin-yarida\" TargetMode="External"/><Relationship Id="rId4" Type="http://schemas.microsoft.com/office/2007/relationships/stylesWithEffects" Target="stylesWithEffects.xml"/><Relationship Id="rId9" Type="http://schemas.openxmlformats.org/officeDocument/2006/relationships/hyperlink" Target="mailto:nithinkashyap02@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DEB9BC-245F-4517-ABFD-F018B3E1E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558</Words>
  <Characters>1458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1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29T22:39:00Z</dcterms:created>
  <dcterms:modified xsi:type="dcterms:W3CDTF">2021-11-03T19:08:00Z</dcterms:modified>
</cp:coreProperties>
</file>